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6863E" w14:textId="6BC8C81E" w:rsidR="004F76D4" w:rsidRPr="00D7013E" w:rsidRDefault="00DB3F5E" w:rsidP="00D7013E">
      <w:pPr>
        <w:pStyle w:val="1"/>
        <w:jc w:val="center"/>
        <w:rPr>
          <w:rFonts w:asciiTheme="minorHAnsi" w:hAnsiTheme="minorHAnsi"/>
          <w:b/>
          <w:bCs/>
          <w:color w:val="7C380A"/>
          <w:sz w:val="40"/>
          <w:szCs w:val="40"/>
        </w:rPr>
      </w:pPr>
      <w:r w:rsidRPr="00D7013E">
        <w:rPr>
          <w:rFonts w:asciiTheme="minorHAnsi" w:hAnsiTheme="minorHAnsi"/>
          <w:b/>
          <w:bCs/>
          <w:color w:val="7C380A"/>
          <w:sz w:val="40"/>
          <w:szCs w:val="40"/>
        </w:rPr>
        <w:t>Front-End Technologies Basics – Exam Preparation I</w:t>
      </w:r>
      <w:r w:rsidR="00B91F63" w:rsidRPr="00D7013E">
        <w:rPr>
          <w:rFonts w:asciiTheme="minorHAnsi" w:hAnsiTheme="minorHAnsi"/>
          <w:b/>
          <w:bCs/>
          <w:color w:val="7C380A"/>
          <w:sz w:val="40"/>
          <w:szCs w:val="40"/>
        </w:rPr>
        <w:t>I</w:t>
      </w:r>
    </w:p>
    <w:p w14:paraId="4FFAB1D8" w14:textId="73DAC6A5" w:rsidR="00C648B0" w:rsidRDefault="00C648B0" w:rsidP="00C648B0">
      <w:pPr>
        <w:jc w:val="center"/>
        <w:rPr>
          <w:rFonts w:ascii="Calibri" w:eastAsia="Calibri" w:hAnsi="Calibri" w:cs="Arial"/>
          <w:b/>
          <w:bCs/>
          <w:noProof/>
        </w:rPr>
      </w:pPr>
      <w:bookmarkStart w:id="0" w:name="_Hlk170115286"/>
      <w:r w:rsidRPr="00C648B0">
        <w:rPr>
          <w:rFonts w:ascii="Calibri" w:eastAsia="Calibri" w:hAnsi="Calibri" w:cs="Arial"/>
        </w:rPr>
        <w:t xml:space="preserve">This document defines the </w:t>
      </w:r>
      <w:r w:rsidR="00DB3F5E">
        <w:rPr>
          <w:rFonts w:ascii="Calibri" w:eastAsia="Calibri" w:hAnsi="Calibri" w:cs="Arial"/>
        </w:rPr>
        <w:t>exam preparation</w:t>
      </w:r>
      <w:r w:rsidRPr="00C648B0">
        <w:rPr>
          <w:rFonts w:ascii="Calibri" w:eastAsia="Calibri" w:hAnsi="Calibri" w:cs="Arial"/>
        </w:rPr>
        <w:t xml:space="preserve"> assignments for the  </w:t>
      </w:r>
      <w:r w:rsidRPr="00C648B0">
        <w:rPr>
          <w:rFonts w:ascii="Calibri" w:eastAsia="Calibri" w:hAnsi="Calibri" w:cs="Arial"/>
        </w:rPr>
        <w:br/>
      </w:r>
      <w:hyperlink r:id="rId8" w:history="1">
        <w:r w:rsidR="00B91F63" w:rsidRPr="00981E29">
          <w:rPr>
            <w:rStyle w:val="a7"/>
          </w:rPr>
          <w:t>"</w:t>
        </w:r>
        <w:r w:rsidR="00B91F63">
          <w:rPr>
            <w:rStyle w:val="a7"/>
            <w:noProof/>
          </w:rPr>
          <w:t>Front-End Test Automation</w:t>
        </w:r>
        <w:r w:rsidR="00B91F63" w:rsidRPr="00981E29">
          <w:rPr>
            <w:rStyle w:val="a7"/>
          </w:rPr>
          <w:t>"</w:t>
        </w:r>
      </w:hyperlink>
      <w:r w:rsidR="00B91F63" w:rsidRPr="00D00346">
        <w:rPr>
          <w:rStyle w:val="a7"/>
          <w:noProof/>
        </w:rPr>
        <w:t xml:space="preserve"> module @ SoftUni</w:t>
      </w:r>
    </w:p>
    <w:bookmarkEnd w:id="0"/>
    <w:p w14:paraId="7E7E9B8C" w14:textId="77777777" w:rsidR="004F76D4" w:rsidRPr="00C648B0" w:rsidRDefault="004F76D4" w:rsidP="00C648B0">
      <w:pPr>
        <w:jc w:val="center"/>
        <w:rPr>
          <w:rFonts w:ascii="Calibri" w:eastAsia="Calibri" w:hAnsi="Calibri" w:cs="Arial"/>
          <w:b/>
          <w:bCs/>
          <w:noProof/>
        </w:rPr>
      </w:pPr>
    </w:p>
    <w:p w14:paraId="1B24E026" w14:textId="3B25A096" w:rsidR="006B0BC4" w:rsidRDefault="00F57277" w:rsidP="006B0BC4">
      <w:pPr>
        <w:pStyle w:val="2"/>
        <w:numPr>
          <w:ilvl w:val="0"/>
          <w:numId w:val="1"/>
        </w:numPr>
        <w:spacing w:before="120" w:after="80"/>
      </w:pPr>
      <w:r>
        <w:t>DOM Manipulation</w:t>
      </w:r>
    </w:p>
    <w:p w14:paraId="4F3AAE07" w14:textId="77777777" w:rsidR="00B31DDD" w:rsidRPr="00B31DDD" w:rsidRDefault="00B31DDD" w:rsidP="00B31DDD">
      <w:pPr>
        <w:spacing w:line="360" w:lineRule="auto"/>
        <w:rPr>
          <w:rStyle w:val="ad"/>
          <w:b w:val="0"/>
          <w:bCs w:val="0"/>
        </w:rPr>
      </w:pPr>
      <w:r w:rsidRPr="00B31DDD">
        <w:rPr>
          <w:rStyle w:val="ad"/>
          <w:b w:val="0"/>
          <w:bCs w:val="0"/>
        </w:rPr>
        <w:t>Use the provided skeleton to solve this problem.</w:t>
      </w:r>
    </w:p>
    <w:p w14:paraId="4DD4F16E" w14:textId="202BDD0E" w:rsidR="00B31DDD" w:rsidRDefault="00B31DDD" w:rsidP="00B31DDD">
      <w:r w:rsidRPr="006A1248">
        <w:rPr>
          <w:rStyle w:val="ad"/>
        </w:rPr>
        <w:t>Write the missing functionality</w:t>
      </w:r>
      <w:r>
        <w:t xml:space="preserve"> of this user interface. The functionality is divided in the following steps: </w:t>
      </w:r>
    </w:p>
    <w:p w14:paraId="2E2F6FC3" w14:textId="43F90F27" w:rsidR="00B31DDD" w:rsidRDefault="00B31DDD" w:rsidP="00B31DDD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44C72096" wp14:editId="6A6232E1">
            <wp:simplePos x="0" y="0"/>
            <wp:positionH relativeFrom="margin">
              <wp:posOffset>0</wp:posOffset>
            </wp:positionH>
            <wp:positionV relativeFrom="paragraph">
              <wp:posOffset>167640</wp:posOffset>
            </wp:positionV>
            <wp:extent cx="6249035" cy="2916555"/>
            <wp:effectExtent l="19050" t="1905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1655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BC69A" w14:textId="4968A749" w:rsidR="00B31DDD" w:rsidRPr="00AE0A24" w:rsidRDefault="00B31DDD" w:rsidP="005C671B">
      <w:pPr>
        <w:pStyle w:val="3"/>
        <w:spacing w:before="120" w:after="120"/>
      </w:pPr>
      <w:r>
        <w:t>Your</w:t>
      </w:r>
      <w:r w:rsidRPr="00AE0A24">
        <w:t xml:space="preserve"> Task</w:t>
      </w:r>
    </w:p>
    <w:p w14:paraId="583E979A" w14:textId="77777777" w:rsidR="00B31DDD" w:rsidRPr="00AE0A24" w:rsidRDefault="00B31DDD" w:rsidP="00B31DDD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Tech Troubleshoot </w:t>
      </w:r>
      <w:r w:rsidRPr="001E61F4">
        <w:rPr>
          <w:rFonts w:ascii="Calibri" w:eastAsia="Calibri" w:hAnsi="Calibri" w:cs="Times New Roman"/>
          <w:b/>
          <w:bCs/>
        </w:rPr>
        <w:t>Hub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744ADFC9" w14:textId="77777777" w:rsidR="00B31DDD" w:rsidRPr="00AE0A24" w:rsidRDefault="00B31DDD" w:rsidP="00B31DDD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777810FC" w14:textId="77777777" w:rsidR="00B31DDD" w:rsidRDefault="00B31DDD">
      <w:pPr>
        <w:numPr>
          <w:ilvl w:val="0"/>
          <w:numId w:val="25"/>
        </w:numPr>
        <w:spacing w:before="80" w:after="120" w:line="276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3527EE98" w14:textId="2EBFF3C1" w:rsidR="00B31DDD" w:rsidRDefault="00B31DDD" w:rsidP="005C671B">
      <w:pPr>
        <w:pStyle w:val="3"/>
        <w:numPr>
          <w:ilvl w:val="1"/>
          <w:numId w:val="1"/>
        </w:numPr>
        <w:spacing w:before="120" w:after="120"/>
      </w:pPr>
      <w:r>
        <w:t>Getting the Information from the Form</w:t>
      </w:r>
    </w:p>
    <w:p w14:paraId="074FF3A6" w14:textId="77777777" w:rsidR="00B31DDD" w:rsidRDefault="00B31DDD" w:rsidP="00B31DDD">
      <w:pPr>
        <w:spacing w:line="360" w:lineRule="auto"/>
      </w:pPr>
      <w:r>
        <w:rPr>
          <w:noProof/>
          <w:lang w:val="bg-BG" w:eastAsia="bg-BG"/>
        </w:rPr>
        <w:lastRenderedPageBreak/>
        <w:drawing>
          <wp:inline distT="0" distB="0" distL="0" distR="0" wp14:anchorId="50F2AE2F" wp14:editId="39DE9FB2">
            <wp:extent cx="6166281" cy="2875016"/>
            <wp:effectExtent l="19050" t="19050" r="6350" b="1905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7501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D16C60" w14:textId="77777777" w:rsidR="00B31DDD" w:rsidRDefault="00B31DDD" w:rsidP="00B31DDD">
      <w:pPr>
        <w:spacing w:before="120"/>
      </w:pPr>
      <w:r>
        <w:t xml:space="preserve">On clicking the </w:t>
      </w:r>
      <w:r w:rsidRPr="00B31DDD">
        <w:rPr>
          <w:rFonts w:ascii="Consolas" w:hAnsi="Consolas"/>
          <w:b/>
        </w:rPr>
        <w:t>[Add]</w:t>
      </w:r>
      <w:r>
        <w:t xml:space="preserve"> button, the information from the input fields is listed in the "</w:t>
      </w:r>
      <w:r w:rsidRPr="00B31DDD">
        <w:rPr>
          <w:rFonts w:ascii="Consolas" w:hAnsi="Consolas"/>
          <w:b/>
        </w:rPr>
        <w:t>Preview</w:t>
      </w:r>
      <w:r>
        <w:t xml:space="preserve">" section by adding a </w:t>
      </w:r>
      <w:r w:rsidRPr="00B31DDD">
        <w:rPr>
          <w:b/>
        </w:rPr>
        <w:t>list item</w:t>
      </w:r>
      <w:r>
        <w:t xml:space="preserve"> to the </w:t>
      </w:r>
      <w:proofErr w:type="gramStart"/>
      <w:r w:rsidRPr="00B31DDD">
        <w:rPr>
          <w:b/>
        </w:rPr>
        <w:t>"</w:t>
      </w:r>
      <w:r w:rsidRPr="00B31DDD">
        <w:rPr>
          <w:rFonts w:ascii="Consolas" w:hAnsi="Consolas"/>
          <w:b/>
        </w:rPr>
        <w:t>.preview</w:t>
      </w:r>
      <w:proofErr w:type="gramEnd"/>
      <w:r w:rsidRPr="00B31DDD">
        <w:rPr>
          <w:rFonts w:ascii="Consolas" w:hAnsi="Consolas"/>
          <w:b/>
        </w:rPr>
        <w:t>-list</w:t>
      </w:r>
      <w:r w:rsidRPr="00B31DDD">
        <w:rPr>
          <w:b/>
        </w:rPr>
        <w:t>"</w:t>
      </w:r>
      <w:r>
        <w:t xml:space="preserve"> unordered list. </w:t>
      </w:r>
    </w:p>
    <w:p w14:paraId="0DB24A3C" w14:textId="3976C0DB" w:rsidR="00B31DDD" w:rsidRDefault="00B31DDD" w:rsidP="00B31DDD">
      <w:pPr>
        <w:spacing w:before="120"/>
      </w:pPr>
      <w:r>
        <w:t>The list item should follow the same text format and order as shown in the provided picture.</w:t>
      </w:r>
    </w:p>
    <w:p w14:paraId="5D0A5EAC" w14:textId="6B3933A7" w:rsidR="00B31DDD" w:rsidRDefault="00B31DDD" w:rsidP="00B31DDD">
      <w:pPr>
        <w:spacing w:before="120" w:after="120"/>
      </w:pPr>
      <w:r>
        <w:t xml:space="preserve">Upon clicking the button, the </w:t>
      </w:r>
      <w:r w:rsidRPr="00B31DDD">
        <w:rPr>
          <w:b/>
        </w:rPr>
        <w:t>input</w:t>
      </w:r>
      <w:r>
        <w:t xml:space="preserve"> fields must be </w:t>
      </w:r>
      <w:r w:rsidRPr="00B31DDD">
        <w:rPr>
          <w:b/>
        </w:rPr>
        <w:t>cleared</w:t>
      </w:r>
      <w:r>
        <w:t xml:space="preserve">, and the </w:t>
      </w:r>
      <w:r w:rsidRPr="00B31DDD">
        <w:rPr>
          <w:rFonts w:ascii="Consolas" w:hAnsi="Consolas"/>
          <w:b/>
        </w:rPr>
        <w:t>[Add]</w:t>
      </w:r>
      <w:r>
        <w:t xml:space="preserve"> button should be </w:t>
      </w:r>
      <w:r w:rsidRPr="00B31DDD">
        <w:rPr>
          <w:b/>
        </w:rPr>
        <w:t>disabled</w:t>
      </w:r>
      <w:r>
        <w:t xml:space="preserve">. Additionally, the </w:t>
      </w:r>
      <w:r w:rsidRPr="00B31DDD">
        <w:rPr>
          <w:rFonts w:ascii="Consolas" w:hAnsi="Consolas"/>
          <w:b/>
        </w:rPr>
        <w:t>[Edit]</w:t>
      </w:r>
      <w:r>
        <w:t xml:space="preserve"> and </w:t>
      </w:r>
      <w:r w:rsidRPr="00B31DDD">
        <w:rPr>
          <w:rFonts w:ascii="Consolas" w:hAnsi="Consolas"/>
          <w:b/>
        </w:rPr>
        <w:t>[Continue]</w:t>
      </w:r>
      <w:r>
        <w:t xml:space="preserve"> buttons need to be added.</w:t>
      </w:r>
    </w:p>
    <w:p w14:paraId="41587C0D" w14:textId="6394C304" w:rsidR="00B31DDD" w:rsidRDefault="00B31DDD" w:rsidP="00B31DDD">
      <w:pPr>
        <w:spacing w:before="120" w:after="120"/>
      </w:pPr>
      <w:r>
        <w:t xml:space="preserve">The HTML structure looks like this:  </w:t>
      </w:r>
    </w:p>
    <w:p w14:paraId="2CFF9F5B" w14:textId="0A167DEF" w:rsidR="00B31DDD" w:rsidRPr="00B31DDD" w:rsidRDefault="005C671B" w:rsidP="00B31DDD">
      <w:r>
        <w:rPr>
          <w:noProof/>
          <w:lang w:val="bg-BG" w:eastAsia="bg-BG"/>
        </w:rPr>
        <w:drawing>
          <wp:inline distT="0" distB="0" distL="0" distR="0" wp14:anchorId="1BE9FEFC" wp14:editId="41123C9B">
            <wp:extent cx="3545326" cy="2829996"/>
            <wp:effectExtent l="19050" t="1905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82999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FD78D5" w14:textId="38615FC4" w:rsidR="002E6688" w:rsidRDefault="005C671B" w:rsidP="005C671B">
      <w:pPr>
        <w:pStyle w:val="3"/>
        <w:numPr>
          <w:ilvl w:val="1"/>
          <w:numId w:val="1"/>
        </w:numPr>
        <w:spacing w:before="120"/>
      </w:pPr>
      <w:r w:rsidRPr="005C671B">
        <w:t>Editing the Information</w:t>
      </w:r>
    </w:p>
    <w:p w14:paraId="4B9F3DEE" w14:textId="31D217B2" w:rsidR="00902F05" w:rsidRPr="00902F05" w:rsidRDefault="00902F05" w:rsidP="00902F05">
      <w:pPr>
        <w:spacing w:before="120" w:after="120" w:line="276" w:lineRule="auto"/>
        <w:rPr>
          <w:rStyle w:val="ad"/>
          <w:b w:val="0"/>
          <w:bCs w:val="0"/>
        </w:rPr>
      </w:pPr>
      <w:r w:rsidRPr="00902F05">
        <w:rPr>
          <w:rStyle w:val="ad"/>
          <w:b w:val="0"/>
          <w:bCs w:val="0"/>
        </w:rPr>
        <w:t xml:space="preserve">When the </w:t>
      </w:r>
      <w:r w:rsidRPr="00902F05">
        <w:rPr>
          <w:rStyle w:val="ad"/>
        </w:rPr>
        <w:t>[</w:t>
      </w:r>
      <w:r w:rsidRPr="00902F05">
        <w:rPr>
          <w:rStyle w:val="CodeChar"/>
        </w:rPr>
        <w:t>Edit]</w:t>
      </w:r>
      <w:r w:rsidRPr="00902F05">
        <w:rPr>
          <w:rStyle w:val="ad"/>
          <w:b w:val="0"/>
          <w:bCs w:val="0"/>
        </w:rPr>
        <w:t xml:space="preserve"> button is clicked, all of the information is loaded in the input </w:t>
      </w:r>
      <w:r w:rsidRPr="00902F05">
        <w:rPr>
          <w:rStyle w:val="ad"/>
        </w:rPr>
        <w:t>fields</w:t>
      </w:r>
      <w:r w:rsidRPr="00902F05">
        <w:rPr>
          <w:rStyle w:val="ad"/>
          <w:b w:val="0"/>
          <w:bCs w:val="0"/>
        </w:rPr>
        <w:t xml:space="preserve"> </w:t>
      </w:r>
      <w:r w:rsidRPr="00902F05">
        <w:rPr>
          <w:rStyle w:val="ad"/>
        </w:rPr>
        <w:t>from</w:t>
      </w:r>
      <w:r w:rsidRPr="00902F05">
        <w:rPr>
          <w:rStyle w:val="ad"/>
          <w:b w:val="0"/>
          <w:bCs w:val="0"/>
        </w:rPr>
        <w:t xml:space="preserve"> step 1 and all buttons in </w:t>
      </w:r>
      <w:r w:rsidRPr="00902F05">
        <w:rPr>
          <w:rStyle w:val="ad"/>
          <w:rFonts w:ascii="Consolas" w:hAnsi="Consolas"/>
        </w:rPr>
        <w:t>Preview</w:t>
      </w:r>
      <w:r w:rsidRPr="00902F05">
        <w:rPr>
          <w:rStyle w:val="ad"/>
          <w:b w:val="0"/>
          <w:bCs w:val="0"/>
        </w:rPr>
        <w:t xml:space="preserve"> section are </w:t>
      </w:r>
      <w:r w:rsidRPr="00902F05">
        <w:rPr>
          <w:rStyle w:val="ad"/>
        </w:rPr>
        <w:t>removed</w:t>
      </w:r>
      <w:r w:rsidRPr="00902F05">
        <w:rPr>
          <w:rStyle w:val="ad"/>
          <w:b w:val="0"/>
          <w:bCs w:val="0"/>
        </w:rPr>
        <w:t xml:space="preserve"> while the </w:t>
      </w:r>
      <w:r w:rsidRPr="00902F05">
        <w:rPr>
          <w:rStyle w:val="CodeChar"/>
        </w:rPr>
        <w:t>[Add]</w:t>
      </w:r>
      <w:r w:rsidRPr="00902F05">
        <w:rPr>
          <w:rStyle w:val="ad"/>
          <w:b w:val="0"/>
          <w:bCs w:val="0"/>
        </w:rPr>
        <w:t xml:space="preserve"> button is </w:t>
      </w:r>
      <w:r w:rsidRPr="00902F05">
        <w:rPr>
          <w:rStyle w:val="ad"/>
        </w:rPr>
        <w:t>enabled</w:t>
      </w:r>
      <w:r w:rsidRPr="00902F05">
        <w:rPr>
          <w:rStyle w:val="ad"/>
          <w:b w:val="0"/>
          <w:bCs w:val="0"/>
        </w:rPr>
        <w:t xml:space="preserve"> again.</w:t>
      </w:r>
    </w:p>
    <w:p w14:paraId="30FD2C63" w14:textId="6CDFF52B" w:rsidR="005C671B" w:rsidRDefault="00902F05" w:rsidP="00902F05">
      <w:pPr>
        <w:spacing w:before="120"/>
      </w:pPr>
      <w:r>
        <w:rPr>
          <w:rStyle w:val="af"/>
          <w:b/>
          <w:noProof/>
          <w:lang w:val="bg-BG" w:eastAsia="bg-BG"/>
        </w:rPr>
        <w:lastRenderedPageBreak/>
        <w:drawing>
          <wp:inline distT="0" distB="0" distL="0" distR="0" wp14:anchorId="66CD5167" wp14:editId="24BA185B">
            <wp:extent cx="6052839" cy="2851757"/>
            <wp:effectExtent l="19050" t="19050" r="508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5175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CDE2C8" w14:textId="77777777" w:rsidR="00902F05" w:rsidRPr="00902F05" w:rsidRDefault="00902F05" w:rsidP="00902F05">
      <w:pPr>
        <w:spacing w:before="120" w:after="120" w:line="276" w:lineRule="auto"/>
        <w:rPr>
          <w:rStyle w:val="ad"/>
          <w:b w:val="0"/>
        </w:rPr>
      </w:pPr>
      <w:r>
        <w:rPr>
          <w:rStyle w:val="ad"/>
        </w:rPr>
        <w:t xml:space="preserve">The </w:t>
      </w:r>
      <w:r w:rsidRPr="00A845EF">
        <w:rPr>
          <w:rStyle w:val="ad"/>
        </w:rPr>
        <w:t>list items</w:t>
      </w:r>
      <w:r>
        <w:rPr>
          <w:rStyle w:val="ad"/>
        </w:rPr>
        <w:t xml:space="preserve"> must be </w:t>
      </w:r>
      <w:r w:rsidRPr="00A845EF">
        <w:rPr>
          <w:rStyle w:val="ad"/>
        </w:rPr>
        <w:t>removed</w:t>
      </w:r>
      <w:r>
        <w:rPr>
          <w:rStyle w:val="ad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 w:rsidRPr="00902F05">
        <w:rPr>
          <w:rStyle w:val="CodeChar"/>
          <w:rFonts w:asciiTheme="majorHAnsi" w:hAnsiTheme="majorHAnsi" w:cstheme="majorHAnsi"/>
          <w:b w:val="0"/>
          <w:bCs/>
        </w:rPr>
        <w:t xml:space="preserve"> and</w:t>
      </w:r>
      <w:r w:rsidRPr="00902F05">
        <w:rPr>
          <w:rStyle w:val="CodeChar"/>
          <w:rFonts w:asciiTheme="majorHAnsi" w:hAnsiTheme="majorHAnsi" w:cstheme="majorHAnsi"/>
          <w:b w:val="0"/>
          <w:bCs/>
          <w:lang w:val="bg-BG"/>
        </w:rPr>
        <w:t xml:space="preserve"> </w:t>
      </w:r>
      <w:r w:rsidRPr="002D7377">
        <w:rPr>
          <w:rStyle w:val="ad"/>
        </w:rPr>
        <w:t xml:space="preserve">all of the </w:t>
      </w:r>
      <w:r w:rsidRPr="00E14CB8">
        <w:rPr>
          <w:rStyle w:val="ad"/>
        </w:rPr>
        <w:t>information</w:t>
      </w:r>
      <w:r w:rsidRPr="002D7377">
        <w:rPr>
          <w:rStyle w:val="ad"/>
        </w:rPr>
        <w:t xml:space="preserve"> </w:t>
      </w:r>
      <w:r>
        <w:rPr>
          <w:rStyle w:val="ad"/>
        </w:rPr>
        <w:t>must go back to</w:t>
      </w:r>
      <w:r w:rsidRPr="002D7377">
        <w:rPr>
          <w:rStyle w:val="ad"/>
        </w:rPr>
        <w:t xml:space="preserve"> the </w:t>
      </w:r>
      <w:r w:rsidRPr="00E14CB8">
        <w:rPr>
          <w:rStyle w:val="ad"/>
        </w:rPr>
        <w:t>input fields</w:t>
      </w:r>
      <w:r>
        <w:rPr>
          <w:rStyle w:val="ad"/>
        </w:rPr>
        <w:t xml:space="preserve"> again</w:t>
      </w:r>
      <w:r>
        <w:rPr>
          <w:rStyle w:val="CodeChar"/>
        </w:rPr>
        <w:t>.</w:t>
      </w:r>
      <w:r>
        <w:rPr>
          <w:rStyle w:val="ad"/>
        </w:rPr>
        <w:t xml:space="preserve"> </w:t>
      </w:r>
    </w:p>
    <w:p w14:paraId="033FF388" w14:textId="3421811F" w:rsidR="00902F05" w:rsidRDefault="00902F05" w:rsidP="005C671B">
      <w:r>
        <w:rPr>
          <w:rStyle w:val="ad"/>
          <w:b w:val="0"/>
          <w:noProof/>
          <w:lang w:val="bg-BG" w:eastAsia="bg-BG"/>
        </w:rPr>
        <w:drawing>
          <wp:inline distT="0" distB="0" distL="0" distR="0" wp14:anchorId="04635609" wp14:editId="4DCA69CF">
            <wp:extent cx="3368675" cy="494143"/>
            <wp:effectExtent l="19050" t="19050" r="3175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4" t="5069" r="1270"/>
                    <a:stretch/>
                  </pic:blipFill>
                  <pic:spPr bwMode="auto">
                    <a:xfrm>
                      <a:off x="0" y="0"/>
                      <a:ext cx="3422332" cy="502014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DB01AE" w14:textId="60494442" w:rsidR="00902F05" w:rsidRDefault="00902F05" w:rsidP="00902F05">
      <w:pPr>
        <w:pStyle w:val="3"/>
        <w:numPr>
          <w:ilvl w:val="1"/>
          <w:numId w:val="1"/>
        </w:numPr>
        <w:spacing w:before="120"/>
      </w:pPr>
      <w:r>
        <w:t>Continue to Pending</w:t>
      </w:r>
    </w:p>
    <w:p w14:paraId="21741E7E" w14:textId="126AF5A1" w:rsidR="00902F05" w:rsidRDefault="00902F05" w:rsidP="00902F05">
      <w:pPr>
        <w:spacing w:before="80" w:after="120" w:line="276" w:lineRule="auto"/>
        <w:rPr>
          <w:rStyle w:val="ad"/>
        </w:rPr>
      </w:pPr>
      <w:r>
        <w:rPr>
          <w:rStyle w:val="ad"/>
        </w:rPr>
        <w:t xml:space="preserve">When the </w:t>
      </w:r>
      <w:r>
        <w:rPr>
          <w:rStyle w:val="CodeChar"/>
        </w:rPr>
        <w:t>[Continue]</w:t>
      </w:r>
      <w:r>
        <w:rPr>
          <w:rStyle w:val="ad"/>
        </w:rPr>
        <w:t xml:space="preserve"> button is clicked,</w:t>
      </w:r>
      <w:r w:rsidRPr="00902F05">
        <w:rPr>
          <w:bCs/>
        </w:rPr>
        <w:t xml:space="preserve"> </w:t>
      </w:r>
      <w:r>
        <w:rPr>
          <w:rStyle w:val="ad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 w:rsidRPr="00902F05">
        <w:rPr>
          <w:rStyle w:val="CodeChar"/>
          <w:rFonts w:asciiTheme="majorHAnsi" w:hAnsiTheme="majorHAnsi" w:cstheme="majorHAnsi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02F05">
        <w:rPr>
          <w:rStyle w:val="CodeChar"/>
          <w:rFonts w:asciiTheme="majorHAnsi" w:hAnsiTheme="majorHAnsi" w:cstheme="majorHAnsi"/>
        </w:rPr>
        <w:t xml:space="preserve"> in the same </w:t>
      </w:r>
      <w:r>
        <w:t>HTML structure</w:t>
      </w:r>
      <w:r w:rsidRPr="00CA62ED">
        <w:rPr>
          <w:rStyle w:val="ad"/>
        </w:rPr>
        <w:t xml:space="preserve">. For you, this means </w:t>
      </w:r>
      <w:r w:rsidRPr="007C5FEA">
        <w:rPr>
          <w:rStyle w:val="ad"/>
        </w:rPr>
        <w:t>removing everything</w:t>
      </w:r>
      <w:r w:rsidRPr="00CA62ED">
        <w:rPr>
          <w:rStyle w:val="ad"/>
        </w:rPr>
        <w:t xml:space="preserve"> inside of the </w:t>
      </w:r>
      <w:proofErr w:type="spellStart"/>
      <w:r w:rsidRPr="00902F05">
        <w:rPr>
          <w:rStyle w:val="ad"/>
          <w:rFonts w:ascii="Consolas" w:hAnsi="Consolas"/>
        </w:rPr>
        <w:t>ul</w:t>
      </w:r>
      <w:proofErr w:type="spellEnd"/>
      <w:r>
        <w:rPr>
          <w:rStyle w:val="ad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 w:rsidRPr="00CA62ED">
        <w:rPr>
          <w:rStyle w:val="ad"/>
        </w:rPr>
        <w:t xml:space="preserve"> and </w:t>
      </w:r>
      <w:r w:rsidRPr="007C5FEA">
        <w:rPr>
          <w:rStyle w:val="ad"/>
        </w:rPr>
        <w:t>adding</w:t>
      </w:r>
      <w:r w:rsidRPr="00CA62ED">
        <w:rPr>
          <w:rStyle w:val="ad"/>
        </w:rPr>
        <w:t xml:space="preserve"> </w:t>
      </w:r>
      <w:r>
        <w:rPr>
          <w:rStyle w:val="ad"/>
        </w:rPr>
        <w:t xml:space="preserve">in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02F05">
        <w:rPr>
          <w:rStyle w:val="CodeChar"/>
          <w:rFonts w:asciiTheme="majorHAnsi" w:hAnsiTheme="majorHAnsi" w:cstheme="majorHAnsi"/>
        </w:rPr>
        <w:t>,</w:t>
      </w:r>
      <w:r w:rsidRPr="00902F05">
        <w:rPr>
          <w:rStyle w:val="ad"/>
          <w:rFonts w:asciiTheme="majorHAnsi" w:hAnsiTheme="majorHAnsi" w:cstheme="majorHAnsi"/>
        </w:rPr>
        <w:t xml:space="preserve"> </w:t>
      </w:r>
      <w:r>
        <w:rPr>
          <w:rStyle w:val="ad"/>
        </w:rPr>
        <w:t xml:space="preserve">the list item with same information </w:t>
      </w:r>
      <w:r>
        <w:t xml:space="preserve">and the </w:t>
      </w:r>
      <w:r>
        <w:rPr>
          <w:rStyle w:val="CodeChar"/>
        </w:rPr>
        <w:t>[Resolved]</w:t>
      </w:r>
      <w:r>
        <w:t xml:space="preserve"> button must be </w:t>
      </w:r>
      <w:r>
        <w:rPr>
          <w:rStyle w:val="ad"/>
        </w:rPr>
        <w:t>added.</w:t>
      </w:r>
    </w:p>
    <w:p w14:paraId="764EB8F3" w14:textId="451A43E7" w:rsidR="00902F05" w:rsidRDefault="00902F05" w:rsidP="00902F05">
      <w:pPr>
        <w:spacing w:before="80" w:after="120" w:line="276" w:lineRule="auto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1BABD80D" wp14:editId="7E44DA23">
            <wp:extent cx="6213246" cy="2908811"/>
            <wp:effectExtent l="19050" t="19050" r="0" b="63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0881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ACB4AD" w14:textId="77777777" w:rsidR="00902F05" w:rsidRPr="00902F05" w:rsidRDefault="00902F05" w:rsidP="00902F05">
      <w:pPr>
        <w:spacing w:before="80" w:after="120" w:line="276" w:lineRule="auto"/>
        <w:rPr>
          <w:rStyle w:val="ad"/>
          <w:b w:val="0"/>
        </w:rPr>
      </w:pPr>
      <w:r w:rsidRPr="00B519AA">
        <w:rPr>
          <w:rStyle w:val="ad"/>
        </w:rPr>
        <w:t xml:space="preserve">This is </w:t>
      </w:r>
      <w:r>
        <w:rPr>
          <w:rStyle w:val="ad"/>
        </w:rPr>
        <w:t xml:space="preserve">HTML </w:t>
      </w:r>
      <w:r>
        <w:t>structur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02F05">
        <w:rPr>
          <w:rStyle w:val="CodeChar"/>
          <w:rFonts w:asciiTheme="majorHAnsi" w:hAnsiTheme="majorHAnsi" w:cstheme="majorHAnsi"/>
        </w:rPr>
        <w:t xml:space="preserve"> unordered list</w:t>
      </w:r>
      <w:r w:rsidRPr="00B519AA">
        <w:rPr>
          <w:rStyle w:val="ad"/>
        </w:rPr>
        <w:t>:</w:t>
      </w:r>
    </w:p>
    <w:p w14:paraId="7DB40164" w14:textId="15A08C5F" w:rsidR="00902F05" w:rsidRDefault="00902F05" w:rsidP="00902F05">
      <w:pPr>
        <w:spacing w:before="80" w:after="120" w:line="276" w:lineRule="auto"/>
        <w:rPr>
          <w:rStyle w:val="ad"/>
          <w:b w:val="0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B35C53E" wp14:editId="44EBDA5B">
            <wp:extent cx="3975642" cy="2356789"/>
            <wp:effectExtent l="19050" t="19050" r="6350" b="571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35678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6E8E10" w14:textId="6ED268FB" w:rsidR="00902F05" w:rsidRPr="00902F05" w:rsidRDefault="00902F05" w:rsidP="00902F05">
      <w:pPr>
        <w:pStyle w:val="3"/>
        <w:numPr>
          <w:ilvl w:val="1"/>
          <w:numId w:val="1"/>
        </w:numPr>
        <w:spacing w:before="120"/>
        <w:rPr>
          <w:bCs w:val="0"/>
        </w:rPr>
      </w:pPr>
      <w:r w:rsidRPr="00902F05">
        <w:rPr>
          <w:bCs w:val="0"/>
        </w:rPr>
        <w:t>Add to Resolved</w:t>
      </w:r>
    </w:p>
    <w:p w14:paraId="714CBE32" w14:textId="567F0B50" w:rsidR="00902F05" w:rsidRPr="00902F05" w:rsidRDefault="00902F05" w:rsidP="009007EC">
      <w:pPr>
        <w:spacing w:before="120" w:after="120" w:line="276" w:lineRule="auto"/>
        <w:rPr>
          <w:rStyle w:val="ad"/>
          <w:b w:val="0"/>
        </w:rPr>
      </w:pPr>
      <w:r w:rsidRPr="00933F02">
        <w:rPr>
          <w:rStyle w:val="ad"/>
        </w:rPr>
        <w:t xml:space="preserve">When the </w:t>
      </w:r>
      <w:r w:rsidRPr="00902F05">
        <w:rPr>
          <w:rStyle w:val="CodeChar"/>
        </w:rPr>
        <w:t>[</w:t>
      </w:r>
      <w:r>
        <w:rPr>
          <w:rStyle w:val="CodeChar"/>
        </w:rPr>
        <w:t>Resolved]</w:t>
      </w:r>
      <w:r w:rsidRPr="00933F02">
        <w:rPr>
          <w:rStyle w:val="ad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ad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007EC">
        <w:rPr>
          <w:rStyle w:val="CodeChar"/>
          <w:rFonts w:asciiTheme="majorHAnsi" w:hAnsiTheme="majorHAnsi" w:cstheme="majorHAnsi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33F02">
        <w:rPr>
          <w:rStyle w:val="CodeChar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ad"/>
        </w:rPr>
        <w:t xml:space="preserve">. For you, this means </w:t>
      </w:r>
      <w:r w:rsidRPr="007C5FEA">
        <w:rPr>
          <w:rStyle w:val="ad"/>
        </w:rPr>
        <w:t>removing everything</w:t>
      </w:r>
      <w:r w:rsidRPr="00933F02">
        <w:rPr>
          <w:rStyle w:val="ad"/>
        </w:rPr>
        <w:t xml:space="preserve"> inside of the</w:t>
      </w:r>
      <w:r w:rsidRPr="009007EC">
        <w:rPr>
          <w:rStyle w:val="ad"/>
          <w:rFonts w:asciiTheme="majorHAnsi" w:hAnsiTheme="majorHAnsi" w:cstheme="majorHAnsi"/>
        </w:rPr>
        <w:t xml:space="preserve"> </w:t>
      </w:r>
      <w:proofErr w:type="spellStart"/>
      <w:r w:rsidRPr="009007EC">
        <w:rPr>
          <w:rStyle w:val="ad"/>
          <w:rFonts w:ascii="Consolas" w:hAnsi="Consolas"/>
        </w:rPr>
        <w:t>ul</w:t>
      </w:r>
      <w:proofErr w:type="spellEnd"/>
      <w:r w:rsidRPr="00933F02">
        <w:rPr>
          <w:rStyle w:val="ad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33F02">
        <w:rPr>
          <w:rStyle w:val="ad"/>
        </w:rPr>
        <w:t xml:space="preserve"> and </w:t>
      </w:r>
      <w:r w:rsidRPr="007C5FEA">
        <w:rPr>
          <w:rStyle w:val="ad"/>
        </w:rPr>
        <w:t>adding</w:t>
      </w:r>
      <w:r w:rsidRPr="00933F02">
        <w:rPr>
          <w:rStyle w:val="ad"/>
        </w:rPr>
        <w:t xml:space="preserve"> in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 w:rsidRPr="009007EC">
        <w:rPr>
          <w:rStyle w:val="CodeChar"/>
          <w:rFonts w:asciiTheme="majorHAnsi" w:hAnsiTheme="majorHAnsi" w:cstheme="majorHAnsi"/>
        </w:rPr>
        <w:t>,</w:t>
      </w:r>
      <w:r w:rsidRPr="009007EC">
        <w:rPr>
          <w:rStyle w:val="ad"/>
          <w:rFonts w:asciiTheme="majorHAnsi" w:hAnsiTheme="majorHAnsi" w:cstheme="majorHAnsi"/>
        </w:rPr>
        <w:t xml:space="preserve"> </w:t>
      </w:r>
      <w:r w:rsidRPr="00933F02">
        <w:rPr>
          <w:rStyle w:val="ad"/>
        </w:rPr>
        <w:t xml:space="preserve">the list item with same information </w:t>
      </w:r>
      <w:r>
        <w:t xml:space="preserve">and the </w:t>
      </w:r>
      <w:r w:rsidR="009007EC">
        <w:rPr>
          <w:rStyle w:val="CodeChar"/>
        </w:rPr>
        <w:t>[</w:t>
      </w:r>
      <w:r>
        <w:rPr>
          <w:rStyle w:val="CodeChar"/>
        </w:rPr>
        <w:t>Clear</w:t>
      </w:r>
      <w:r w:rsidR="009007EC">
        <w:rPr>
          <w:rStyle w:val="CodeChar"/>
        </w:rPr>
        <w:t>]</w:t>
      </w:r>
      <w:r>
        <w:t xml:space="preserve"> button must be </w:t>
      </w:r>
      <w:r>
        <w:rPr>
          <w:rStyle w:val="ad"/>
        </w:rPr>
        <w:t>added.</w:t>
      </w:r>
    </w:p>
    <w:p w14:paraId="411A1ADF" w14:textId="3C27DB53" w:rsidR="00902F05" w:rsidRDefault="009007EC" w:rsidP="00902F05">
      <w:r>
        <w:rPr>
          <w:rStyle w:val="ad"/>
          <w:b w:val="0"/>
          <w:noProof/>
          <w:lang w:val="bg-BG" w:eastAsia="bg-BG"/>
        </w:rPr>
        <w:drawing>
          <wp:inline distT="0" distB="0" distL="0" distR="0" wp14:anchorId="63EE50D6" wp14:editId="472B0A25">
            <wp:extent cx="5726524" cy="2707520"/>
            <wp:effectExtent l="19050" t="1905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7075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660F93" w14:textId="190EE0ED" w:rsidR="009007EC" w:rsidRPr="00BB145C" w:rsidRDefault="00BB145C" w:rsidP="00BB145C">
      <w:pPr>
        <w:spacing w:before="120"/>
        <w:rPr>
          <w:rStyle w:val="ad"/>
          <w:b w:val="0"/>
          <w:bCs w:val="0"/>
        </w:rPr>
      </w:pPr>
      <w:r>
        <w:rPr>
          <w:rStyle w:val="ad"/>
        </w:rPr>
        <w:t>T</w:t>
      </w:r>
      <w:r w:rsidRPr="00B519AA">
        <w:rPr>
          <w:rStyle w:val="ad"/>
        </w:rPr>
        <w:t xml:space="preserve">his is </w:t>
      </w:r>
      <w:r>
        <w:rPr>
          <w:rStyle w:val="ad"/>
        </w:rPr>
        <w:t xml:space="preserve">HTML </w:t>
      </w:r>
      <w:r>
        <w:t>structur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 w:rsidRPr="009007EC">
        <w:rPr>
          <w:rStyle w:val="CodeChar"/>
          <w:rFonts w:asciiTheme="majorHAnsi" w:hAnsiTheme="majorHAnsi" w:cstheme="majorHAnsi"/>
        </w:rPr>
        <w:t xml:space="preserve"> unordered list</w:t>
      </w:r>
      <w:r w:rsidRPr="009007EC">
        <w:rPr>
          <w:rStyle w:val="ad"/>
          <w:rFonts w:asciiTheme="majorHAnsi" w:hAnsiTheme="majorHAnsi" w:cstheme="majorHAnsi"/>
        </w:rPr>
        <w:t>:</w:t>
      </w:r>
      <w:r w:rsidRPr="009007EC">
        <w:rPr>
          <w:rFonts w:eastAsiaTheme="majorEastAsia" w:cstheme="majorBidi"/>
          <w:b/>
          <w:bCs/>
          <w:noProof/>
          <w:color w:val="7C380A"/>
          <w:sz w:val="36"/>
          <w:szCs w:val="36"/>
        </w:rPr>
        <w:drawing>
          <wp:anchor distT="0" distB="0" distL="114300" distR="114300" simplePos="0" relativeHeight="251662848" behindDoc="0" locked="0" layoutInCell="1" allowOverlap="1" wp14:anchorId="468A2C35" wp14:editId="6372022A">
            <wp:simplePos x="0" y="0"/>
            <wp:positionH relativeFrom="column">
              <wp:posOffset>-3175</wp:posOffset>
            </wp:positionH>
            <wp:positionV relativeFrom="paragraph">
              <wp:posOffset>362585</wp:posOffset>
            </wp:positionV>
            <wp:extent cx="3975100" cy="2075180"/>
            <wp:effectExtent l="19050" t="19050" r="6350" b="1270"/>
            <wp:wrapTopAndBottom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0751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0AB4D90" w14:textId="560A5D36" w:rsidR="009007EC" w:rsidRDefault="009007EC" w:rsidP="009007EC">
      <w:pPr>
        <w:pStyle w:val="3"/>
        <w:numPr>
          <w:ilvl w:val="1"/>
          <w:numId w:val="1"/>
        </w:numPr>
        <w:spacing w:before="120"/>
        <w:rPr>
          <w:bCs w:val="0"/>
        </w:rPr>
      </w:pPr>
      <w:r w:rsidRPr="009007EC">
        <w:rPr>
          <w:bCs w:val="0"/>
        </w:rPr>
        <w:t>Clear Information</w:t>
      </w:r>
    </w:p>
    <w:p w14:paraId="201B66BC" w14:textId="46B522CA" w:rsidR="00BB145C" w:rsidRPr="00BB145C" w:rsidRDefault="00BB145C" w:rsidP="00BB145C">
      <w:pPr>
        <w:spacing w:before="80" w:after="120" w:line="276" w:lineRule="auto"/>
        <w:rPr>
          <w:rStyle w:val="CodeChar"/>
          <w:b w:val="0"/>
        </w:rPr>
      </w:pPr>
      <w:r w:rsidRPr="00BB145C">
        <w:rPr>
          <w:rStyle w:val="ad"/>
          <w:rFonts w:cstheme="minorHAnsi"/>
        </w:rPr>
        <w:t xml:space="preserve">When the </w:t>
      </w:r>
      <w:r w:rsidRPr="00BB145C">
        <w:rPr>
          <w:rStyle w:val="CodeChar"/>
          <w:rFonts w:cstheme="minorHAnsi"/>
        </w:rPr>
        <w:t>[Clear</w:t>
      </w:r>
      <w:r>
        <w:rPr>
          <w:rStyle w:val="CodeChar"/>
          <w:rFonts w:cstheme="minorHAnsi"/>
        </w:rPr>
        <w:t>]</w:t>
      </w:r>
      <w:r w:rsidRPr="00BB145C">
        <w:rPr>
          <w:rStyle w:val="ad"/>
          <w:rFonts w:cstheme="minorHAnsi"/>
        </w:rPr>
        <w:t xml:space="preserve"> button is clicked,</w:t>
      </w:r>
      <w:r w:rsidRPr="00BB145C">
        <w:rPr>
          <w:rFonts w:cstheme="minorHAnsi"/>
          <w:bCs/>
        </w:rPr>
        <w:t xml:space="preserve"> </w:t>
      </w:r>
      <w:r w:rsidRPr="00BB145C">
        <w:rPr>
          <w:rStyle w:val="ad"/>
          <w:rFonts w:cstheme="minorHAnsi"/>
        </w:rPr>
        <w:t xml:space="preserve">the list item must be removed, from the </w:t>
      </w:r>
      <w:r w:rsidRPr="00BB145C">
        <w:rPr>
          <w:rStyle w:val="CodeChar"/>
          <w:rFonts w:cstheme="minorHAnsi"/>
        </w:rPr>
        <w:t>"resolved-list</w:t>
      </w:r>
      <w:r>
        <w:rPr>
          <w:rStyle w:val="CodeChar"/>
          <w:rFonts w:cstheme="minorHAnsi"/>
        </w:rPr>
        <w:t>"</w:t>
      </w:r>
      <w:r w:rsidRPr="00BB145C">
        <w:rPr>
          <w:rStyle w:val="CodeChar"/>
          <w:rFonts w:cstheme="minorHAnsi"/>
        </w:rPr>
        <w:t>.</w:t>
      </w:r>
    </w:p>
    <w:p w14:paraId="013183C0" w14:textId="4E7997B9" w:rsidR="00FA3B10" w:rsidRPr="009007EC" w:rsidRDefault="00F57277" w:rsidP="00D7013E">
      <w:pPr>
        <w:pStyle w:val="4"/>
      </w:pPr>
      <w:r w:rsidRPr="009007EC">
        <w:lastRenderedPageBreak/>
        <w:t>JS Application Testing</w:t>
      </w:r>
    </w:p>
    <w:p w14:paraId="3D0BAFA9" w14:textId="7D197C4F" w:rsidR="002950D3" w:rsidRDefault="00CE18D1" w:rsidP="002E511A">
      <w:r w:rsidRPr="00CE18D1">
        <w:t>You have been given a JavaScript application. All the necessary setup is complete, allowing you to start writing your tests. Your goal is to write integration tests using QUnit and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Default="00E04228" w:rsidP="002950D3">
      <w:pPr>
        <w:pStyle w:val="3"/>
        <w:numPr>
          <w:ilvl w:val="1"/>
          <w:numId w:val="1"/>
        </w:numPr>
      </w:pPr>
      <w:r>
        <w:t>App Introduction</w:t>
      </w:r>
    </w:p>
    <w:p w14:paraId="135F5653" w14:textId="5C4859BC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</w:t>
      </w:r>
      <w:r w:rsidR="00275683" w:rsidRPr="00275683">
        <w:rPr>
          <w:b/>
          <w:bCs/>
        </w:rPr>
        <w:t>My Theater</w:t>
      </w:r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>
      <w:pPr>
        <w:pStyle w:val="a8"/>
        <w:numPr>
          <w:ilvl w:val="0"/>
          <w:numId w:val="8"/>
        </w:numPr>
      </w:pPr>
      <w:r>
        <w:t xml:space="preserve">For </w:t>
      </w:r>
      <w:r w:rsidRPr="00DB71D9">
        <w:rPr>
          <w:b/>
          <w:bCs/>
        </w:rPr>
        <w:t>guest user</w:t>
      </w:r>
      <w:r>
        <w:t>:</w:t>
      </w:r>
    </w:p>
    <w:p w14:paraId="5EE9E5F9" w14:textId="3B78BD68" w:rsidR="00DB71D9" w:rsidRDefault="00DB71D9">
      <w:pPr>
        <w:pStyle w:val="a8"/>
        <w:numPr>
          <w:ilvl w:val="0"/>
          <w:numId w:val="9"/>
        </w:numPr>
      </w:pPr>
      <w:r w:rsidRPr="00DB71D9">
        <w:rPr>
          <w:b/>
          <w:bCs/>
        </w:rPr>
        <w:t>Home Page</w:t>
      </w:r>
      <w:r>
        <w:t>: View a brief introduction to the app</w:t>
      </w:r>
      <w:r w:rsidR="00462C53">
        <w:t xml:space="preserve"> and </w:t>
      </w:r>
      <w:r w:rsidR="00462C53" w:rsidRPr="00462C53">
        <w:rPr>
          <w:b/>
          <w:bCs/>
        </w:rPr>
        <w:t>all events</w:t>
      </w:r>
      <w:r>
        <w:t>.</w:t>
      </w:r>
    </w:p>
    <w:p w14:paraId="5A2D9BD4" w14:textId="5BD4EC1C" w:rsidR="00DB71D9" w:rsidRDefault="00DB71D9">
      <w:pPr>
        <w:pStyle w:val="a8"/>
        <w:numPr>
          <w:ilvl w:val="0"/>
          <w:numId w:val="9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>: Option to register a new account or log in.</w:t>
      </w:r>
    </w:p>
    <w:p w14:paraId="21FEB546" w14:textId="4195BE1F" w:rsidR="00DB71D9" w:rsidRDefault="009D1C1F">
      <w:pPr>
        <w:pStyle w:val="a8"/>
        <w:numPr>
          <w:ilvl w:val="0"/>
          <w:numId w:val="8"/>
        </w:numPr>
      </w:pPr>
      <w:r>
        <w:t xml:space="preserve">For </w:t>
      </w:r>
      <w:r w:rsidR="00DB71D9" w:rsidRPr="009D1C1F">
        <w:rPr>
          <w:b/>
          <w:bCs/>
        </w:rPr>
        <w:t>Logged-In user</w:t>
      </w:r>
      <w:r w:rsidR="00DB71D9">
        <w:t>:</w:t>
      </w:r>
    </w:p>
    <w:p w14:paraId="19F9EA1C" w14:textId="0C69357D" w:rsidR="00275683" w:rsidRPr="00275683" w:rsidRDefault="00275683">
      <w:pPr>
        <w:pStyle w:val="a8"/>
        <w:numPr>
          <w:ilvl w:val="0"/>
          <w:numId w:val="10"/>
        </w:numPr>
      </w:pPr>
      <w:r>
        <w:rPr>
          <w:b/>
          <w:bCs/>
        </w:rPr>
        <w:t xml:space="preserve">Home Page: </w:t>
      </w:r>
      <w:r w:rsidR="00462C53">
        <w:t xml:space="preserve">View a brief introduction to the app and </w:t>
      </w:r>
      <w:r w:rsidR="00462C53" w:rsidRPr="00462C53">
        <w:rPr>
          <w:b/>
          <w:bCs/>
        </w:rPr>
        <w:t>all events</w:t>
      </w:r>
      <w:r w:rsidR="00462C53">
        <w:rPr>
          <w:b/>
          <w:bCs/>
        </w:rPr>
        <w:t xml:space="preserve"> </w:t>
      </w:r>
      <w:r w:rsidR="00462C53">
        <w:t>(both their own and others')</w:t>
      </w:r>
      <w:r>
        <w:t>.</w:t>
      </w:r>
    </w:p>
    <w:p w14:paraId="1A14A22E" w14:textId="6522B11B" w:rsidR="00DB71D9" w:rsidRDefault="00DB71D9">
      <w:pPr>
        <w:pStyle w:val="a8"/>
        <w:numPr>
          <w:ilvl w:val="0"/>
          <w:numId w:val="10"/>
        </w:numPr>
      </w:pPr>
      <w:r w:rsidRPr="009D1C1F">
        <w:rPr>
          <w:b/>
          <w:bCs/>
        </w:rPr>
        <w:t xml:space="preserve">Create </w:t>
      </w:r>
      <w:r w:rsidR="00462C53">
        <w:rPr>
          <w:b/>
          <w:bCs/>
        </w:rPr>
        <w:t>Event</w:t>
      </w:r>
      <w:r w:rsidR="009D1C1F" w:rsidRPr="009D1C1F">
        <w:rPr>
          <w:b/>
          <w:bCs/>
        </w:rPr>
        <w:t xml:space="preserve"> Page</w:t>
      </w:r>
      <w:r>
        <w:t xml:space="preserve">: Ability to create new </w:t>
      </w:r>
      <w:r w:rsidR="00462C53">
        <w:t>theater event</w:t>
      </w:r>
      <w:r>
        <w:t>.</w:t>
      </w:r>
    </w:p>
    <w:p w14:paraId="249E8B84" w14:textId="5395C708" w:rsidR="00DB71D9" w:rsidRDefault="00DB71D9">
      <w:pPr>
        <w:pStyle w:val="a8"/>
        <w:numPr>
          <w:ilvl w:val="0"/>
          <w:numId w:val="10"/>
        </w:numPr>
      </w:pPr>
      <w:r w:rsidRPr="009D1C1F">
        <w:rPr>
          <w:b/>
          <w:bCs/>
        </w:rPr>
        <w:t>Profile Page</w:t>
      </w:r>
      <w:r>
        <w:t xml:space="preserve">: View their profile and all </w:t>
      </w:r>
      <w:r w:rsidR="00462C53">
        <w:t>events</w:t>
      </w:r>
      <w:r>
        <w:t xml:space="preserve"> they have created.</w:t>
      </w:r>
    </w:p>
    <w:p w14:paraId="79310112" w14:textId="715B0165" w:rsidR="00DB71D9" w:rsidRDefault="00DB71D9">
      <w:pPr>
        <w:pStyle w:val="a8"/>
        <w:numPr>
          <w:ilvl w:val="0"/>
          <w:numId w:val="10"/>
        </w:numPr>
      </w:pPr>
      <w:r w:rsidRPr="009D1C1F">
        <w:rPr>
          <w:b/>
          <w:bCs/>
        </w:rPr>
        <w:t>Logout</w:t>
      </w:r>
      <w:r>
        <w:t>: Option to log out of the app.</w:t>
      </w:r>
    </w:p>
    <w:p w14:paraId="0E6A4AC4" w14:textId="4EE17CAC" w:rsidR="00DB71D9" w:rsidRDefault="00462C53">
      <w:pPr>
        <w:pStyle w:val="a8"/>
        <w:numPr>
          <w:ilvl w:val="0"/>
          <w:numId w:val="8"/>
        </w:numPr>
      </w:pPr>
      <w:r>
        <w:rPr>
          <w:b/>
          <w:bCs/>
        </w:rPr>
        <w:t>Event</w:t>
      </w:r>
      <w:r w:rsidR="00DB71D9" w:rsidRPr="009D1C1F">
        <w:rPr>
          <w:b/>
          <w:bCs/>
        </w:rPr>
        <w:t xml:space="preserve"> details</w:t>
      </w:r>
      <w:r w:rsidR="009D1C1F" w:rsidRPr="009D1C1F">
        <w:rPr>
          <w:b/>
          <w:bCs/>
        </w:rPr>
        <w:t xml:space="preserve"> functionality</w:t>
      </w:r>
      <w:r w:rsidR="00DB71D9">
        <w:t>:</w:t>
      </w:r>
    </w:p>
    <w:p w14:paraId="7A41CC7C" w14:textId="09522613" w:rsidR="00DB71D9" w:rsidRDefault="00DB71D9">
      <w:pPr>
        <w:pStyle w:val="a8"/>
        <w:numPr>
          <w:ilvl w:val="0"/>
          <w:numId w:val="11"/>
        </w:numPr>
      </w:pPr>
      <w:r w:rsidRPr="009D1C1F">
        <w:rPr>
          <w:b/>
          <w:bCs/>
        </w:rPr>
        <w:t>Detail View</w:t>
      </w:r>
      <w:r>
        <w:t xml:space="preserve">: </w:t>
      </w:r>
      <w:r w:rsidR="00462C53">
        <w:t>L</w:t>
      </w:r>
      <w:r>
        <w:t>ogged-in users can see detailed information about a</w:t>
      </w:r>
      <w:r w:rsidR="00462C53">
        <w:t>n</w:t>
      </w:r>
      <w:r>
        <w:t xml:space="preserve"> </w:t>
      </w:r>
      <w:r w:rsidR="00462C53">
        <w:t>event</w:t>
      </w:r>
      <w:r>
        <w:t>.</w:t>
      </w:r>
    </w:p>
    <w:p w14:paraId="0ECCDB27" w14:textId="4B3CF096" w:rsidR="00DB71D9" w:rsidRDefault="00DB71D9">
      <w:pPr>
        <w:pStyle w:val="a8"/>
        <w:numPr>
          <w:ilvl w:val="0"/>
          <w:numId w:val="11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>: Only the owner of a</w:t>
      </w:r>
      <w:r w:rsidR="00462C53">
        <w:t>n</w:t>
      </w:r>
      <w:r>
        <w:t xml:space="preserve"> </w:t>
      </w:r>
      <w:r w:rsidR="00462C53">
        <w:t>event</w:t>
      </w:r>
      <w:r>
        <w:t xml:space="preserve"> can see and use the Edit and Delete buttons in the detail view to modify or remove the </w:t>
      </w:r>
      <w:r w:rsidR="00462C53">
        <w:t>event</w:t>
      </w:r>
      <w:r>
        <w:t>.</w:t>
      </w:r>
    </w:p>
    <w:p w14:paraId="3201AAE9" w14:textId="45C68F32" w:rsidR="009D1C1F" w:rsidRDefault="009D1C1F">
      <w:pPr>
        <w:pStyle w:val="a8"/>
        <w:numPr>
          <w:ilvl w:val="0"/>
          <w:numId w:val="8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207A3BB8" w:rsidR="00E04228" w:rsidRDefault="00B0051D" w:rsidP="00E04228">
      <w:r w:rsidRPr="00B0051D">
        <w:t xml:space="preserve">Also, there will be seeded data for </w:t>
      </w:r>
      <w:r w:rsidR="00462C53">
        <w:t>3</w:t>
      </w:r>
      <w:r w:rsidRPr="00B0051D">
        <w:t xml:space="preserve"> </w:t>
      </w:r>
      <w:r w:rsidR="00462C53">
        <w:t>theater events</w:t>
      </w:r>
      <w:r w:rsidRPr="00B0051D">
        <w:t>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Default="00F57277" w:rsidP="002950D3">
      <w:pPr>
        <w:pStyle w:val="3"/>
        <w:numPr>
          <w:ilvl w:val="1"/>
          <w:numId w:val="1"/>
        </w:numPr>
      </w:pPr>
      <w: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7FBF4EFA" w14:textId="10879E11" w:rsidR="00DB3F5E" w:rsidRDefault="00CE18D1" w:rsidP="00DB3F5E">
      <w:r w:rsidRPr="00CE18D1"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This folder contains </w:t>
      </w:r>
      <w:r w:rsidRPr="00B0051D">
        <w:rPr>
          <w:b/>
          <w:bCs/>
        </w:rPr>
        <w:t>two subfolders</w:t>
      </w:r>
      <w:r w:rsidR="00DB3F5E">
        <w:t>:</w:t>
      </w:r>
    </w:p>
    <w:p w14:paraId="411008D9" w14:textId="375F3DD0" w:rsidR="00DB3F5E" w:rsidRDefault="00DB3F5E">
      <w:pPr>
        <w:pStyle w:val="a8"/>
        <w:numPr>
          <w:ilvl w:val="0"/>
          <w:numId w:val="6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</w:t>
      </w:r>
      <w:r>
        <w:t xml:space="preserve"> – for your integration tests with QUnit tests.</w:t>
      </w:r>
    </w:p>
    <w:p w14:paraId="0107FE79" w14:textId="1BB4056A" w:rsidR="00DB3F5E" w:rsidRDefault="00DB3F5E">
      <w:pPr>
        <w:pStyle w:val="a8"/>
        <w:numPr>
          <w:ilvl w:val="0"/>
          <w:numId w:val="6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”</w:t>
      </w:r>
      <w:r>
        <w:t xml:space="preserve"> – for your Front-End tests with Playwright.</w:t>
      </w:r>
    </w:p>
    <w:p w14:paraId="7260869A" w14:textId="77777777" w:rsidR="00DB3F5E" w:rsidRDefault="00DB3F5E" w:rsidP="00DB3F5E"/>
    <w:p w14:paraId="16459D04" w14:textId="0519952E" w:rsidR="00DB3F5E" w:rsidRDefault="00DB3F5E" w:rsidP="00DB3F5E">
      <w:r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 have 2 files</w:t>
      </w:r>
      <w:r w:rsidR="006D0E12">
        <w:t>:</w:t>
      </w:r>
    </w:p>
    <w:p w14:paraId="6A9C83CE" w14:textId="673519EB" w:rsidR="006D0E12" w:rsidRDefault="006D0E12">
      <w:pPr>
        <w:pStyle w:val="a8"/>
        <w:numPr>
          <w:ilvl w:val="0"/>
          <w:numId w:val="7"/>
        </w:numPr>
      </w:pPr>
      <w:r w:rsidRPr="00B0051D">
        <w:rPr>
          <w:b/>
          <w:bCs/>
        </w:rPr>
        <w:t>"integration.test.js"</w:t>
      </w:r>
      <w:r>
        <w:t xml:space="preserve"> – </w:t>
      </w:r>
      <w:r w:rsidR="00CE18D1" w:rsidRPr="00CE18D1">
        <w:t>In this file, you have to write your QUnit tests</w:t>
      </w:r>
      <w:r>
        <w:t>.</w:t>
      </w:r>
    </w:p>
    <w:p w14:paraId="639BC5A3" w14:textId="3F222343" w:rsidR="006D0E12" w:rsidRDefault="006D0E12">
      <w:pPr>
        <w:pStyle w:val="a8"/>
        <w:numPr>
          <w:ilvl w:val="0"/>
          <w:numId w:val="7"/>
        </w:numPr>
      </w:pPr>
      <w:r w:rsidRPr="00B0051D">
        <w:rPr>
          <w:b/>
          <w:bCs/>
        </w:rPr>
        <w:t>"test.html"</w:t>
      </w:r>
      <w:r>
        <w:t xml:space="preserve"> – </w:t>
      </w:r>
      <w:r w:rsidR="0042145B" w:rsidRPr="0042145B">
        <w:t>This is an HTML document that allows you to visualize your QUnit test results in a web browser</w:t>
      </w:r>
      <w:r>
        <w:t>.</w:t>
      </w:r>
    </w:p>
    <w:p w14:paraId="50F72EB2" w14:textId="77777777" w:rsidR="006D0E12" w:rsidRDefault="006D0E12" w:rsidP="006D0E12"/>
    <w:p w14:paraId="7803EC86" w14:textId="339FD8A3" w:rsidR="006D0E12" w:rsidRDefault="0042145B" w:rsidP="006D0E12">
      <w:r w:rsidRPr="00B0051D">
        <w:rPr>
          <w:b/>
          <w:bCs/>
        </w:rPr>
        <w:t>Note:</w:t>
      </w:r>
      <w:r w:rsidR="006D0E12">
        <w:t xml:space="preserve"> </w:t>
      </w:r>
      <w:r w:rsidRPr="0042145B">
        <w:t xml:space="preserve">To </w:t>
      </w:r>
      <w:r w:rsidRPr="00B0051D">
        <w:rPr>
          <w:b/>
          <w:bCs/>
        </w:rPr>
        <w:t>view the HTML document and test results from your QUnit tests in the browser</w:t>
      </w:r>
      <w:r w:rsidRPr="0042145B">
        <w:t xml:space="preserve">, you'll need the </w:t>
      </w:r>
      <w:r w:rsidRPr="00B0051D">
        <w:rPr>
          <w:b/>
          <w:bCs/>
        </w:rPr>
        <w:t>"Live Server" extension</w:t>
      </w:r>
      <w:r w:rsidRPr="0042145B">
        <w:t xml:space="preserve"> installed in VS Code</w:t>
      </w:r>
      <w:r w:rsidR="006D0E12">
        <w:t>.</w:t>
      </w:r>
    </w:p>
    <w:p w14:paraId="3E286309" w14:textId="77777777" w:rsidR="006D0E12" w:rsidRDefault="006D0E12" w:rsidP="006D0E12"/>
    <w:p w14:paraId="08785040" w14:textId="54CCC98E" w:rsidR="006D0E12" w:rsidRDefault="0042145B" w:rsidP="006D0E12">
      <w:r w:rsidRPr="0042145B"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" folder</w:t>
      </w:r>
      <w:r w:rsidRPr="0042145B">
        <w:t xml:space="preserve">, you will find </w:t>
      </w:r>
      <w:r w:rsidRPr="00B0051D">
        <w:rPr>
          <w:b/>
          <w:bCs/>
        </w:rPr>
        <w:t>a single file named "e2e.test.js"</w:t>
      </w:r>
      <w:r w:rsidRPr="0042145B">
        <w:t>. In it, you have to write your Front-End tests with the Playwright framework</w:t>
      </w:r>
      <w:r w:rsidR="00C0747D">
        <w:t>.</w:t>
      </w:r>
    </w:p>
    <w:p w14:paraId="609B71CA" w14:textId="77777777" w:rsidR="00B753F6" w:rsidRDefault="00B753F6" w:rsidP="006D0E12"/>
    <w:p w14:paraId="502DA633" w14:textId="15E1A23B" w:rsidR="00B753F6" w:rsidRDefault="00B753F6" w:rsidP="006D0E12">
      <w:r>
        <w:t>As for 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>to execute two commands in two Terminals</w:t>
      </w:r>
      <w:r>
        <w:t>:</w:t>
      </w:r>
    </w:p>
    <w:p w14:paraId="4B1F645C" w14:textId="6AC1CB02" w:rsidR="00B753F6" w:rsidRDefault="00B753F6">
      <w:pPr>
        <w:pStyle w:val="a8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run server"</w:t>
      </w:r>
      <w:r>
        <w:t xml:space="preserve"> – to start the application back-end server.</w:t>
      </w:r>
    </w:p>
    <w:p w14:paraId="409F8ECA" w14:textId="09EA1B7C" w:rsidR="00B753F6" w:rsidRDefault="00B753F6">
      <w:pPr>
        <w:pStyle w:val="a8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start"</w:t>
      </w:r>
      <w:r>
        <w:t xml:space="preserve"> – to start the HTTP server.</w:t>
      </w:r>
    </w:p>
    <w:p w14:paraId="5C095714" w14:textId="77777777" w:rsidR="00B753F6" w:rsidRDefault="00B753F6" w:rsidP="00B753F6"/>
    <w:p w14:paraId="35507ACA" w14:textId="63B60F06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>a third Terminal window for the execution of Playwright tests</w:t>
      </w:r>
      <w:r>
        <w:t>.</w:t>
      </w:r>
    </w:p>
    <w:p w14:paraId="103807D3" w14:textId="6945D6C3" w:rsidR="00DB3F5E" w:rsidRDefault="00DB3F5E" w:rsidP="00DB3F5E"/>
    <w:p w14:paraId="5838C8D7" w14:textId="77777777" w:rsidR="00DB3F5E" w:rsidRPr="006C2A48" w:rsidRDefault="00DB3F5E" w:rsidP="006C2A48"/>
    <w:p w14:paraId="425EC1B3" w14:textId="6BC44EDF" w:rsidR="004F4D90" w:rsidRDefault="00F57277" w:rsidP="004F4D90">
      <w:pPr>
        <w:pStyle w:val="3"/>
        <w:numPr>
          <w:ilvl w:val="1"/>
          <w:numId w:val="1"/>
        </w:numPr>
      </w:pPr>
      <w:r>
        <w:t>Integration Testing with QUnit</w:t>
      </w:r>
    </w:p>
    <w:p w14:paraId="40CAC1B6" w14:textId="0C90F3C6" w:rsidR="004F4D90" w:rsidRDefault="004F4D90" w:rsidP="004F4D90"/>
    <w:p w14:paraId="72F5EA72" w14:textId="3EA161E9" w:rsidR="00E16FF0" w:rsidRDefault="00E16FF0" w:rsidP="004F4D90">
      <w:r w:rsidRPr="00E16FF0">
        <w:rPr>
          <w:b/>
          <w:bCs/>
        </w:rPr>
        <w:lastRenderedPageBreak/>
        <w:t>Hint:</w:t>
      </w:r>
      <w:r>
        <w:t xml:space="preserve"> </w:t>
      </w:r>
      <w:r w:rsidR="006A3E14" w:rsidRPr="006A3E14">
        <w:t xml:space="preserve">Before you start writing your integration test, you may need to </w:t>
      </w:r>
      <w:r w:rsidR="006A3E14" w:rsidRPr="006A3E14">
        <w:rPr>
          <w:b/>
          <w:bCs/>
        </w:rPr>
        <w:t>configure the test execution order</w:t>
      </w:r>
      <w:r w:rsidR="006A3E14" w:rsidRPr="006A3E14">
        <w:t xml:space="preserve">. Also, </w:t>
      </w:r>
      <w:r w:rsidR="006A3E14" w:rsidRPr="006A3E14">
        <w:rPr>
          <w:b/>
          <w:bCs/>
        </w:rPr>
        <w:t xml:space="preserve">use </w:t>
      </w:r>
      <w:proofErr w:type="gramStart"/>
      <w:r w:rsidR="006A3E14" w:rsidRPr="006A3E14">
        <w:rPr>
          <w:b/>
          <w:bCs/>
        </w:rPr>
        <w:t>console.log(</w:t>
      </w:r>
      <w:proofErr w:type="gramEnd"/>
      <w:r w:rsidR="006A3E14" w:rsidRPr="006A3E14">
        <w:rPr>
          <w:b/>
          <w:bCs/>
        </w:rPr>
        <w:t>) to check the JSON structure of the response</w:t>
      </w:r>
      <w:r w:rsidR="00AA5696">
        <w:t>.</w:t>
      </w:r>
    </w:p>
    <w:p w14:paraId="1FB7B025" w14:textId="77777777" w:rsidR="00E16FF0" w:rsidRDefault="00E16FF0" w:rsidP="004F4D90"/>
    <w:p w14:paraId="006D2865" w14:textId="4BA3450B" w:rsidR="00240337" w:rsidRDefault="00240337" w:rsidP="004F4D90">
      <w:r>
        <w:t xml:space="preserve">Write the following integration tests with QUnit for </w:t>
      </w:r>
      <w:r w:rsidR="006A3E14">
        <w:t xml:space="preserve">the </w:t>
      </w:r>
      <w:r>
        <w:t>"</w:t>
      </w:r>
      <w:r w:rsidR="00172EDD" w:rsidRPr="00275683">
        <w:rPr>
          <w:b/>
          <w:bCs/>
        </w:rPr>
        <w:t>My Theater</w:t>
      </w:r>
      <w:r w:rsidRPr="00240337">
        <w:t>"</w:t>
      </w:r>
      <w:r>
        <w:t xml:space="preserve"> application:</w:t>
      </w:r>
    </w:p>
    <w:p w14:paraId="5DB32799" w14:textId="77777777" w:rsidR="00240337" w:rsidRDefault="00240337" w:rsidP="004F4D90"/>
    <w:p w14:paraId="0C816A2A" w14:textId="297185F2" w:rsidR="00013432" w:rsidRDefault="00013432" w:rsidP="00013432">
      <w:pPr>
        <w:pStyle w:val="4"/>
        <w:numPr>
          <w:ilvl w:val="2"/>
          <w:numId w:val="1"/>
        </w:numPr>
      </w:pPr>
      <w:r>
        <w:t xml:space="preserve">Register </w:t>
      </w:r>
      <w:r w:rsidR="00B3539F">
        <w:t xml:space="preserve">Testing </w:t>
      </w:r>
      <w:r>
        <w:t>(User Functionality)</w:t>
      </w:r>
    </w:p>
    <w:p w14:paraId="0EBFEDFC" w14:textId="77777777" w:rsidR="00013432" w:rsidRPr="00013432" w:rsidRDefault="00013432" w:rsidP="00013432"/>
    <w:p w14:paraId="5BD28E5E" w14:textId="77777777" w:rsidR="00013432" w:rsidRPr="0019223B" w:rsidRDefault="00013432">
      <w:pPr>
        <w:pStyle w:val="a8"/>
        <w:numPr>
          <w:ilvl w:val="0"/>
          <w:numId w:val="2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37ACA66F" w14:textId="315CFBEA" w:rsidR="00013432" w:rsidRPr="00566AD1" w:rsidRDefault="00013432">
      <w:pPr>
        <w:pStyle w:val="a8"/>
        <w:numPr>
          <w:ilvl w:val="0"/>
          <w:numId w:val="2"/>
        </w:numPr>
      </w:pPr>
      <w:bookmarkStart w:id="1" w:name="_Hlk168652993"/>
      <w:r w:rsidRPr="00E021AC">
        <w:rPr>
          <w:b/>
          <w:bCs/>
        </w:rPr>
        <w:t xml:space="preserve">Send </w:t>
      </w:r>
      <w:r w:rsidR="00E16FF0"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8" w:history="1">
        <w:r w:rsidRPr="00013432">
          <w:rPr>
            <w:rStyle w:val="a7"/>
          </w:rPr>
          <w:t>http://localhost:3030/users/register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7579B495" w14:textId="77777777" w:rsidR="00013432" w:rsidRPr="00566AD1" w:rsidRDefault="00013432">
      <w:pPr>
        <w:pStyle w:val="a8"/>
        <w:numPr>
          <w:ilvl w:val="0"/>
          <w:numId w:val="3"/>
        </w:numPr>
        <w:rPr>
          <w:b/>
          <w:bCs/>
        </w:rPr>
      </w:pPr>
      <w:bookmarkStart w:id="2" w:name="_Hlk168653078"/>
      <w:r w:rsidRPr="00566AD1">
        <w:rPr>
          <w:b/>
          <w:bCs/>
        </w:rPr>
        <w:t>Method POST</w:t>
      </w:r>
    </w:p>
    <w:p w14:paraId="5911A42D" w14:textId="77777777" w:rsidR="00013432" w:rsidRDefault="00013432">
      <w:pPr>
        <w:pStyle w:val="a8"/>
        <w:numPr>
          <w:ilvl w:val="0"/>
          <w:numId w:val="3"/>
        </w:numPr>
      </w:pPr>
      <w:r w:rsidRPr="00566AD1">
        <w:rPr>
          <w:b/>
          <w:bCs/>
        </w:rPr>
        <w:t>Headers</w:t>
      </w:r>
      <w:r>
        <w:t>:</w:t>
      </w:r>
    </w:p>
    <w:p w14:paraId="14D4297E" w14:textId="77777777" w:rsidR="00013432" w:rsidRDefault="00013432">
      <w:pPr>
        <w:pStyle w:val="a8"/>
        <w:numPr>
          <w:ilvl w:val="1"/>
          <w:numId w:val="3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1CF113CB" w14:textId="77777777" w:rsidR="00881AF1" w:rsidRPr="00881AF1" w:rsidRDefault="00013432">
      <w:pPr>
        <w:pStyle w:val="a8"/>
        <w:numPr>
          <w:ilvl w:val="0"/>
          <w:numId w:val="3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user)</w:t>
      </w:r>
      <w:bookmarkEnd w:id="1"/>
      <w:bookmarkEnd w:id="2"/>
    </w:p>
    <w:p w14:paraId="4DFB3D7A" w14:textId="77777777" w:rsidR="00881AF1" w:rsidRPr="00881AF1" w:rsidRDefault="00881AF1">
      <w:pPr>
        <w:pStyle w:val="a8"/>
        <w:numPr>
          <w:ilvl w:val="0"/>
          <w:numId w:val="3"/>
        </w:numPr>
      </w:pPr>
      <w:r>
        <w:rPr>
          <w:b/>
          <w:bCs/>
        </w:rPr>
        <w:t>User data Example:</w:t>
      </w:r>
    </w:p>
    <w:p w14:paraId="7D6ED34E" w14:textId="7AD712C3" w:rsidR="00881AF1" w:rsidRDefault="00881AF1" w:rsidP="00D53CE8">
      <w:pPr>
        <w:ind w:left="1440"/>
      </w:pPr>
      <w:r>
        <w:t>{</w:t>
      </w:r>
    </w:p>
    <w:p w14:paraId="1FAD5C09" w14:textId="77777777" w:rsidR="00881AF1" w:rsidRDefault="00881AF1" w:rsidP="00881AF1">
      <w:pPr>
        <w:ind w:left="1440"/>
      </w:pPr>
      <w:r>
        <w:t xml:space="preserve">    "email": "abv12546@abv.bg",</w:t>
      </w:r>
    </w:p>
    <w:p w14:paraId="0908DB8A" w14:textId="409A4F0A" w:rsidR="00881AF1" w:rsidRDefault="00881AF1" w:rsidP="00D53CE8">
      <w:pPr>
        <w:ind w:left="1440"/>
      </w:pPr>
      <w:r>
        <w:t xml:space="preserve">    "password": "123456"</w:t>
      </w:r>
    </w:p>
    <w:p w14:paraId="6A71E3C1" w14:textId="33DAF75A" w:rsidR="00881AF1" w:rsidRPr="0019223B" w:rsidRDefault="00881AF1" w:rsidP="00881AF1">
      <w:pPr>
        <w:ind w:left="1440"/>
      </w:pPr>
      <w:r>
        <w:t>}</w:t>
      </w:r>
    </w:p>
    <w:p w14:paraId="3AF3CA80" w14:textId="77777777" w:rsidR="00013432" w:rsidRPr="0019223B" w:rsidRDefault="00013432">
      <w:pPr>
        <w:pStyle w:val="a8"/>
        <w:numPr>
          <w:ilvl w:val="0"/>
          <w:numId w:val="2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EB5689A" w14:textId="34DA3FD9" w:rsidR="00013432" w:rsidRPr="00914C41" w:rsidRDefault="00013432">
      <w:pPr>
        <w:pStyle w:val="a8"/>
        <w:numPr>
          <w:ilvl w:val="0"/>
          <w:numId w:val="2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22BA2604" w14:textId="15030F92" w:rsidR="00013432" w:rsidRDefault="00013432">
      <w:pPr>
        <w:pStyle w:val="a8"/>
        <w:numPr>
          <w:ilvl w:val="0"/>
          <w:numId w:val="2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0B951F75" w14:textId="77777777" w:rsidR="00013432" w:rsidRDefault="00013432" w:rsidP="00013432"/>
    <w:p w14:paraId="1BF08211" w14:textId="56E2CB82" w:rsidR="00881AF1" w:rsidRDefault="00881AF1" w:rsidP="00013432">
      <w:r w:rsidRPr="00881AF1">
        <w:rPr>
          <w:b/>
          <w:bCs/>
        </w:rPr>
        <w:t>Hint:</w:t>
      </w:r>
      <w:r>
        <w:t xml:space="preserve"> You may need to use </w:t>
      </w:r>
      <w:proofErr w:type="spellStart"/>
      <w:r>
        <w:t>Math.random</w:t>
      </w:r>
      <w:proofErr w:type="spellEnd"/>
      <w:r>
        <w:t>() for username and email.</w:t>
      </w:r>
    </w:p>
    <w:p w14:paraId="636A5329" w14:textId="77777777" w:rsidR="00881AF1" w:rsidRDefault="00881AF1" w:rsidP="00013432"/>
    <w:p w14:paraId="138770A6" w14:textId="48271254" w:rsidR="00013432" w:rsidRDefault="00881AF1" w:rsidP="001F0D5F">
      <w:pPr>
        <w:pStyle w:val="4"/>
        <w:numPr>
          <w:ilvl w:val="2"/>
          <w:numId w:val="1"/>
        </w:numPr>
      </w:pPr>
      <w:r>
        <w:t xml:space="preserve">Login </w:t>
      </w:r>
      <w:r w:rsidR="00B3539F">
        <w:t xml:space="preserve">Testing </w:t>
      </w:r>
      <w:r>
        <w:t>(User Functionality)</w:t>
      </w:r>
    </w:p>
    <w:p w14:paraId="6D776133" w14:textId="77777777" w:rsidR="00881AF1" w:rsidRPr="00881AF1" w:rsidRDefault="00881AF1" w:rsidP="00881AF1"/>
    <w:p w14:paraId="71BC7691" w14:textId="77777777" w:rsidR="00881AF1" w:rsidRPr="0019223B" w:rsidRDefault="00881AF1">
      <w:pPr>
        <w:pStyle w:val="a8"/>
        <w:numPr>
          <w:ilvl w:val="0"/>
          <w:numId w:val="13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661D9F18" w14:textId="195D3C90" w:rsidR="00881AF1" w:rsidRPr="00566AD1" w:rsidRDefault="00881AF1">
      <w:pPr>
        <w:pStyle w:val="a8"/>
        <w:numPr>
          <w:ilvl w:val="0"/>
          <w:numId w:val="13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Login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9" w:history="1">
        <w:r w:rsidRPr="009F38D6">
          <w:rPr>
            <w:rStyle w:val="a7"/>
          </w:rPr>
          <w:t>http://localhost:3030/users/login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196D56D4" w14:textId="77777777" w:rsidR="00881AF1" w:rsidRPr="00566AD1" w:rsidRDefault="00881AF1">
      <w:pPr>
        <w:pStyle w:val="a8"/>
        <w:numPr>
          <w:ilvl w:val="0"/>
          <w:numId w:val="3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12A8C734" w14:textId="77777777" w:rsidR="00881AF1" w:rsidRDefault="00881AF1">
      <w:pPr>
        <w:pStyle w:val="a8"/>
        <w:numPr>
          <w:ilvl w:val="0"/>
          <w:numId w:val="3"/>
        </w:numPr>
      </w:pPr>
      <w:r w:rsidRPr="00566AD1">
        <w:rPr>
          <w:b/>
          <w:bCs/>
        </w:rPr>
        <w:t>Headers</w:t>
      </w:r>
      <w:r>
        <w:t>:</w:t>
      </w:r>
    </w:p>
    <w:p w14:paraId="6FEED49A" w14:textId="77777777" w:rsidR="00881AF1" w:rsidRDefault="00881AF1">
      <w:pPr>
        <w:pStyle w:val="a8"/>
        <w:numPr>
          <w:ilvl w:val="1"/>
          <w:numId w:val="3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773B69AD" w14:textId="3A283DDE" w:rsidR="00881AF1" w:rsidRPr="008A329F" w:rsidRDefault="00881AF1">
      <w:pPr>
        <w:pStyle w:val="a8"/>
        <w:numPr>
          <w:ilvl w:val="0"/>
          <w:numId w:val="3"/>
        </w:numPr>
        <w:rPr>
          <w:b/>
          <w:bCs/>
        </w:r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</w:t>
      </w:r>
      <w:r w:rsidR="008A329F">
        <w:t xml:space="preserve">login </w:t>
      </w:r>
      <w:r>
        <w:t xml:space="preserve">data - </w:t>
      </w:r>
      <w:proofErr w:type="spellStart"/>
      <w:r w:rsidRPr="00566AD1">
        <w:rPr>
          <w:b/>
          <w:bCs/>
        </w:rPr>
        <w:t>JSON.stringify</w:t>
      </w:r>
      <w:proofErr w:type="spellEnd"/>
      <w:r w:rsidR="008A329F" w:rsidRPr="00566AD1">
        <w:rPr>
          <w:b/>
          <w:bCs/>
        </w:rPr>
        <w:t>(</w:t>
      </w:r>
      <w:r w:rsidR="008A329F">
        <w:rPr>
          <w:b/>
          <w:bCs/>
        </w:rPr>
        <w:t>{</w:t>
      </w:r>
      <w:r w:rsidR="008A329F" w:rsidRPr="008A329F">
        <w:rPr>
          <w:b/>
          <w:bCs/>
        </w:rPr>
        <w:t>email</w:t>
      </w:r>
      <w:r w:rsidRPr="008A329F">
        <w:rPr>
          <w:b/>
          <w:bCs/>
        </w:rPr>
        <w:t>,</w:t>
      </w:r>
      <w:r w:rsidR="008A329F" w:rsidRPr="008A329F">
        <w:rPr>
          <w:b/>
          <w:bCs/>
        </w:rPr>
        <w:t xml:space="preserve"> password</w:t>
      </w:r>
      <w:r w:rsidRPr="008A329F">
        <w:rPr>
          <w:b/>
          <w:bCs/>
        </w:rPr>
        <w:t>})</w:t>
      </w:r>
    </w:p>
    <w:p w14:paraId="3D521340" w14:textId="77777777" w:rsidR="00881AF1" w:rsidRPr="0019223B" w:rsidRDefault="00881AF1">
      <w:pPr>
        <w:pStyle w:val="a8"/>
        <w:numPr>
          <w:ilvl w:val="0"/>
          <w:numId w:val="13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FB4D034" w14:textId="33D02546" w:rsidR="00881AF1" w:rsidRPr="00914C41" w:rsidRDefault="00881AF1">
      <w:pPr>
        <w:pStyle w:val="a8"/>
        <w:numPr>
          <w:ilvl w:val="0"/>
          <w:numId w:val="13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46A42AFD" w14:textId="77777777" w:rsidR="00881AF1" w:rsidRDefault="00881AF1">
      <w:pPr>
        <w:pStyle w:val="a8"/>
        <w:numPr>
          <w:ilvl w:val="0"/>
          <w:numId w:val="13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3120C6B" w14:textId="77777777" w:rsidR="00881AF1" w:rsidRDefault="00881AF1" w:rsidP="00881AF1"/>
    <w:p w14:paraId="708E7684" w14:textId="152CE0F5" w:rsidR="00AA5696" w:rsidRDefault="00881AF1" w:rsidP="00881AF1">
      <w:r w:rsidRPr="00881AF1">
        <w:rPr>
          <w:b/>
          <w:bCs/>
        </w:rPr>
        <w:t>Hint:</w:t>
      </w:r>
      <w:r>
        <w:t xml:space="preserve"> </w:t>
      </w:r>
      <w:r w:rsidR="008A329F">
        <w:t xml:space="preserve">You will </w:t>
      </w:r>
      <w:r w:rsidR="008A329F" w:rsidRPr="00075397">
        <w:rPr>
          <w:b/>
          <w:bCs/>
        </w:rPr>
        <w:t xml:space="preserve">need </w:t>
      </w:r>
      <w:r w:rsidR="00B3539F" w:rsidRPr="00075397">
        <w:rPr>
          <w:b/>
          <w:bCs/>
        </w:rPr>
        <w:t xml:space="preserve">user data such as </w:t>
      </w:r>
      <w:r w:rsidR="00E83552" w:rsidRPr="00075397">
        <w:rPr>
          <w:b/>
          <w:bCs/>
        </w:rPr>
        <w:t>access token and user Id for CRUD functionalit</w:t>
      </w:r>
      <w:r w:rsidR="00E9740D" w:rsidRPr="00075397">
        <w:rPr>
          <w:b/>
          <w:bCs/>
        </w:rPr>
        <w:t>ies</w:t>
      </w:r>
      <w:r>
        <w:t>.</w:t>
      </w:r>
    </w:p>
    <w:p w14:paraId="69B588EF" w14:textId="77777777" w:rsidR="00AA5696" w:rsidRDefault="00AA5696" w:rsidP="00881AF1"/>
    <w:p w14:paraId="3732B98D" w14:textId="77777777" w:rsidR="00AA5696" w:rsidRPr="00881AF1" w:rsidRDefault="00AA5696" w:rsidP="00881AF1"/>
    <w:p w14:paraId="31D7C158" w14:textId="352934EC" w:rsidR="008665D8" w:rsidRDefault="008665D8" w:rsidP="001F0D5F">
      <w:pPr>
        <w:pStyle w:val="4"/>
        <w:numPr>
          <w:ilvl w:val="2"/>
          <w:numId w:val="1"/>
        </w:numPr>
      </w:pPr>
      <w:r>
        <w:t xml:space="preserve">Get All </w:t>
      </w:r>
      <w:r w:rsidR="0040496A">
        <w:t>Events</w:t>
      </w:r>
      <w:r>
        <w:t xml:space="preserve"> Testing</w:t>
      </w:r>
      <w:r w:rsidR="00AA5696">
        <w:t xml:space="preserve"> (</w:t>
      </w:r>
      <w:r w:rsidR="0040496A">
        <w:t>Event</w:t>
      </w:r>
      <w:r w:rsidR="00AA5696">
        <w:t xml:space="preserve"> Functionality)</w:t>
      </w:r>
    </w:p>
    <w:p w14:paraId="538756AC" w14:textId="77777777" w:rsidR="00AA5696" w:rsidRPr="00AA5696" w:rsidRDefault="00AA5696" w:rsidP="00AA5696"/>
    <w:p w14:paraId="37ED3AEB" w14:textId="77777777" w:rsidR="008665D8" w:rsidRPr="0019223B" w:rsidRDefault="008665D8">
      <w:pPr>
        <w:pStyle w:val="a8"/>
        <w:numPr>
          <w:ilvl w:val="0"/>
          <w:numId w:val="14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22FA0AA3" w14:textId="164E07F4" w:rsidR="008665D8" w:rsidRPr="00566AD1" w:rsidRDefault="008665D8">
      <w:pPr>
        <w:pStyle w:val="a8"/>
        <w:numPr>
          <w:ilvl w:val="0"/>
          <w:numId w:val="14"/>
        </w:numPr>
      </w:pPr>
      <w:r w:rsidRPr="00E021AC">
        <w:rPr>
          <w:b/>
          <w:bCs/>
        </w:rPr>
        <w:t xml:space="preserve">Send </w:t>
      </w:r>
      <w:r w:rsidR="00A24326">
        <w:rPr>
          <w:b/>
          <w:bCs/>
        </w:rPr>
        <w:t>Get All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0" w:history="1">
        <w:r w:rsidR="0040496A">
          <w:rPr>
            <w:rStyle w:val="a7"/>
          </w:rPr>
          <w:t>http://localhost:3030/data/theaters?sortBy=_createdOn%20desc&amp;distinct=title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6664B69F" w14:textId="31559EA4" w:rsidR="008665D8" w:rsidRPr="00AA5696" w:rsidRDefault="008665D8">
      <w:pPr>
        <w:pStyle w:val="a8"/>
        <w:numPr>
          <w:ilvl w:val="0"/>
          <w:numId w:val="3"/>
        </w:numPr>
        <w:rPr>
          <w:b/>
          <w:bCs/>
        </w:rPr>
      </w:pPr>
      <w:r w:rsidRPr="00566AD1">
        <w:rPr>
          <w:b/>
          <w:bCs/>
        </w:rPr>
        <w:t>Method</w:t>
      </w:r>
      <w:r w:rsidR="00AA5696">
        <w:rPr>
          <w:b/>
          <w:bCs/>
        </w:rPr>
        <w:t xml:space="preserve"> GET</w:t>
      </w:r>
    </w:p>
    <w:p w14:paraId="40BEF20A" w14:textId="77777777" w:rsidR="008665D8" w:rsidRPr="0019223B" w:rsidRDefault="008665D8">
      <w:pPr>
        <w:pStyle w:val="a8"/>
        <w:numPr>
          <w:ilvl w:val="0"/>
          <w:numId w:val="14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78584245" w14:textId="77777777" w:rsidR="008665D8" w:rsidRPr="00914C41" w:rsidRDefault="008665D8">
      <w:pPr>
        <w:pStyle w:val="a8"/>
        <w:numPr>
          <w:ilvl w:val="0"/>
          <w:numId w:val="14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6CF34CB2" w14:textId="2C4598BA" w:rsidR="008665D8" w:rsidRDefault="00AA5696">
      <w:pPr>
        <w:pStyle w:val="a8"/>
        <w:numPr>
          <w:ilvl w:val="0"/>
          <w:numId w:val="14"/>
        </w:numPr>
      </w:pPr>
      <w:r w:rsidRPr="00AA5696">
        <w:rPr>
          <w:b/>
          <w:bCs/>
        </w:rPr>
        <w:t>Verify JSON as Array</w:t>
      </w:r>
      <w:r w:rsidR="008665D8">
        <w:t xml:space="preserve">. </w:t>
      </w:r>
    </w:p>
    <w:p w14:paraId="157435DD" w14:textId="7D1C1D5B" w:rsidR="00AA5696" w:rsidRDefault="00AA5696">
      <w:pPr>
        <w:pStyle w:val="a8"/>
        <w:numPr>
          <w:ilvl w:val="0"/>
          <w:numId w:val="14"/>
        </w:numPr>
      </w:pPr>
      <w:r w:rsidRPr="00AA5696">
        <w:rPr>
          <w:b/>
          <w:bCs/>
        </w:rPr>
        <w:t>Loop Through Array</w:t>
      </w:r>
      <w:r w:rsidRPr="00AA5696">
        <w:t>:</w:t>
      </w:r>
    </w:p>
    <w:p w14:paraId="4470D2EE" w14:textId="14D1B201" w:rsidR="00AA5696" w:rsidRDefault="00AA5696">
      <w:pPr>
        <w:pStyle w:val="a8"/>
        <w:numPr>
          <w:ilvl w:val="0"/>
          <w:numId w:val="3"/>
        </w:numPr>
      </w:pPr>
      <w:r w:rsidRPr="00AA5696">
        <w:t>Ensure each property exists</w:t>
      </w:r>
      <w:r>
        <w:t>.</w:t>
      </w:r>
    </w:p>
    <w:p w14:paraId="51D6F5D7" w14:textId="6457259D" w:rsidR="00AA5696" w:rsidRDefault="00AA5696">
      <w:pPr>
        <w:pStyle w:val="a8"/>
        <w:numPr>
          <w:ilvl w:val="0"/>
          <w:numId w:val="3"/>
        </w:numPr>
      </w:pPr>
      <w:r w:rsidRPr="00AA5696">
        <w:t>Verify the property type</w:t>
      </w:r>
      <w:r w:rsidR="00075397">
        <w:t>.</w:t>
      </w:r>
    </w:p>
    <w:p w14:paraId="3C559118" w14:textId="77777777" w:rsidR="008665D8" w:rsidRPr="008665D8" w:rsidRDefault="008665D8" w:rsidP="008665D8"/>
    <w:p w14:paraId="6E81FA24" w14:textId="65C6AC51" w:rsidR="00013432" w:rsidRDefault="00B3539F" w:rsidP="001F0D5F">
      <w:pPr>
        <w:pStyle w:val="4"/>
        <w:numPr>
          <w:ilvl w:val="2"/>
          <w:numId w:val="1"/>
        </w:numPr>
      </w:pPr>
      <w:r>
        <w:t xml:space="preserve">Create </w:t>
      </w:r>
      <w:r w:rsidR="0040496A">
        <w:t>Event</w:t>
      </w:r>
      <w:r>
        <w:t xml:space="preserve"> Testing</w:t>
      </w:r>
      <w:r w:rsidR="00AA5696">
        <w:t xml:space="preserve"> (</w:t>
      </w:r>
      <w:r w:rsidR="0040496A">
        <w:t>Event</w:t>
      </w:r>
      <w:r w:rsidR="00AA5696">
        <w:t xml:space="preserve"> Functionality)</w:t>
      </w:r>
    </w:p>
    <w:p w14:paraId="5DC46645" w14:textId="77777777" w:rsidR="00AA5696" w:rsidRDefault="00AA5696" w:rsidP="00AA5696"/>
    <w:p w14:paraId="0C545186" w14:textId="77777777" w:rsidR="00AA5696" w:rsidRPr="0019223B" w:rsidRDefault="00AA5696">
      <w:pPr>
        <w:pStyle w:val="a8"/>
        <w:numPr>
          <w:ilvl w:val="0"/>
          <w:numId w:val="15"/>
        </w:numPr>
      </w:pPr>
      <w:r w:rsidRPr="00E021AC">
        <w:rPr>
          <w:b/>
          <w:bCs/>
        </w:rPr>
        <w:lastRenderedPageBreak/>
        <w:t>Create Test Scope</w:t>
      </w:r>
      <w:r>
        <w:rPr>
          <w:b/>
          <w:bCs/>
        </w:rPr>
        <w:t>.</w:t>
      </w:r>
    </w:p>
    <w:p w14:paraId="19C839F4" w14:textId="16D42A16" w:rsidR="00AA5696" w:rsidRPr="00566AD1" w:rsidRDefault="00AA5696">
      <w:pPr>
        <w:pStyle w:val="a8"/>
        <w:numPr>
          <w:ilvl w:val="0"/>
          <w:numId w:val="15"/>
        </w:numPr>
      </w:pPr>
      <w:r w:rsidRPr="00E021AC">
        <w:rPr>
          <w:b/>
          <w:bCs/>
        </w:rPr>
        <w:t xml:space="preserve">Send </w:t>
      </w:r>
      <w:r w:rsidR="00A24326">
        <w:rPr>
          <w:b/>
          <w:bCs/>
        </w:rPr>
        <w:t>Create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1" w:history="1">
        <w:r w:rsidR="0040496A">
          <w:rPr>
            <w:rStyle w:val="a7"/>
          </w:rPr>
          <w:t>http://localhost:3030/data/theaters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316408ED" w14:textId="77777777" w:rsidR="00AA5696" w:rsidRPr="00566AD1" w:rsidRDefault="00AA5696">
      <w:pPr>
        <w:pStyle w:val="a8"/>
        <w:numPr>
          <w:ilvl w:val="0"/>
          <w:numId w:val="3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65B74A48" w14:textId="77777777" w:rsidR="00AA5696" w:rsidRDefault="00AA5696">
      <w:pPr>
        <w:pStyle w:val="a8"/>
        <w:numPr>
          <w:ilvl w:val="0"/>
          <w:numId w:val="3"/>
        </w:numPr>
      </w:pPr>
      <w:r w:rsidRPr="00566AD1">
        <w:rPr>
          <w:b/>
          <w:bCs/>
        </w:rPr>
        <w:t>Headers</w:t>
      </w:r>
      <w:r>
        <w:t>:</w:t>
      </w:r>
    </w:p>
    <w:p w14:paraId="43A9925C" w14:textId="77777777" w:rsidR="00AA5696" w:rsidRDefault="00AA5696">
      <w:pPr>
        <w:pStyle w:val="a8"/>
        <w:numPr>
          <w:ilvl w:val="1"/>
          <w:numId w:val="3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1AA5FB0A" w14:textId="0D69DE98" w:rsidR="00DB330A" w:rsidRDefault="00DB330A">
      <w:pPr>
        <w:pStyle w:val="a8"/>
        <w:numPr>
          <w:ilvl w:val="1"/>
          <w:numId w:val="3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5B60A3F8" w14:textId="56BF2CBC" w:rsidR="00AA5696" w:rsidRPr="00881AF1" w:rsidRDefault="00AA5696">
      <w:pPr>
        <w:pStyle w:val="a8"/>
        <w:numPr>
          <w:ilvl w:val="0"/>
          <w:numId w:val="3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150130">
        <w:t>event</w:t>
      </w:r>
      <w:r>
        <w:t xml:space="preserve">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 w:rsidR="00CC5FDB">
        <w:rPr>
          <w:b/>
          <w:bCs/>
        </w:rPr>
        <w:t>event</w:t>
      </w:r>
      <w:r w:rsidRPr="00566AD1">
        <w:rPr>
          <w:b/>
          <w:bCs/>
        </w:rPr>
        <w:t>)</w:t>
      </w:r>
    </w:p>
    <w:p w14:paraId="257F450D" w14:textId="609299FC" w:rsidR="00AA5696" w:rsidRPr="00881AF1" w:rsidRDefault="00CC5FDB">
      <w:pPr>
        <w:pStyle w:val="a8"/>
        <w:numPr>
          <w:ilvl w:val="0"/>
          <w:numId w:val="3"/>
        </w:numPr>
      </w:pPr>
      <w:r>
        <w:rPr>
          <w:b/>
          <w:bCs/>
        </w:rPr>
        <w:t>Event</w:t>
      </w:r>
      <w:r w:rsidR="00AA5696">
        <w:rPr>
          <w:b/>
          <w:bCs/>
        </w:rPr>
        <w:t xml:space="preserve"> data Example:</w:t>
      </w:r>
    </w:p>
    <w:p w14:paraId="1E88C30A" w14:textId="77777777" w:rsidR="00AA5696" w:rsidRDefault="00AA5696" w:rsidP="00AA5696">
      <w:pPr>
        <w:ind w:left="1440"/>
      </w:pPr>
      <w:r>
        <w:t>{</w:t>
      </w:r>
    </w:p>
    <w:p w14:paraId="1443CDD9" w14:textId="0D07E754" w:rsidR="0040496A" w:rsidRDefault="0040496A" w:rsidP="00AA5696">
      <w:pPr>
        <w:ind w:left="1440"/>
      </w:pPr>
      <w:r>
        <w:t xml:space="preserve">    "author": "Random Author",</w:t>
      </w:r>
    </w:p>
    <w:p w14:paraId="1D540450" w14:textId="5E7E6D2C" w:rsidR="0040496A" w:rsidRDefault="0040496A" w:rsidP="00AA5696">
      <w:pPr>
        <w:ind w:left="1440"/>
      </w:pPr>
      <w:r>
        <w:t xml:space="preserve">    </w:t>
      </w:r>
      <w:r w:rsidR="007557A0">
        <w:t>"date": "24.06.2024",</w:t>
      </w:r>
    </w:p>
    <w:p w14:paraId="7FAF1CC3" w14:textId="0BBB49C3" w:rsidR="00AA5696" w:rsidRDefault="00AA5696" w:rsidP="00AA5696">
      <w:pPr>
        <w:ind w:left="1440"/>
      </w:pPr>
      <w:r>
        <w:t xml:space="preserve">    "</w:t>
      </w:r>
      <w:r w:rsidR="00DB330A">
        <w:t>title</w:t>
      </w:r>
      <w:r>
        <w:t>": "</w:t>
      </w:r>
      <w:r w:rsidR="008142B3">
        <w:t>random_title</w:t>
      </w:r>
      <w:r>
        <w:t>_123456",</w:t>
      </w:r>
    </w:p>
    <w:p w14:paraId="7BEF65A3" w14:textId="5BCAEF43" w:rsidR="00AA5696" w:rsidRDefault="00AA5696" w:rsidP="00AA5696">
      <w:pPr>
        <w:ind w:left="1440"/>
      </w:pPr>
      <w:r>
        <w:t xml:space="preserve">    "</w:t>
      </w:r>
      <w:r w:rsidR="00DB330A">
        <w:t>description</w:t>
      </w:r>
      <w:r>
        <w:t>": "</w:t>
      </w:r>
      <w:r w:rsidR="008142B3">
        <w:t>random_description_534554</w:t>
      </w:r>
      <w:r>
        <w:t>",</w:t>
      </w:r>
    </w:p>
    <w:p w14:paraId="6ECF3094" w14:textId="40B380BE" w:rsidR="00AA5696" w:rsidRDefault="00AA5696" w:rsidP="008142B3">
      <w:pPr>
        <w:ind w:left="1440"/>
      </w:pPr>
      <w:r>
        <w:t xml:space="preserve">    "</w:t>
      </w:r>
      <w:proofErr w:type="spellStart"/>
      <w:r w:rsidR="008142B3" w:rsidRPr="008142B3">
        <w:t>imageUrl</w:t>
      </w:r>
      <w:proofErr w:type="spellEnd"/>
      <w:r>
        <w:t xml:space="preserve">": </w:t>
      </w:r>
      <w:r w:rsidR="008142B3" w:rsidRPr="008142B3">
        <w:t>"/images/2.png"</w:t>
      </w:r>
    </w:p>
    <w:p w14:paraId="1D879833" w14:textId="77777777" w:rsidR="00AA5696" w:rsidRPr="0019223B" w:rsidRDefault="00AA5696" w:rsidP="00AA5696">
      <w:pPr>
        <w:ind w:left="1440"/>
      </w:pPr>
      <w:r>
        <w:t>}</w:t>
      </w:r>
    </w:p>
    <w:p w14:paraId="75E6AEDF" w14:textId="77777777" w:rsidR="00AA5696" w:rsidRPr="0019223B" w:rsidRDefault="00AA5696">
      <w:pPr>
        <w:pStyle w:val="a8"/>
        <w:numPr>
          <w:ilvl w:val="0"/>
          <w:numId w:val="15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DCF92C1" w14:textId="77777777" w:rsidR="00AA5696" w:rsidRPr="00914C41" w:rsidRDefault="00AA5696">
      <w:pPr>
        <w:pStyle w:val="a8"/>
        <w:numPr>
          <w:ilvl w:val="0"/>
          <w:numId w:val="15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0F3DC5C4" w14:textId="77777777" w:rsidR="00AA5696" w:rsidRDefault="00AA5696">
      <w:pPr>
        <w:pStyle w:val="a8"/>
        <w:numPr>
          <w:ilvl w:val="0"/>
          <w:numId w:val="15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0432DA8" w14:textId="77777777" w:rsidR="00AA5696" w:rsidRPr="00AA5696" w:rsidRDefault="00AA5696" w:rsidP="00AA5696"/>
    <w:p w14:paraId="671C6840" w14:textId="558FE24F" w:rsidR="00013432" w:rsidRDefault="00AA5696" w:rsidP="001F0D5F">
      <w:pPr>
        <w:pStyle w:val="4"/>
        <w:numPr>
          <w:ilvl w:val="2"/>
          <w:numId w:val="1"/>
        </w:numPr>
      </w:pPr>
      <w:r>
        <w:t xml:space="preserve">Edit </w:t>
      </w:r>
      <w:r w:rsidR="00CC5FDB">
        <w:t>Event</w:t>
      </w:r>
      <w:r>
        <w:t xml:space="preserve"> Testing (</w:t>
      </w:r>
      <w:r w:rsidR="00CC5FDB">
        <w:t>Event</w:t>
      </w:r>
      <w:r>
        <w:t xml:space="preserve"> Functionality)</w:t>
      </w:r>
    </w:p>
    <w:p w14:paraId="6F89C5E9" w14:textId="77777777" w:rsidR="008142B3" w:rsidRDefault="008142B3" w:rsidP="008142B3"/>
    <w:p w14:paraId="682DF08E" w14:textId="77777777" w:rsidR="008142B3" w:rsidRPr="0019223B" w:rsidRDefault="008142B3">
      <w:pPr>
        <w:pStyle w:val="a8"/>
        <w:numPr>
          <w:ilvl w:val="0"/>
          <w:numId w:val="16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45725CBD" w14:textId="6E272BC5" w:rsidR="008142B3" w:rsidRPr="00566AD1" w:rsidRDefault="008142B3">
      <w:pPr>
        <w:pStyle w:val="a8"/>
        <w:numPr>
          <w:ilvl w:val="0"/>
          <w:numId w:val="16"/>
        </w:numPr>
      </w:pPr>
      <w:r w:rsidRPr="00E021AC">
        <w:rPr>
          <w:b/>
          <w:bCs/>
        </w:rPr>
        <w:t xml:space="preserve">Send </w:t>
      </w:r>
      <w:r w:rsidR="00A24326">
        <w:rPr>
          <w:b/>
          <w:bCs/>
        </w:rPr>
        <w:t>Edit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2" w:history="1">
        <w:r w:rsidR="008C5C5E">
          <w:rPr>
            <w:rStyle w:val="a7"/>
          </w:rPr>
          <w:t>http://localhost:3030/data/theaters/:event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4F5CA0BE" w14:textId="361FB362" w:rsidR="008142B3" w:rsidRPr="00566AD1" w:rsidRDefault="008142B3">
      <w:pPr>
        <w:pStyle w:val="a8"/>
        <w:numPr>
          <w:ilvl w:val="0"/>
          <w:numId w:val="3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PUT</w:t>
      </w:r>
    </w:p>
    <w:p w14:paraId="2F8F69F3" w14:textId="77777777" w:rsidR="008142B3" w:rsidRDefault="008142B3">
      <w:pPr>
        <w:pStyle w:val="a8"/>
        <w:numPr>
          <w:ilvl w:val="0"/>
          <w:numId w:val="3"/>
        </w:numPr>
      </w:pPr>
      <w:r w:rsidRPr="00566AD1">
        <w:rPr>
          <w:b/>
          <w:bCs/>
        </w:rPr>
        <w:t>Headers</w:t>
      </w:r>
      <w:r>
        <w:t>:</w:t>
      </w:r>
    </w:p>
    <w:p w14:paraId="2BE04959" w14:textId="77777777" w:rsidR="008142B3" w:rsidRDefault="008142B3">
      <w:pPr>
        <w:pStyle w:val="a8"/>
        <w:numPr>
          <w:ilvl w:val="1"/>
          <w:numId w:val="3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566AAC67" w14:textId="77777777" w:rsidR="008142B3" w:rsidRDefault="008142B3">
      <w:pPr>
        <w:pStyle w:val="a8"/>
        <w:numPr>
          <w:ilvl w:val="1"/>
          <w:numId w:val="3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5564D9C9" w14:textId="2B688270" w:rsidR="008142B3" w:rsidRPr="00881AF1" w:rsidRDefault="008142B3">
      <w:pPr>
        <w:pStyle w:val="a8"/>
        <w:numPr>
          <w:ilvl w:val="0"/>
          <w:numId w:val="3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150130">
        <w:t>event</w:t>
      </w:r>
      <w:r>
        <w:t xml:space="preserve">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 w:rsidR="008C5C5E">
        <w:rPr>
          <w:b/>
          <w:bCs/>
        </w:rPr>
        <w:t>event</w:t>
      </w:r>
      <w:r w:rsidRPr="00566AD1">
        <w:rPr>
          <w:b/>
          <w:bCs/>
        </w:rPr>
        <w:t>)</w:t>
      </w:r>
    </w:p>
    <w:p w14:paraId="20082F00" w14:textId="0A91B009" w:rsidR="008142B3" w:rsidRPr="008142B3" w:rsidRDefault="008142B3">
      <w:pPr>
        <w:pStyle w:val="a8"/>
        <w:numPr>
          <w:ilvl w:val="0"/>
          <w:numId w:val="16"/>
        </w:numPr>
      </w:pPr>
      <w:r w:rsidRPr="008142B3">
        <w:rPr>
          <w:b/>
          <w:bCs/>
        </w:rPr>
        <w:t xml:space="preserve">Edit at least one property of the </w:t>
      </w:r>
      <w:r w:rsidR="008C5C5E">
        <w:rPr>
          <w:b/>
          <w:bCs/>
        </w:rPr>
        <w:t>event</w:t>
      </w:r>
      <w:r>
        <w:t>.</w:t>
      </w:r>
    </w:p>
    <w:p w14:paraId="6C241882" w14:textId="0E77ABD8" w:rsidR="008142B3" w:rsidRPr="0019223B" w:rsidRDefault="008142B3">
      <w:pPr>
        <w:pStyle w:val="a8"/>
        <w:numPr>
          <w:ilvl w:val="0"/>
          <w:numId w:val="16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3FCD31A2" w14:textId="77777777" w:rsidR="008142B3" w:rsidRPr="00914C41" w:rsidRDefault="008142B3">
      <w:pPr>
        <w:pStyle w:val="a8"/>
        <w:numPr>
          <w:ilvl w:val="0"/>
          <w:numId w:val="16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3DF5D7D0" w14:textId="77777777" w:rsidR="008142B3" w:rsidRDefault="008142B3">
      <w:pPr>
        <w:pStyle w:val="a8"/>
        <w:numPr>
          <w:ilvl w:val="0"/>
          <w:numId w:val="16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591F9158" w14:textId="77777777" w:rsidR="008142B3" w:rsidRDefault="008142B3" w:rsidP="008142B3"/>
    <w:p w14:paraId="0DF651FB" w14:textId="26D4B91D" w:rsidR="008142B3" w:rsidRDefault="008142B3" w:rsidP="008142B3">
      <w:r w:rsidRPr="004A2FB4">
        <w:rPr>
          <w:b/>
          <w:bCs/>
        </w:rPr>
        <w:t>Hint</w:t>
      </w:r>
      <w:r>
        <w:t xml:space="preserve">: Replace </w:t>
      </w:r>
      <w:proofErr w:type="gramStart"/>
      <w:r>
        <w:t>":</w:t>
      </w:r>
      <w:proofErr w:type="spellStart"/>
      <w:r w:rsidR="008C5C5E">
        <w:t>event</w:t>
      </w:r>
      <w:r>
        <w:t>Id</w:t>
      </w:r>
      <w:proofErr w:type="spellEnd"/>
      <w:proofErr w:type="gramEnd"/>
      <w:r>
        <w:t xml:space="preserve">" with saved </w:t>
      </w:r>
      <w:r w:rsidR="008C5C5E">
        <w:t>event</w:t>
      </w:r>
      <w:r>
        <w:t xml:space="preserve"> Id value from </w:t>
      </w:r>
      <w:r w:rsidR="00827D6D">
        <w:t xml:space="preserve">the </w:t>
      </w:r>
      <w:r>
        <w:t>previous test.</w:t>
      </w:r>
    </w:p>
    <w:p w14:paraId="1BC6703E" w14:textId="77777777" w:rsidR="004A2FB4" w:rsidRPr="008142B3" w:rsidRDefault="004A2FB4" w:rsidP="008142B3"/>
    <w:p w14:paraId="208C8D4C" w14:textId="41E7E6FE" w:rsidR="00013432" w:rsidRDefault="00AA5696" w:rsidP="00AA5696">
      <w:pPr>
        <w:pStyle w:val="4"/>
        <w:numPr>
          <w:ilvl w:val="2"/>
          <w:numId w:val="1"/>
        </w:numPr>
      </w:pPr>
      <w:r>
        <w:t xml:space="preserve">Delete </w:t>
      </w:r>
      <w:r w:rsidR="008C5C5E">
        <w:t>Event</w:t>
      </w:r>
      <w:r>
        <w:t xml:space="preserve"> Testing (</w:t>
      </w:r>
      <w:r w:rsidR="008C5C5E">
        <w:t>Event</w:t>
      </w:r>
      <w:r>
        <w:t xml:space="preserve"> Functionality)</w:t>
      </w:r>
    </w:p>
    <w:p w14:paraId="2B9459DD" w14:textId="5F05543D" w:rsidR="001F0D5F" w:rsidRDefault="001F0D5F" w:rsidP="001F0D5F"/>
    <w:p w14:paraId="33FA1798" w14:textId="77777777" w:rsidR="004A2FB4" w:rsidRPr="0019223B" w:rsidRDefault="004A2FB4">
      <w:pPr>
        <w:pStyle w:val="a8"/>
        <w:numPr>
          <w:ilvl w:val="0"/>
          <w:numId w:val="17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C67E535" w14:textId="27669D71" w:rsidR="004A2FB4" w:rsidRPr="00566AD1" w:rsidRDefault="004A2FB4">
      <w:pPr>
        <w:pStyle w:val="a8"/>
        <w:numPr>
          <w:ilvl w:val="0"/>
          <w:numId w:val="17"/>
        </w:numPr>
      </w:pPr>
      <w:r w:rsidRPr="00E021AC">
        <w:rPr>
          <w:b/>
          <w:bCs/>
        </w:rPr>
        <w:t xml:space="preserve">Send </w:t>
      </w:r>
      <w:r w:rsidR="00A24326">
        <w:rPr>
          <w:b/>
          <w:bCs/>
        </w:rPr>
        <w:t>Delete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3" w:history="1">
        <w:r w:rsidR="00A24326">
          <w:rPr>
            <w:rStyle w:val="a7"/>
          </w:rPr>
          <w:t>http://localhost:3030/data/theaters/:event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58D0E490" w14:textId="135103DB" w:rsidR="004A2FB4" w:rsidRPr="00566AD1" w:rsidRDefault="004A2FB4">
      <w:pPr>
        <w:pStyle w:val="a8"/>
        <w:numPr>
          <w:ilvl w:val="0"/>
          <w:numId w:val="3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DELETE</w:t>
      </w:r>
    </w:p>
    <w:p w14:paraId="60DD5EFF" w14:textId="77777777" w:rsidR="004A2FB4" w:rsidRDefault="004A2FB4">
      <w:pPr>
        <w:pStyle w:val="a8"/>
        <w:numPr>
          <w:ilvl w:val="0"/>
          <w:numId w:val="3"/>
        </w:numPr>
      </w:pPr>
      <w:r w:rsidRPr="00566AD1">
        <w:rPr>
          <w:b/>
          <w:bCs/>
        </w:rPr>
        <w:t>Headers</w:t>
      </w:r>
      <w:r>
        <w:t>:</w:t>
      </w:r>
    </w:p>
    <w:p w14:paraId="32D8E69A" w14:textId="419D441E" w:rsidR="004A2FB4" w:rsidRPr="008142B3" w:rsidRDefault="004A2FB4">
      <w:pPr>
        <w:pStyle w:val="a8"/>
        <w:numPr>
          <w:ilvl w:val="1"/>
          <w:numId w:val="3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6546DF30" w14:textId="494B0060" w:rsidR="004A2FB4" w:rsidRPr="004A2FB4" w:rsidRDefault="004A2FB4">
      <w:pPr>
        <w:pStyle w:val="a8"/>
        <w:numPr>
          <w:ilvl w:val="0"/>
          <w:numId w:val="17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68C9D64F" w14:textId="77777777" w:rsidR="004A2FB4" w:rsidRDefault="004A2FB4" w:rsidP="004A2FB4">
      <w:pPr>
        <w:pStyle w:val="a8"/>
      </w:pPr>
    </w:p>
    <w:p w14:paraId="6AED2C9F" w14:textId="1FF686C3" w:rsidR="004A2FB4" w:rsidRDefault="004A2FB4" w:rsidP="004A2FB4">
      <w:r w:rsidRPr="004A2FB4">
        <w:rPr>
          <w:b/>
          <w:bCs/>
        </w:rPr>
        <w:t>Hint</w:t>
      </w:r>
      <w:r>
        <w:t xml:space="preserve">: Replace </w:t>
      </w:r>
      <w:proofErr w:type="gramStart"/>
      <w:r>
        <w:t>":</w:t>
      </w:r>
      <w:proofErr w:type="spellStart"/>
      <w:r w:rsidR="00A24326">
        <w:t>eventId</w:t>
      </w:r>
      <w:proofErr w:type="spellEnd"/>
      <w:proofErr w:type="gramEnd"/>
      <w:r>
        <w:t xml:space="preserve">" with saved </w:t>
      </w:r>
      <w:r w:rsidR="00A24326">
        <w:t>event</w:t>
      </w:r>
      <w:r>
        <w:t xml:space="preserve"> Id value.</w:t>
      </w:r>
    </w:p>
    <w:p w14:paraId="184CC45E" w14:textId="77777777" w:rsidR="004A2FB4" w:rsidRDefault="004A2FB4" w:rsidP="001F0D5F"/>
    <w:p w14:paraId="6FCA062E" w14:textId="148C1756" w:rsidR="00C354B7" w:rsidRDefault="00F57277" w:rsidP="00C354B7">
      <w:pPr>
        <w:pStyle w:val="3"/>
        <w:numPr>
          <w:ilvl w:val="1"/>
          <w:numId w:val="1"/>
        </w:numPr>
      </w:pPr>
      <w: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Default="00B17D3A">
      <w:pPr>
        <w:pStyle w:val="a8"/>
        <w:numPr>
          <w:ilvl w:val="0"/>
          <w:numId w:val="24"/>
        </w:numPr>
      </w:pPr>
      <w:r>
        <w:t>Needed imports for Playwright:</w:t>
      </w:r>
    </w:p>
    <w:p w14:paraId="03879118" w14:textId="24099CF8" w:rsidR="00B17D3A" w:rsidRDefault="00B17D3A" w:rsidP="00D7013E">
      <w:pPr>
        <w:ind w:firstLine="360"/>
      </w:pPr>
      <w:r w:rsidRPr="00B17D3A">
        <w:rPr>
          <w:noProof/>
        </w:rPr>
        <w:drawing>
          <wp:inline distT="0" distB="0" distL="0" distR="0" wp14:anchorId="1FD79689" wp14:editId="04AE3DF6">
            <wp:extent cx="6299580" cy="342900"/>
            <wp:effectExtent l="0" t="0" r="0" b="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23110" cy="34962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B10B548" w14:textId="16CAAE4F" w:rsidR="00D7013E" w:rsidRPr="00D7013E" w:rsidRDefault="00B17D3A" w:rsidP="00D7013E">
      <w:pPr>
        <w:pStyle w:val="a8"/>
        <w:numPr>
          <w:ilvl w:val="0"/>
          <w:numId w:val="24"/>
        </w:numPr>
      </w:pPr>
      <w:r>
        <w:lastRenderedPageBreak/>
        <w:t>Predefined variables that you can use:</w:t>
      </w:r>
    </w:p>
    <w:p w14:paraId="48EE0D70" w14:textId="0397BD93" w:rsidR="00B17D3A" w:rsidRDefault="008F4A5E" w:rsidP="00D7013E">
      <w:pPr>
        <w:ind w:firstLine="360"/>
      </w:pPr>
      <w:r w:rsidRPr="008F4A5E">
        <w:rPr>
          <w:noProof/>
        </w:rPr>
        <w:drawing>
          <wp:inline distT="0" distB="0" distL="0" distR="0" wp14:anchorId="6F5069DF" wp14:editId="4451503F">
            <wp:extent cx="2640965" cy="1982917"/>
            <wp:effectExtent l="0" t="0" r="0" b="0"/>
            <wp:docPr id="32221923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219235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45625" cy="1986416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9ACEAC5" w14:textId="1DD881E3" w:rsidR="00B17D3A" w:rsidRPr="00D7013E" w:rsidRDefault="00B17D3A" w:rsidP="00B17D3A">
      <w:pPr>
        <w:pStyle w:val="a8"/>
        <w:numPr>
          <w:ilvl w:val="0"/>
          <w:numId w:val="24"/>
        </w:numPr>
      </w:pPr>
      <w:r>
        <w:t>Before and after test configurations:</w:t>
      </w:r>
    </w:p>
    <w:p w14:paraId="40BB3568" w14:textId="719788A9" w:rsidR="0022226D" w:rsidRDefault="00B17D3A" w:rsidP="00D7013E">
      <w:pPr>
        <w:ind w:firstLine="360"/>
      </w:pPr>
      <w:r w:rsidRPr="00B17D3A">
        <w:rPr>
          <w:noProof/>
        </w:rPr>
        <w:drawing>
          <wp:inline distT="0" distB="0" distL="0" distR="0" wp14:anchorId="5D62AC63" wp14:editId="6905D3B9">
            <wp:extent cx="3410585" cy="2833916"/>
            <wp:effectExtent l="0" t="0" r="0" b="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19913" cy="2841667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A7FBEB5" w14:textId="34E7FDF8" w:rsidR="00B17D3A" w:rsidRDefault="00B17D3A">
      <w:pPr>
        <w:pStyle w:val="a8"/>
        <w:numPr>
          <w:ilvl w:val="0"/>
          <w:numId w:val="24"/>
        </w:numPr>
      </w:pPr>
      <w:r>
        <w:t>Test suits:</w:t>
      </w:r>
    </w:p>
    <w:p w14:paraId="7AF3278C" w14:textId="3A55DD01" w:rsidR="00B17D3A" w:rsidRDefault="00B17D3A" w:rsidP="00D7013E">
      <w:pPr>
        <w:ind w:firstLine="360"/>
      </w:pPr>
      <w:r w:rsidRPr="00B17D3A">
        <w:rPr>
          <w:noProof/>
        </w:rPr>
        <w:drawing>
          <wp:inline distT="0" distB="0" distL="0" distR="0" wp14:anchorId="0B0C46E2" wp14:editId="03BB8CA7">
            <wp:extent cx="2804160" cy="2061882"/>
            <wp:effectExtent l="0" t="0" r="0" b="0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12406" cy="206794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59818EA" w14:textId="558A4E84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</w:t>
      </w:r>
      <w:r w:rsidR="00F35164" w:rsidRPr="00275683">
        <w:rPr>
          <w:b/>
          <w:bCs/>
        </w:rPr>
        <w:t>My Theater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Default="0022226D" w:rsidP="0022226D">
      <w:pPr>
        <w:pStyle w:val="4"/>
        <w:numPr>
          <w:ilvl w:val="2"/>
          <w:numId w:val="1"/>
        </w:numPr>
      </w:pPr>
      <w: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>
      <w:pPr>
        <w:pStyle w:val="a8"/>
        <w:numPr>
          <w:ilvl w:val="0"/>
          <w:numId w:val="4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>
      <w:pPr>
        <w:pStyle w:val="a8"/>
        <w:numPr>
          <w:ilvl w:val="0"/>
          <w:numId w:val="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8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>
      <w:pPr>
        <w:pStyle w:val="a8"/>
        <w:numPr>
          <w:ilvl w:val="0"/>
          <w:numId w:val="4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>
      <w:pPr>
        <w:pStyle w:val="a8"/>
        <w:numPr>
          <w:ilvl w:val="0"/>
          <w:numId w:val="4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3A776448" w14:textId="51A855CF" w:rsidR="007E65EC" w:rsidRPr="007E65EC" w:rsidRDefault="007E65EC">
      <w:pPr>
        <w:pStyle w:val="a8"/>
        <w:numPr>
          <w:ilvl w:val="0"/>
          <w:numId w:val="4"/>
        </w:numPr>
      </w:pPr>
      <w:r w:rsidRPr="008B00AE">
        <w:rPr>
          <w:b/>
          <w:bCs/>
          <w14:ligatures w14:val="none"/>
        </w:rPr>
        <w:t>Create a unique email value</w:t>
      </w:r>
      <w:r>
        <w:rPr>
          <w14:ligatures w14:val="none"/>
        </w:rPr>
        <w:t>.</w:t>
      </w:r>
    </w:p>
    <w:p w14:paraId="1EF6F304" w14:textId="0135B37E" w:rsidR="007E65EC" w:rsidRPr="00250370" w:rsidRDefault="007E65EC">
      <w:pPr>
        <w:pStyle w:val="a8"/>
        <w:numPr>
          <w:ilvl w:val="0"/>
          <w:numId w:val="4"/>
        </w:numPr>
      </w:pPr>
      <w:r>
        <w:rPr>
          <w:b/>
          <w:bCs/>
          <w14:ligatures w14:val="none"/>
        </w:rPr>
        <w:t>Locate and fill the input field for email.</w:t>
      </w:r>
    </w:p>
    <w:p w14:paraId="523DD54B" w14:textId="1311193F" w:rsidR="007E65EC" w:rsidRPr="00250370" w:rsidRDefault="007E65EC">
      <w:pPr>
        <w:pStyle w:val="a8"/>
        <w:numPr>
          <w:ilvl w:val="0"/>
          <w:numId w:val="4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8B040D8" w:rsidR="007E65EC" w:rsidRPr="00250370" w:rsidRDefault="007E65EC">
      <w:pPr>
        <w:pStyle w:val="a8"/>
        <w:numPr>
          <w:ilvl w:val="0"/>
          <w:numId w:val="4"/>
        </w:numPr>
      </w:pPr>
      <w:r w:rsidRPr="000542B5">
        <w:rPr>
          <w:b/>
          <w:bCs/>
          <w14:ligatures w14:val="none"/>
        </w:rPr>
        <w:lastRenderedPageBreak/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>
        <w:rPr>
          <w:b/>
          <w:bCs/>
          <w14:ligatures w14:val="none"/>
        </w:rPr>
        <w:t>repeat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5167A86" w14:textId="61A08FC6" w:rsidR="007E65EC" w:rsidRDefault="007E65EC">
      <w:pPr>
        <w:pStyle w:val="a8"/>
        <w:numPr>
          <w:ilvl w:val="0"/>
          <w:numId w:val="4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register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682B4894" w14:textId="2AF26FC2" w:rsidR="007E65EC" w:rsidRDefault="007E65EC">
      <w:pPr>
        <w:pStyle w:val="a8"/>
        <w:numPr>
          <w:ilvl w:val="0"/>
          <w:numId w:val="4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32FFAC5" w14:textId="37A9A0DC" w:rsidR="007E65EC" w:rsidRDefault="007E65EC">
      <w:pPr>
        <w:pStyle w:val="a8"/>
        <w:numPr>
          <w:ilvl w:val="0"/>
          <w:numId w:val="4"/>
        </w:numPr>
      </w:pPr>
      <w:r w:rsidRPr="000542B5">
        <w:rPr>
          <w:b/>
          <w:bCs/>
        </w:rPr>
        <w:t>Parse the response to JSON</w:t>
      </w:r>
      <w:r>
        <w:t>:</w:t>
      </w:r>
    </w:p>
    <w:p w14:paraId="02B42DF6" w14:textId="344F3EA3" w:rsidR="007E65EC" w:rsidRDefault="007E65EC">
      <w:pPr>
        <w:pStyle w:val="a8"/>
        <w:numPr>
          <w:ilvl w:val="0"/>
          <w:numId w:val="4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Default="0022226D" w:rsidP="0022226D">
      <w:pPr>
        <w:pStyle w:val="4"/>
        <w:numPr>
          <w:ilvl w:val="2"/>
          <w:numId w:val="1"/>
        </w:numPr>
      </w:pPr>
      <w: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>
      <w:pPr>
        <w:pStyle w:val="a8"/>
        <w:numPr>
          <w:ilvl w:val="0"/>
          <w:numId w:val="18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>
      <w:pPr>
        <w:pStyle w:val="a8"/>
        <w:numPr>
          <w:ilvl w:val="0"/>
          <w:numId w:val="18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9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>
      <w:pPr>
        <w:pStyle w:val="a8"/>
        <w:numPr>
          <w:ilvl w:val="0"/>
          <w:numId w:val="18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144ACA48" w:rsidR="007E65EC" w:rsidRPr="007E65EC" w:rsidRDefault="007E65EC">
      <w:pPr>
        <w:pStyle w:val="a8"/>
        <w:numPr>
          <w:ilvl w:val="0"/>
          <w:numId w:val="18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>
      <w:pPr>
        <w:pStyle w:val="a8"/>
        <w:numPr>
          <w:ilvl w:val="0"/>
          <w:numId w:val="18"/>
        </w:numPr>
      </w:pPr>
      <w:r>
        <w:rPr>
          <w:b/>
          <w:bCs/>
          <w14:ligatures w14:val="none"/>
        </w:rPr>
        <w:t>Locate and fill the input field for email.</w:t>
      </w:r>
    </w:p>
    <w:p w14:paraId="312872ED" w14:textId="143EEE52" w:rsidR="007E65EC" w:rsidRPr="00250370" w:rsidRDefault="007E65EC">
      <w:pPr>
        <w:pStyle w:val="a8"/>
        <w:numPr>
          <w:ilvl w:val="0"/>
          <w:numId w:val="18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7CDB7D3" w14:textId="3EB79D7D" w:rsidR="007E65EC" w:rsidRDefault="007E65EC">
      <w:pPr>
        <w:pStyle w:val="a8"/>
        <w:numPr>
          <w:ilvl w:val="0"/>
          <w:numId w:val="18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</w:t>
      </w:r>
      <w:r>
        <w:rPr>
          <w:b/>
          <w:bCs/>
        </w:rPr>
        <w:t>login</w:t>
      </w:r>
      <w:r w:rsidRPr="007E65EC">
        <w:rPr>
          <w:b/>
          <w:bCs/>
        </w:rPr>
        <w:t>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2A120FAB" w14:textId="77777777" w:rsidR="007E65EC" w:rsidRDefault="007E65EC">
      <w:pPr>
        <w:pStyle w:val="a8"/>
        <w:numPr>
          <w:ilvl w:val="0"/>
          <w:numId w:val="18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11EFC9E6" w14:textId="10FF880D" w:rsidR="007E65EC" w:rsidRDefault="007E65EC">
      <w:pPr>
        <w:pStyle w:val="a8"/>
        <w:numPr>
          <w:ilvl w:val="0"/>
          <w:numId w:val="18"/>
        </w:numPr>
      </w:pPr>
      <w:bookmarkStart w:id="3" w:name="_Hlk169571636"/>
      <w:r w:rsidRPr="000542B5">
        <w:rPr>
          <w:b/>
          <w:bCs/>
        </w:rPr>
        <w:t>Parse the response to JSON</w:t>
      </w:r>
      <w:bookmarkEnd w:id="3"/>
      <w:r w:rsidR="00FF7E61">
        <w:t>.</w:t>
      </w:r>
    </w:p>
    <w:p w14:paraId="37212790" w14:textId="77777777" w:rsidR="007E65EC" w:rsidRDefault="007E65EC">
      <w:pPr>
        <w:pStyle w:val="a8"/>
        <w:numPr>
          <w:ilvl w:val="0"/>
          <w:numId w:val="18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Default="0022226D" w:rsidP="0022226D">
      <w:pPr>
        <w:pStyle w:val="4"/>
        <w:numPr>
          <w:ilvl w:val="2"/>
          <w:numId w:val="1"/>
        </w:numPr>
      </w:pPr>
      <w: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>
      <w:pPr>
        <w:pStyle w:val="a8"/>
        <w:numPr>
          <w:ilvl w:val="0"/>
          <w:numId w:val="19"/>
        </w:numPr>
        <w:rPr>
          <w:b/>
          <w:bCs/>
          <w:u w:val="single"/>
        </w:rPr>
      </w:pPr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>
      <w:pPr>
        <w:pStyle w:val="a8"/>
        <w:numPr>
          <w:ilvl w:val="0"/>
          <w:numId w:val="19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30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>
      <w:pPr>
        <w:pStyle w:val="a8"/>
        <w:numPr>
          <w:ilvl w:val="0"/>
          <w:numId w:val="19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2707BC9D" w14:textId="7E5926D3" w:rsidR="00153CAA" w:rsidRPr="007E65EC" w:rsidRDefault="00153CAA">
      <w:pPr>
        <w:pStyle w:val="a8"/>
        <w:numPr>
          <w:ilvl w:val="0"/>
          <w:numId w:val="19"/>
        </w:numPr>
      </w:pPr>
      <w:r w:rsidRPr="00153CAA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 xml:space="preserve">. Wait for </w:t>
      </w:r>
      <w:r w:rsidRPr="00153CAA">
        <w:rPr>
          <w:b/>
          <w:bCs/>
          <w14:ligatures w14:val="none"/>
        </w:rPr>
        <w:t>the response to have a status of 204</w:t>
      </w:r>
      <w:r w:rsidRPr="00153CAA">
        <w:rPr>
          <w14:ligatures w14:val="none"/>
        </w:rPr>
        <w:t xml:space="preserve"> and for the </w:t>
      </w:r>
      <w:r w:rsidRPr="00153CAA">
        <w:rPr>
          <w:b/>
          <w:bCs/>
          <w14:ligatures w14:val="none"/>
        </w:rPr>
        <w:t>URL to contain "/users/logout"</w:t>
      </w:r>
      <w:r w:rsidR="006F76E8">
        <w:rPr>
          <w14:ligatures w14:val="none"/>
        </w:rPr>
        <w:t xml:space="preserve"> and </w:t>
      </w:r>
      <w:r w:rsidRPr="00F70898">
        <w:rPr>
          <w:b/>
          <w:bCs/>
          <w14:ligatures w14:val="none"/>
        </w:rPr>
        <w:t>click on Logout button</w:t>
      </w:r>
      <w:r>
        <w:rPr>
          <w14:ligatures w14:val="none"/>
        </w:rPr>
        <w:t>.</w:t>
      </w:r>
    </w:p>
    <w:p w14:paraId="744BF2E7" w14:textId="77777777" w:rsidR="00153CAA" w:rsidRDefault="00153CAA">
      <w:pPr>
        <w:pStyle w:val="a8"/>
        <w:numPr>
          <w:ilvl w:val="0"/>
          <w:numId w:val="19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0B28859" w14:textId="172107B0" w:rsidR="00153CAA" w:rsidRDefault="00153CAA">
      <w:pPr>
        <w:pStyle w:val="a8"/>
        <w:numPr>
          <w:ilvl w:val="0"/>
          <w:numId w:val="19"/>
        </w:numPr>
      </w:pPr>
      <w:r>
        <w:rPr>
          <w:b/>
          <w:bCs/>
        </w:rPr>
        <w:t>Wait for Login button.</w:t>
      </w:r>
    </w:p>
    <w:p w14:paraId="7C257EB1" w14:textId="390A7F9D" w:rsidR="00153CAA" w:rsidRDefault="00153CAA">
      <w:pPr>
        <w:pStyle w:val="a8"/>
        <w:numPr>
          <w:ilvl w:val="0"/>
          <w:numId w:val="19"/>
        </w:numPr>
      </w:pPr>
      <w:r>
        <w:rPr>
          <w:b/>
          <w:bCs/>
        </w:rPr>
        <w:t>Assert that the URL is for home page.</w:t>
      </w:r>
    </w:p>
    <w:p w14:paraId="77327D93" w14:textId="77777777" w:rsidR="00153CAA" w:rsidRPr="00153CAA" w:rsidRDefault="00153CAA" w:rsidP="00153CAA"/>
    <w:p w14:paraId="011C971D" w14:textId="42E19EC7" w:rsidR="0022226D" w:rsidRDefault="0022226D" w:rsidP="0022226D">
      <w:pPr>
        <w:pStyle w:val="4"/>
        <w:numPr>
          <w:ilvl w:val="2"/>
          <w:numId w:val="1"/>
        </w:numPr>
      </w:pPr>
      <w: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>
      <w:pPr>
        <w:pStyle w:val="a8"/>
        <w:numPr>
          <w:ilvl w:val="0"/>
          <w:numId w:val="5"/>
        </w:numPr>
      </w:pPr>
      <w:r>
        <w:t>Create a test scope.</w:t>
      </w:r>
    </w:p>
    <w:p w14:paraId="6271DB4D" w14:textId="77777777" w:rsidR="00CF645A" w:rsidRPr="008E7743" w:rsidRDefault="00CF645A">
      <w:pPr>
        <w:pStyle w:val="a8"/>
        <w:numPr>
          <w:ilvl w:val="0"/>
          <w:numId w:val="5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31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>
      <w:pPr>
        <w:pStyle w:val="a8"/>
        <w:numPr>
          <w:ilvl w:val="0"/>
          <w:numId w:val="5"/>
        </w:numPr>
      </w:pPr>
      <w:r w:rsidRPr="008E7743"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59BED82E" w14:textId="0480F785" w:rsidR="00CF645A" w:rsidRDefault="00CF645A">
      <w:pPr>
        <w:pStyle w:val="a8"/>
        <w:numPr>
          <w:ilvl w:val="0"/>
          <w:numId w:val="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that "</w:t>
      </w:r>
      <w:r w:rsidR="00C576F0">
        <w:rPr>
          <w:b/>
          <w:bCs/>
          <w14:ligatures w14:val="none"/>
        </w:rPr>
        <w:t>Theater</w:t>
      </w:r>
      <w:r w:rsidRPr="00CF645A">
        <w:rPr>
          <w:b/>
          <w:bCs/>
          <w14:ligatures w14:val="none"/>
        </w:rPr>
        <w:t xml:space="preserve">", "Create </w:t>
      </w:r>
      <w:r w:rsidR="00C576F0">
        <w:rPr>
          <w:b/>
          <w:bCs/>
          <w14:ligatures w14:val="none"/>
        </w:rPr>
        <w:t>Event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Pr="00CF645A">
        <w:rPr>
          <w:b/>
          <w:bCs/>
          <w14:ligatures w14:val="none"/>
        </w:rPr>
        <w:t>Profile</w:t>
      </w:r>
      <w:r>
        <w:rPr>
          <w:b/>
          <w:bCs/>
          <w14:ligatures w14:val="none"/>
        </w:rPr>
        <w:t xml:space="preserve">"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Default="0022226D" w:rsidP="0022226D">
      <w:pPr>
        <w:pStyle w:val="4"/>
        <w:numPr>
          <w:ilvl w:val="2"/>
          <w:numId w:val="1"/>
        </w:numPr>
      </w:pPr>
      <w: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>
      <w:pPr>
        <w:pStyle w:val="a8"/>
        <w:numPr>
          <w:ilvl w:val="0"/>
          <w:numId w:val="20"/>
        </w:numPr>
      </w:pPr>
      <w:r>
        <w:t>Create a test scope.</w:t>
      </w:r>
    </w:p>
    <w:p w14:paraId="7B379EFA" w14:textId="32124208" w:rsidR="00CF645A" w:rsidRPr="005467D9" w:rsidRDefault="00CF645A">
      <w:pPr>
        <w:pStyle w:val="a8"/>
        <w:numPr>
          <w:ilvl w:val="0"/>
          <w:numId w:val="20"/>
        </w:numPr>
      </w:pPr>
      <w:r w:rsidRPr="008E7743">
        <w:rPr>
          <w:b/>
          <w:bCs/>
        </w:rPr>
        <w:t xml:space="preserve">Go to </w:t>
      </w:r>
      <w:hyperlink r:id="rId32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1FDAC6D9" w14:textId="335BFD9E" w:rsidR="00CF645A" w:rsidRDefault="00CF645A">
      <w:pPr>
        <w:pStyle w:val="a8"/>
        <w:numPr>
          <w:ilvl w:val="0"/>
          <w:numId w:val="20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that "Create </w:t>
      </w:r>
      <w:r w:rsidR="00C576F0">
        <w:rPr>
          <w:b/>
          <w:bCs/>
          <w14:ligatures w14:val="none"/>
        </w:rPr>
        <w:t>Event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Pr="00CF645A">
        <w:rPr>
          <w:b/>
          <w:bCs/>
          <w14:ligatures w14:val="none"/>
        </w:rPr>
        <w:t>Profile</w:t>
      </w:r>
      <w:r>
        <w:rPr>
          <w:b/>
          <w:bCs/>
          <w14:ligatures w14:val="none"/>
        </w:rPr>
        <w:t xml:space="preserve">" </w:t>
      </w:r>
      <w:r w:rsidRPr="00CF645A">
        <w:rPr>
          <w:b/>
          <w:bCs/>
          <w14:ligatures w14:val="none"/>
        </w:rPr>
        <w:t xml:space="preserve">and "Logout" buttons are </w:t>
      </w:r>
      <w:r>
        <w:rPr>
          <w:b/>
          <w:bCs/>
          <w14:ligatures w14:val="none"/>
        </w:rPr>
        <w:t>hidden</w:t>
      </w:r>
      <w:r w:rsidRPr="00CF645A">
        <w:rPr>
          <w14:ligatures w14:val="none"/>
        </w:rPr>
        <w:t xml:space="preserve">, and </w:t>
      </w:r>
      <w:r w:rsidR="00C576F0" w:rsidRPr="00C576F0">
        <w:rPr>
          <w:b/>
          <w:bCs/>
          <w14:ligatures w14:val="none"/>
        </w:rPr>
        <w:t>"</w:t>
      </w:r>
      <w:r w:rsidR="00150130">
        <w:rPr>
          <w:b/>
          <w:bCs/>
          <w14:ligatures w14:val="none"/>
        </w:rPr>
        <w:t>Theater</w:t>
      </w:r>
      <w:r w:rsidR="00C576F0" w:rsidRPr="00CF645A">
        <w:rPr>
          <w:b/>
          <w:bCs/>
          <w14:ligatures w14:val="none"/>
        </w:rPr>
        <w:t xml:space="preserve">", </w:t>
      </w:r>
      <w:r w:rsidRPr="00CF645A">
        <w:rPr>
          <w:b/>
          <w:bCs/>
          <w14:ligatures w14:val="none"/>
        </w:rPr>
        <w:t xml:space="preserve">"Login" and "Register" buttons are </w:t>
      </w:r>
      <w:r>
        <w:rPr>
          <w:b/>
          <w:bCs/>
          <w14:ligatures w14:val="none"/>
        </w:rPr>
        <w:t>visible.</w:t>
      </w:r>
    </w:p>
    <w:p w14:paraId="68A0B530" w14:textId="77777777" w:rsidR="00CF645A" w:rsidRPr="00CF645A" w:rsidRDefault="00CF645A" w:rsidP="00CF645A"/>
    <w:p w14:paraId="1682BD72" w14:textId="5A526F89" w:rsidR="0022226D" w:rsidRDefault="0022226D" w:rsidP="0022226D">
      <w:pPr>
        <w:pStyle w:val="4"/>
        <w:numPr>
          <w:ilvl w:val="2"/>
          <w:numId w:val="1"/>
        </w:numPr>
      </w:pPr>
      <w:r>
        <w:t>Create a</w:t>
      </w:r>
      <w:r w:rsidR="00C576F0">
        <w:t xml:space="preserve">n Event </w:t>
      </w:r>
      <w:r>
        <w:t>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>
      <w:pPr>
        <w:pStyle w:val="a8"/>
        <w:numPr>
          <w:ilvl w:val="0"/>
          <w:numId w:val="21"/>
        </w:numPr>
      </w:pPr>
      <w:r>
        <w:t>Create a test scope.</w:t>
      </w:r>
    </w:p>
    <w:p w14:paraId="6C5F36EB" w14:textId="77777777" w:rsidR="007645DE" w:rsidRPr="00F70898" w:rsidRDefault="007645DE">
      <w:pPr>
        <w:pStyle w:val="a8"/>
        <w:numPr>
          <w:ilvl w:val="0"/>
          <w:numId w:val="21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3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>
      <w:pPr>
        <w:pStyle w:val="a8"/>
        <w:numPr>
          <w:ilvl w:val="0"/>
          <w:numId w:val="21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14679B64" w:rsidR="007645DE" w:rsidRDefault="007645DE">
      <w:pPr>
        <w:pStyle w:val="a8"/>
        <w:numPr>
          <w:ilvl w:val="0"/>
          <w:numId w:val="21"/>
        </w:numPr>
      </w:pPr>
      <w:r w:rsidRPr="00F70898">
        <w:rPr>
          <w:b/>
          <w:bCs/>
        </w:rPr>
        <w:lastRenderedPageBreak/>
        <w:t xml:space="preserve">Locate and click the 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Create </w:t>
      </w:r>
      <w:r w:rsidR="00C576F0">
        <w:rPr>
          <w:b/>
          <w:bCs/>
        </w:rPr>
        <w:t>Event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661BE16C" w:rsidR="007645DE" w:rsidRPr="007645DE" w:rsidRDefault="007645DE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Wait for the create </w:t>
      </w:r>
      <w:r w:rsidR="00C576F0">
        <w:rPr>
          <w:b/>
          <w:bCs/>
        </w:rPr>
        <w:t>event</w:t>
      </w:r>
      <w:r w:rsidRPr="00F70898">
        <w:rPr>
          <w:b/>
          <w:bCs/>
        </w:rPr>
        <w:t xml:space="preserve"> form to load</w:t>
      </w:r>
      <w:r w:rsidRPr="007645DE">
        <w:t>.</w:t>
      </w:r>
    </w:p>
    <w:p w14:paraId="327FF98A" w14:textId="52D0BBC8" w:rsidR="007645DE" w:rsidRDefault="007645DE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>the input field for title</w:t>
      </w:r>
      <w:r w:rsidR="006F76E8">
        <w:t>.</w:t>
      </w:r>
    </w:p>
    <w:p w14:paraId="0D00CF32" w14:textId="6F963948" w:rsidR="00C576F0" w:rsidRDefault="00C576F0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date</w:t>
      </w:r>
      <w:r>
        <w:t>.</w:t>
      </w:r>
    </w:p>
    <w:p w14:paraId="68C29CA8" w14:textId="5F926DE8" w:rsidR="00C576F0" w:rsidRDefault="00C576F0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author</w:t>
      </w:r>
      <w:r>
        <w:t>.</w:t>
      </w:r>
    </w:p>
    <w:p w14:paraId="7BCB9FC9" w14:textId="7EFADE0F" w:rsidR="006F76E8" w:rsidRDefault="006F76E8">
      <w:pPr>
        <w:pStyle w:val="a8"/>
        <w:numPr>
          <w:ilvl w:val="0"/>
          <w:numId w:val="21"/>
        </w:numPr>
      </w:pPr>
      <w:r w:rsidRPr="00F70898">
        <w:rPr>
          <w:b/>
          <w:bCs/>
        </w:rPr>
        <w:t>Locate and fill the input field for description</w:t>
      </w:r>
      <w:r>
        <w:t>.</w:t>
      </w:r>
    </w:p>
    <w:p w14:paraId="3ABD6DE3" w14:textId="58FF5EBF" w:rsidR="006F76E8" w:rsidRDefault="006F76E8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 w:rsidRPr="00F70898">
        <w:rPr>
          <w:b/>
          <w:bCs/>
        </w:rPr>
        <w:t>imageUrl</w:t>
      </w:r>
      <w:proofErr w:type="spellEnd"/>
      <w:r>
        <w:t>.</w:t>
      </w:r>
    </w:p>
    <w:p w14:paraId="2F789DE9" w14:textId="64A7ED69" w:rsidR="006F76E8" w:rsidRDefault="006F76E8">
      <w:pPr>
        <w:pStyle w:val="a8"/>
        <w:numPr>
          <w:ilvl w:val="0"/>
          <w:numId w:val="21"/>
        </w:numPr>
      </w:pPr>
      <w:r w:rsidRPr="00F70898">
        <w:rPr>
          <w:b/>
          <w:bCs/>
        </w:rPr>
        <w:t>Get the response by creating a Promise scope</w:t>
      </w:r>
      <w:r w:rsidRPr="006F76E8">
        <w:t xml:space="preserve">. Wait for the </w:t>
      </w:r>
      <w:r w:rsidRPr="00F70898">
        <w:rPr>
          <w:b/>
          <w:bCs/>
        </w:rPr>
        <w:t>response to have a status of 200</w:t>
      </w:r>
      <w:r w:rsidRPr="006F76E8">
        <w:t xml:space="preserve"> and for the </w:t>
      </w:r>
      <w:r w:rsidRPr="00F70898">
        <w:rPr>
          <w:b/>
          <w:bCs/>
        </w:rPr>
        <w:t xml:space="preserve">URL to contain </w:t>
      </w:r>
      <w:r w:rsidR="00C576F0">
        <w:rPr>
          <w:b/>
          <w:bCs/>
        </w:rPr>
        <w:t>"</w:t>
      </w:r>
      <w:r w:rsidR="00C576F0" w:rsidRPr="00C576F0">
        <w:rPr>
          <w:b/>
          <w:bCs/>
        </w:rPr>
        <w:t>/data/theaters</w:t>
      </w:r>
      <w:r w:rsidRPr="00F70898">
        <w:rPr>
          <w:b/>
          <w:bCs/>
        </w:rPr>
        <w:t>"</w:t>
      </w:r>
      <w:r w:rsidRPr="006F76E8">
        <w:t xml:space="preserve"> and </w:t>
      </w:r>
      <w:r w:rsidRPr="00F70898">
        <w:rPr>
          <w:b/>
          <w:bCs/>
        </w:rPr>
        <w:t>press the submit button</w:t>
      </w:r>
      <w:r w:rsidRPr="006F76E8">
        <w:t xml:space="preserve"> for the form</w:t>
      </w:r>
      <w:r w:rsidR="00FF7E61">
        <w:t>.</w:t>
      </w:r>
    </w:p>
    <w:p w14:paraId="527098B0" w14:textId="77777777" w:rsidR="00FF7E61" w:rsidRPr="00FF7E61" w:rsidRDefault="00FF7E61">
      <w:pPr>
        <w:pStyle w:val="a8"/>
        <w:numPr>
          <w:ilvl w:val="0"/>
          <w:numId w:val="21"/>
        </w:numPr>
      </w:pPr>
      <w:r w:rsidRPr="00F70898">
        <w:rPr>
          <w:b/>
          <w:bCs/>
        </w:rPr>
        <w:t>Assert that the response is okey</w:t>
      </w:r>
      <w:r w:rsidRPr="00FF7E61">
        <w:t>.</w:t>
      </w:r>
    </w:p>
    <w:p w14:paraId="255B163D" w14:textId="6D5C3DEE" w:rsidR="00FF7E61" w:rsidRDefault="00FF7E61">
      <w:pPr>
        <w:pStyle w:val="a8"/>
        <w:numPr>
          <w:ilvl w:val="0"/>
          <w:numId w:val="21"/>
        </w:numPr>
      </w:pPr>
      <w:r w:rsidRPr="00F70898">
        <w:rPr>
          <w:b/>
          <w:bCs/>
        </w:rPr>
        <w:t>Parse the response to JSON</w:t>
      </w:r>
      <w:r>
        <w:t>.</w:t>
      </w:r>
    </w:p>
    <w:p w14:paraId="2B1DF99E" w14:textId="1FA54D84" w:rsidR="00FF7E61" w:rsidRPr="005467D9" w:rsidRDefault="00FF7E61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Assert that title, </w:t>
      </w:r>
      <w:r w:rsidR="00C576F0">
        <w:rPr>
          <w:b/>
          <w:bCs/>
        </w:rPr>
        <w:t xml:space="preserve">date, author, </w:t>
      </w:r>
      <w:r w:rsidRPr="00F70898">
        <w:rPr>
          <w:b/>
          <w:bCs/>
        </w:rPr>
        <w:t xml:space="preserve">description and </w:t>
      </w:r>
      <w:proofErr w:type="spellStart"/>
      <w:r w:rsidRPr="00F70898">
        <w:rPr>
          <w:b/>
          <w:bCs/>
        </w:rPr>
        <w:t>imageUrl</w:t>
      </w:r>
      <w:proofErr w:type="spellEnd"/>
      <w:r>
        <w:t xml:space="preserve"> are as expected.</w:t>
      </w:r>
    </w:p>
    <w:p w14:paraId="4422AF82" w14:textId="77777777" w:rsidR="007645DE" w:rsidRPr="007645DE" w:rsidRDefault="007645DE" w:rsidP="007645DE"/>
    <w:p w14:paraId="51F49C02" w14:textId="106D03AE" w:rsidR="0022226D" w:rsidRDefault="0022226D" w:rsidP="0022226D">
      <w:pPr>
        <w:pStyle w:val="4"/>
        <w:numPr>
          <w:ilvl w:val="2"/>
          <w:numId w:val="1"/>
        </w:numPr>
      </w:pPr>
      <w:r>
        <w:t>Edit a</w:t>
      </w:r>
      <w:r w:rsidR="00C576F0">
        <w:t xml:space="preserve">n Event </w:t>
      </w:r>
      <w:r>
        <w:t>Testing (CRUD Functionality)</w:t>
      </w:r>
    </w:p>
    <w:p w14:paraId="1D6B27E3" w14:textId="77777777" w:rsidR="00FF7E61" w:rsidRDefault="00FF7E61" w:rsidP="00FF7E61"/>
    <w:p w14:paraId="350324F2" w14:textId="77777777" w:rsidR="00FF7E61" w:rsidRDefault="00FF7E61">
      <w:pPr>
        <w:pStyle w:val="a8"/>
        <w:numPr>
          <w:ilvl w:val="0"/>
          <w:numId w:val="22"/>
        </w:numPr>
      </w:pPr>
      <w:r>
        <w:t>Create a test scope.</w:t>
      </w:r>
    </w:p>
    <w:p w14:paraId="54AD2BAF" w14:textId="77777777" w:rsidR="00FF7E61" w:rsidRPr="00F70898" w:rsidRDefault="00FF7E61">
      <w:pPr>
        <w:pStyle w:val="a8"/>
        <w:numPr>
          <w:ilvl w:val="0"/>
          <w:numId w:val="22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4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0E5DB06C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Locate and click on "Profile" button</w:t>
      </w:r>
      <w:r>
        <w:t>.</w:t>
      </w:r>
    </w:p>
    <w:p w14:paraId="6FDB01BD" w14:textId="22A6610C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 xml:space="preserve">Locate and click on first </w:t>
      </w:r>
      <w:r w:rsidR="001B6BBE">
        <w:rPr>
          <w:b/>
          <w:bCs/>
        </w:rPr>
        <w:t>event</w:t>
      </w:r>
      <w:r w:rsidRPr="00F70898">
        <w:rPr>
          <w:b/>
          <w:bCs/>
        </w:rPr>
        <w:t>’s Detail button</w:t>
      </w:r>
      <w:r>
        <w:t>.</w:t>
      </w:r>
    </w:p>
    <w:p w14:paraId="3656C1B6" w14:textId="2F4EA856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Locate and click on Edit button</w:t>
      </w:r>
      <w:r>
        <w:t>.</w:t>
      </w:r>
    </w:p>
    <w:p w14:paraId="6E4647C7" w14:textId="644423A9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0DF1CDB5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Locate and fill at least one of edit form fields to change/edit a</w:t>
      </w:r>
      <w:r w:rsidR="001B6BBE">
        <w:rPr>
          <w:b/>
          <w:bCs/>
        </w:rPr>
        <w:t>n event</w:t>
      </w:r>
      <w:r>
        <w:t>.</w:t>
      </w:r>
    </w:p>
    <w:p w14:paraId="0A014C09" w14:textId="5B660836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Get the response by creating a Promise scope</w:t>
      </w:r>
      <w:r w:rsidRPr="00FF7E61">
        <w:t xml:space="preserve">. Wait for the </w:t>
      </w:r>
      <w:r w:rsidRPr="00F70898">
        <w:rPr>
          <w:b/>
          <w:bCs/>
        </w:rPr>
        <w:t>response to</w:t>
      </w:r>
      <w:r w:rsidRPr="00FF7E61">
        <w:t xml:space="preserve"> </w:t>
      </w:r>
      <w:r w:rsidRPr="00F70898">
        <w:rPr>
          <w:b/>
          <w:bCs/>
        </w:rPr>
        <w:t>have a status of 200</w:t>
      </w:r>
      <w:r w:rsidRPr="00FF7E61">
        <w:t xml:space="preserve"> and for the </w:t>
      </w:r>
      <w:r w:rsidRPr="00F70898">
        <w:rPr>
          <w:b/>
          <w:bCs/>
        </w:rPr>
        <w:t xml:space="preserve">URL to contain </w:t>
      </w:r>
      <w:r w:rsidR="001B6BBE">
        <w:rPr>
          <w:b/>
          <w:bCs/>
        </w:rPr>
        <w:t>"</w:t>
      </w:r>
      <w:r w:rsidR="001B6BBE" w:rsidRPr="001B6BBE">
        <w:rPr>
          <w:b/>
          <w:bCs/>
        </w:rPr>
        <w:t>/data/theaters</w:t>
      </w:r>
      <w:r w:rsidRPr="00F70898">
        <w:rPr>
          <w:b/>
          <w:bCs/>
        </w:rPr>
        <w:t>"</w:t>
      </w:r>
      <w:r w:rsidRPr="00FF7E61">
        <w:t xml:space="preserve"> and </w:t>
      </w:r>
      <w:r w:rsidRPr="00F70898">
        <w:rPr>
          <w:b/>
          <w:bCs/>
        </w:rPr>
        <w:t>press the submit button</w:t>
      </w:r>
      <w:r w:rsidRPr="00FF7E61">
        <w:t xml:space="preserve"> for the form</w:t>
      </w:r>
      <w:r>
        <w:t>.</w:t>
      </w:r>
    </w:p>
    <w:p w14:paraId="435F4BA0" w14:textId="3F165F7C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Assert that response is okey</w:t>
      </w:r>
      <w:r>
        <w:t>.</w:t>
      </w:r>
    </w:p>
    <w:p w14:paraId="0D006A62" w14:textId="5DCD7776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Parse the response to JSON</w:t>
      </w:r>
      <w:r>
        <w:t>.</w:t>
      </w:r>
    </w:p>
    <w:p w14:paraId="436E8E0C" w14:textId="5398C84C" w:rsidR="005053DC" w:rsidRP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 xml:space="preserve">Assert </w:t>
      </w:r>
      <w:r w:rsidR="009F6C32" w:rsidRPr="009F6C32">
        <w:rPr>
          <w:b/>
          <w:bCs/>
        </w:rPr>
        <w:t xml:space="preserve">that title, date, author, description and </w:t>
      </w:r>
      <w:proofErr w:type="spellStart"/>
      <w:r w:rsidR="009F6C32" w:rsidRPr="009F6C32">
        <w:rPr>
          <w:b/>
          <w:bCs/>
        </w:rPr>
        <w:t>imageUrl</w:t>
      </w:r>
      <w:proofErr w:type="spellEnd"/>
      <w:r w:rsidR="009F6C32" w:rsidRPr="009F6C32">
        <w:rPr>
          <w:b/>
          <w:bCs/>
        </w:rPr>
        <w:t xml:space="preserve"> are as expected</w:t>
      </w:r>
      <w:r>
        <w:t xml:space="preserve"> (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s</w:t>
      </w:r>
      <w:r>
        <w:t>).</w:t>
      </w:r>
    </w:p>
    <w:p w14:paraId="56CCF09A" w14:textId="348CFB80" w:rsidR="0022226D" w:rsidRDefault="0022226D" w:rsidP="0022226D">
      <w:pPr>
        <w:pStyle w:val="4"/>
        <w:numPr>
          <w:ilvl w:val="2"/>
          <w:numId w:val="1"/>
        </w:numPr>
      </w:pPr>
      <w:r>
        <w:t>Delete a</w:t>
      </w:r>
      <w:r w:rsidR="002F0B97">
        <w:t xml:space="preserve">n Event </w:t>
      </w:r>
      <w:r>
        <w:t>Testing (CRUD Functionality)</w:t>
      </w:r>
    </w:p>
    <w:p w14:paraId="1F1E5D28" w14:textId="77777777" w:rsidR="005053DC" w:rsidRDefault="005053DC" w:rsidP="005053DC"/>
    <w:p w14:paraId="3F921808" w14:textId="77777777" w:rsidR="005053DC" w:rsidRDefault="005053DC">
      <w:pPr>
        <w:pStyle w:val="a8"/>
        <w:numPr>
          <w:ilvl w:val="0"/>
          <w:numId w:val="23"/>
        </w:numPr>
      </w:pPr>
      <w:r>
        <w:t>Create a test scope.</w:t>
      </w:r>
    </w:p>
    <w:p w14:paraId="62B0B8AE" w14:textId="77777777" w:rsidR="005053DC" w:rsidRPr="00F70898" w:rsidRDefault="005053DC">
      <w:pPr>
        <w:pStyle w:val="a8"/>
        <w:numPr>
          <w:ilvl w:val="0"/>
          <w:numId w:val="23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5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>
      <w:pPr>
        <w:pStyle w:val="a8"/>
        <w:numPr>
          <w:ilvl w:val="0"/>
          <w:numId w:val="23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7F187170" w14:textId="2DDFC8E7" w:rsidR="005053DC" w:rsidRDefault="005053DC">
      <w:pPr>
        <w:pStyle w:val="a8"/>
        <w:numPr>
          <w:ilvl w:val="0"/>
          <w:numId w:val="23"/>
        </w:numPr>
      </w:pPr>
      <w:r w:rsidRPr="00F70898">
        <w:rPr>
          <w:b/>
          <w:bCs/>
        </w:rPr>
        <w:t>Locate and click on "Profile" button</w:t>
      </w:r>
      <w:r>
        <w:t>.</w:t>
      </w:r>
    </w:p>
    <w:p w14:paraId="785B8F81" w14:textId="1E1A09AB" w:rsidR="005053DC" w:rsidRDefault="005053DC">
      <w:pPr>
        <w:pStyle w:val="a8"/>
        <w:numPr>
          <w:ilvl w:val="0"/>
          <w:numId w:val="23"/>
        </w:numPr>
      </w:pPr>
      <w:r w:rsidRPr="00F70898">
        <w:rPr>
          <w:b/>
          <w:bCs/>
        </w:rPr>
        <w:t xml:space="preserve">Locate and click on first </w:t>
      </w:r>
      <w:r w:rsidR="008957D4">
        <w:rPr>
          <w:b/>
          <w:bCs/>
        </w:rPr>
        <w:t>event</w:t>
      </w:r>
      <w:r w:rsidRPr="00F70898">
        <w:rPr>
          <w:b/>
          <w:bCs/>
        </w:rPr>
        <w:t>’s Detail button</w:t>
      </w:r>
      <w:r>
        <w:t>.</w:t>
      </w:r>
    </w:p>
    <w:p w14:paraId="038795D9" w14:textId="4EF6E998" w:rsidR="005053DC" w:rsidRDefault="005053DC">
      <w:pPr>
        <w:pStyle w:val="a8"/>
        <w:numPr>
          <w:ilvl w:val="0"/>
          <w:numId w:val="23"/>
        </w:numPr>
      </w:pPr>
      <w:r w:rsidRPr="00F70898">
        <w:rPr>
          <w:b/>
          <w:bCs/>
        </w:rPr>
        <w:t>Get the response by creating a Promise scope</w:t>
      </w:r>
      <w:r w:rsidRPr="005053DC">
        <w:t xml:space="preserve">. Wait for the </w:t>
      </w:r>
      <w:r w:rsidRPr="00F70898">
        <w:rPr>
          <w:b/>
          <w:bCs/>
        </w:rPr>
        <w:t>response to have a status of 200</w:t>
      </w:r>
      <w:r w:rsidRPr="005053DC">
        <w:t xml:space="preserve"> and for the </w:t>
      </w:r>
      <w:r w:rsidRPr="00F70898">
        <w:rPr>
          <w:b/>
          <w:bCs/>
        </w:rPr>
        <w:t xml:space="preserve">URL to contain </w:t>
      </w:r>
      <w:r w:rsidR="008957D4">
        <w:rPr>
          <w:b/>
          <w:bCs/>
        </w:rPr>
        <w:t>"</w:t>
      </w:r>
      <w:r w:rsidR="008957D4" w:rsidRPr="001B6BBE">
        <w:rPr>
          <w:b/>
          <w:bCs/>
        </w:rPr>
        <w:t>/data/theaters</w:t>
      </w:r>
      <w:r w:rsidR="008957D4" w:rsidRPr="00F70898">
        <w:rPr>
          <w:b/>
          <w:bCs/>
        </w:rPr>
        <w:t>"</w:t>
      </w:r>
      <w:r w:rsidRPr="005053DC">
        <w:t xml:space="preserve"> and </w:t>
      </w:r>
      <w:r w:rsidRPr="00F70898">
        <w:rPr>
          <w:b/>
          <w:bCs/>
        </w:rPr>
        <w:t>press the delete button</w:t>
      </w:r>
      <w:r>
        <w:t>.</w:t>
      </w:r>
    </w:p>
    <w:p w14:paraId="43BCB89C" w14:textId="03324227" w:rsidR="005053DC" w:rsidRPr="005053DC" w:rsidRDefault="005053DC">
      <w:pPr>
        <w:pStyle w:val="a8"/>
        <w:numPr>
          <w:ilvl w:val="0"/>
          <w:numId w:val="23"/>
        </w:numPr>
      </w:pPr>
      <w:r w:rsidRPr="00F70898">
        <w:rPr>
          <w:b/>
          <w:bCs/>
        </w:rPr>
        <w:t>Assert that the response is okey</w:t>
      </w:r>
      <w:r>
        <w:t>.</w:t>
      </w:r>
    </w:p>
    <w:p w14:paraId="280816B1" w14:textId="2C97DDAE" w:rsidR="004402FB" w:rsidRDefault="00F57277">
      <w:pPr>
        <w:pStyle w:val="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>submit your work on the SoftUni website in the Exam Section</w:t>
      </w:r>
      <w:r>
        <w:t>.</w:t>
      </w:r>
    </w:p>
    <w:p w14:paraId="22F171A1" w14:textId="669FB998" w:rsidR="0021059B" w:rsidRDefault="0021059B">
      <w:pPr>
        <w:pStyle w:val="a8"/>
        <w:numPr>
          <w:ilvl w:val="0"/>
          <w:numId w:val="26"/>
        </w:numPr>
      </w:pPr>
      <w:r>
        <w:t>Create a folder.</w:t>
      </w:r>
    </w:p>
    <w:p w14:paraId="0B653A76" w14:textId="00CCEE85" w:rsidR="0021059B" w:rsidRPr="00D7013E" w:rsidRDefault="00C40EBF">
      <w:pPr>
        <w:pStyle w:val="a8"/>
        <w:numPr>
          <w:ilvl w:val="0"/>
          <w:numId w:val="2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7CEFAE52" w14:textId="77777777" w:rsidR="00D7013E" w:rsidRDefault="00D7013E" w:rsidP="00D7013E">
      <w:pPr>
        <w:pStyle w:val="a8"/>
      </w:pPr>
    </w:p>
    <w:p w14:paraId="46E45897" w14:textId="39DC1BA3" w:rsidR="0021059B" w:rsidRDefault="0021059B" w:rsidP="00D7013E">
      <w:pPr>
        <w:ind w:firstLine="360"/>
        <w:rPr>
          <w:lang w:val="bg-BG"/>
        </w:rPr>
      </w:pPr>
      <w:r w:rsidRPr="0021059B">
        <w:rPr>
          <w:noProof/>
        </w:rPr>
        <w:drawing>
          <wp:inline distT="0" distB="0" distL="0" distR="0" wp14:anchorId="4C1D1FCB" wp14:editId="55746C90">
            <wp:extent cx="2305372" cy="704948"/>
            <wp:effectExtent l="0" t="0" r="0" b="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704948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29D50E2" w14:textId="77777777" w:rsidR="00D7013E" w:rsidRPr="00D7013E" w:rsidRDefault="00D7013E" w:rsidP="00D7013E">
      <w:pPr>
        <w:ind w:firstLine="360"/>
        <w:rPr>
          <w:lang w:val="bg-BG"/>
        </w:rPr>
      </w:pPr>
    </w:p>
    <w:p w14:paraId="705B503F" w14:textId="3F82BEDE" w:rsidR="0021059B" w:rsidRDefault="00C40EBF">
      <w:pPr>
        <w:pStyle w:val="a8"/>
        <w:numPr>
          <w:ilvl w:val="0"/>
          <w:numId w:val="26"/>
        </w:numPr>
      </w:pPr>
      <w:r w:rsidRPr="00C40EBF">
        <w:t>Go to the JS Application Testing app folder and delete the "</w:t>
      </w:r>
      <w:proofErr w:type="spellStart"/>
      <w:r w:rsidRPr="00C40EBF">
        <w:t>node_modules</w:t>
      </w:r>
      <w:proofErr w:type="spellEnd"/>
      <w:r w:rsidRPr="00C40EBF">
        <w:t>" folder</w:t>
      </w:r>
      <w:r w:rsidR="0021059B">
        <w:t>:</w:t>
      </w:r>
    </w:p>
    <w:p w14:paraId="2C41CA93" w14:textId="6E9CE9F2" w:rsidR="0021059B" w:rsidRDefault="0021059B" w:rsidP="0021059B">
      <w:pPr>
        <w:rPr>
          <w:lang w:val="bg-BG"/>
        </w:rPr>
      </w:pPr>
      <w:r w:rsidRPr="0021059B">
        <w:rPr>
          <w:noProof/>
        </w:rPr>
        <w:lastRenderedPageBreak/>
        <w:drawing>
          <wp:inline distT="0" distB="0" distL="0" distR="0" wp14:anchorId="14C7D5A3" wp14:editId="71AD25CE">
            <wp:extent cx="2391109" cy="1695687"/>
            <wp:effectExtent l="0" t="0" r="0" b="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95687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919F252" w14:textId="77777777" w:rsidR="00D7013E" w:rsidRPr="00D7013E" w:rsidRDefault="00D7013E" w:rsidP="0021059B">
      <w:pPr>
        <w:rPr>
          <w:lang w:val="bg-BG"/>
        </w:rPr>
      </w:pPr>
    </w:p>
    <w:p w14:paraId="5BA8C904" w14:textId="7FFBE5CD" w:rsidR="0021059B" w:rsidRDefault="00C40EBF">
      <w:pPr>
        <w:pStyle w:val="a8"/>
        <w:numPr>
          <w:ilvl w:val="0"/>
          <w:numId w:val="26"/>
        </w:numPr>
      </w:pPr>
      <w:r w:rsidRPr="00C40EBF">
        <w:t>Archive the folder that contains both applications and your solutions</w:t>
      </w:r>
      <w:r w:rsidR="0021059B">
        <w:t>.</w:t>
      </w:r>
    </w:p>
    <w:p w14:paraId="1B4CA430" w14:textId="43889BFB" w:rsidR="0021059B" w:rsidRDefault="00C40EBF">
      <w:pPr>
        <w:pStyle w:val="a8"/>
        <w:numPr>
          <w:ilvl w:val="0"/>
          <w:numId w:val="26"/>
        </w:numPr>
      </w:pPr>
      <w:r w:rsidRPr="00C40EBF">
        <w:t>Upload the archive to the SoftUni website in the course section for your exam</w:t>
      </w:r>
      <w:r w:rsidR="0021059B">
        <w:t>.</w:t>
      </w:r>
    </w:p>
    <w:p w14:paraId="160859FE" w14:textId="77777777" w:rsidR="0021059B" w:rsidRDefault="0021059B" w:rsidP="0021059B"/>
    <w:p w14:paraId="08EBF004" w14:textId="020AC793" w:rsidR="00E87239" w:rsidRPr="00445F58" w:rsidRDefault="00E87239" w:rsidP="002A6C45"/>
    <w:sectPr w:rsidR="00E87239" w:rsidRPr="00445F58" w:rsidSect="00051987">
      <w:headerReference w:type="default" r:id="rId38"/>
      <w:footerReference w:type="default" r:id="rId39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CA2FB8" w14:textId="77777777" w:rsidR="00F855B9" w:rsidRDefault="00F855B9">
      <w:r>
        <w:separator/>
      </w:r>
    </w:p>
  </w:endnote>
  <w:endnote w:type="continuationSeparator" w:id="0">
    <w:p w14:paraId="1AC63475" w14:textId="77777777" w:rsidR="00F855B9" w:rsidRDefault="00F85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33416" w14:textId="4F930F47" w:rsidR="00D036EC" w:rsidRDefault="00000000" w:rsidP="00AD5277">
    <w:pPr>
      <w:pStyle w:val="a5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970A2E" w14:textId="77777777" w:rsidR="00F855B9" w:rsidRDefault="00F855B9">
      <w:r>
        <w:separator/>
      </w:r>
    </w:p>
  </w:footnote>
  <w:footnote w:type="continuationSeparator" w:id="0">
    <w:p w14:paraId="31C53883" w14:textId="77777777" w:rsidR="00F855B9" w:rsidRDefault="00F85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F746B" w14:textId="77777777" w:rsidR="00D036EC" w:rsidRDefault="00D036EC" w:rsidP="00AD52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"/>
  </w:num>
  <w:num w:numId="2" w16cid:durableId="745305971">
    <w:abstractNumId w:val="16"/>
  </w:num>
  <w:num w:numId="3" w16cid:durableId="1445073813">
    <w:abstractNumId w:val="18"/>
  </w:num>
  <w:num w:numId="4" w16cid:durableId="2080861047">
    <w:abstractNumId w:val="22"/>
  </w:num>
  <w:num w:numId="5" w16cid:durableId="2005010632">
    <w:abstractNumId w:val="5"/>
  </w:num>
  <w:num w:numId="6" w16cid:durableId="239755415">
    <w:abstractNumId w:val="11"/>
  </w:num>
  <w:num w:numId="7" w16cid:durableId="2110546379">
    <w:abstractNumId w:val="24"/>
  </w:num>
  <w:num w:numId="8" w16cid:durableId="1385711934">
    <w:abstractNumId w:val="14"/>
  </w:num>
  <w:num w:numId="9" w16cid:durableId="2070492977">
    <w:abstractNumId w:val="0"/>
  </w:num>
  <w:num w:numId="10" w16cid:durableId="1994066390">
    <w:abstractNumId w:val="2"/>
  </w:num>
  <w:num w:numId="11" w16cid:durableId="1131707101">
    <w:abstractNumId w:val="12"/>
  </w:num>
  <w:num w:numId="12" w16cid:durableId="850686643">
    <w:abstractNumId w:val="25"/>
  </w:num>
  <w:num w:numId="13" w16cid:durableId="1002976452">
    <w:abstractNumId w:val="21"/>
  </w:num>
  <w:num w:numId="14" w16cid:durableId="946428717">
    <w:abstractNumId w:val="4"/>
  </w:num>
  <w:num w:numId="15" w16cid:durableId="1108156593">
    <w:abstractNumId w:val="19"/>
  </w:num>
  <w:num w:numId="16" w16cid:durableId="1610117426">
    <w:abstractNumId w:val="10"/>
  </w:num>
  <w:num w:numId="17" w16cid:durableId="1335380842">
    <w:abstractNumId w:val="20"/>
  </w:num>
  <w:num w:numId="18" w16cid:durableId="1597136372">
    <w:abstractNumId w:val="7"/>
  </w:num>
  <w:num w:numId="19" w16cid:durableId="1688871386">
    <w:abstractNumId w:val="17"/>
  </w:num>
  <w:num w:numId="20" w16cid:durableId="735204047">
    <w:abstractNumId w:val="6"/>
  </w:num>
  <w:num w:numId="21" w16cid:durableId="320816148">
    <w:abstractNumId w:val="23"/>
  </w:num>
  <w:num w:numId="22" w16cid:durableId="1043212478">
    <w:abstractNumId w:val="13"/>
  </w:num>
  <w:num w:numId="23" w16cid:durableId="307632990">
    <w:abstractNumId w:val="9"/>
  </w:num>
  <w:num w:numId="24" w16cid:durableId="1994943590">
    <w:abstractNumId w:val="8"/>
  </w:num>
  <w:num w:numId="25" w16cid:durableId="402484579">
    <w:abstractNumId w:val="15"/>
  </w:num>
  <w:num w:numId="26" w16cid:durableId="1456483367">
    <w:abstractNumId w:val="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kwNKgFACwevBwtAAAA"/>
  </w:docVars>
  <w:rsids>
    <w:rsidRoot w:val="009369B4"/>
    <w:rsid w:val="00002E27"/>
    <w:rsid w:val="0000752E"/>
    <w:rsid w:val="000100B4"/>
    <w:rsid w:val="00010C62"/>
    <w:rsid w:val="00013432"/>
    <w:rsid w:val="00016B5E"/>
    <w:rsid w:val="00025CC9"/>
    <w:rsid w:val="00027463"/>
    <w:rsid w:val="00030BF4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3FBB"/>
    <w:rsid w:val="00084553"/>
    <w:rsid w:val="000875EB"/>
    <w:rsid w:val="000A3091"/>
    <w:rsid w:val="000A62F1"/>
    <w:rsid w:val="000B05F1"/>
    <w:rsid w:val="000B088D"/>
    <w:rsid w:val="000B0931"/>
    <w:rsid w:val="000B6137"/>
    <w:rsid w:val="000C6B3C"/>
    <w:rsid w:val="000E0FFE"/>
    <w:rsid w:val="000E512D"/>
    <w:rsid w:val="000E6E85"/>
    <w:rsid w:val="000E7334"/>
    <w:rsid w:val="000F1811"/>
    <w:rsid w:val="000F659E"/>
    <w:rsid w:val="00102107"/>
    <w:rsid w:val="00104FC0"/>
    <w:rsid w:val="00113108"/>
    <w:rsid w:val="00113218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130"/>
    <w:rsid w:val="00150C6D"/>
    <w:rsid w:val="001514C8"/>
    <w:rsid w:val="00153975"/>
    <w:rsid w:val="00153CAA"/>
    <w:rsid w:val="00153CC7"/>
    <w:rsid w:val="00162778"/>
    <w:rsid w:val="00172EDD"/>
    <w:rsid w:val="00181673"/>
    <w:rsid w:val="00181B06"/>
    <w:rsid w:val="0019223B"/>
    <w:rsid w:val="001948D9"/>
    <w:rsid w:val="00194D22"/>
    <w:rsid w:val="001A3F10"/>
    <w:rsid w:val="001B115F"/>
    <w:rsid w:val="001B1AD5"/>
    <w:rsid w:val="001B3EA7"/>
    <w:rsid w:val="001B4050"/>
    <w:rsid w:val="001B6BBE"/>
    <w:rsid w:val="001C4E41"/>
    <w:rsid w:val="001D3E81"/>
    <w:rsid w:val="001D42F0"/>
    <w:rsid w:val="001D4AB8"/>
    <w:rsid w:val="001E1F65"/>
    <w:rsid w:val="001F0085"/>
    <w:rsid w:val="001F0D5F"/>
    <w:rsid w:val="001F176B"/>
    <w:rsid w:val="001F384D"/>
    <w:rsid w:val="001F479E"/>
    <w:rsid w:val="001F60AD"/>
    <w:rsid w:val="001F64AD"/>
    <w:rsid w:val="002014B1"/>
    <w:rsid w:val="00203B35"/>
    <w:rsid w:val="002053F5"/>
    <w:rsid w:val="0021059B"/>
    <w:rsid w:val="002113CF"/>
    <w:rsid w:val="002120B1"/>
    <w:rsid w:val="002125CC"/>
    <w:rsid w:val="00213497"/>
    <w:rsid w:val="00213ACC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AAE"/>
    <w:rsid w:val="002547D4"/>
    <w:rsid w:val="0025695C"/>
    <w:rsid w:val="00266BF9"/>
    <w:rsid w:val="0027196F"/>
    <w:rsid w:val="00271B34"/>
    <w:rsid w:val="00275683"/>
    <w:rsid w:val="00285290"/>
    <w:rsid w:val="00290AFD"/>
    <w:rsid w:val="00291C2C"/>
    <w:rsid w:val="002945CB"/>
    <w:rsid w:val="002950D3"/>
    <w:rsid w:val="00296E38"/>
    <w:rsid w:val="002A24C6"/>
    <w:rsid w:val="002A625A"/>
    <w:rsid w:val="002A6C45"/>
    <w:rsid w:val="002B227A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7F5"/>
    <w:rsid w:val="002E3934"/>
    <w:rsid w:val="002E511A"/>
    <w:rsid w:val="002E5DC8"/>
    <w:rsid w:val="002E6688"/>
    <w:rsid w:val="002E7D3F"/>
    <w:rsid w:val="002F0B97"/>
    <w:rsid w:val="002F12F2"/>
    <w:rsid w:val="002F3A58"/>
    <w:rsid w:val="002F4E38"/>
    <w:rsid w:val="003020FA"/>
    <w:rsid w:val="003117CF"/>
    <w:rsid w:val="00312287"/>
    <w:rsid w:val="0031238F"/>
    <w:rsid w:val="00312D18"/>
    <w:rsid w:val="00315512"/>
    <w:rsid w:val="00320A78"/>
    <w:rsid w:val="00321161"/>
    <w:rsid w:val="00330074"/>
    <w:rsid w:val="003315AF"/>
    <w:rsid w:val="00334A58"/>
    <w:rsid w:val="00334BF6"/>
    <w:rsid w:val="00334F51"/>
    <w:rsid w:val="00337FD1"/>
    <w:rsid w:val="00340276"/>
    <w:rsid w:val="003416B5"/>
    <w:rsid w:val="00341B5A"/>
    <w:rsid w:val="0034421F"/>
    <w:rsid w:val="003534E8"/>
    <w:rsid w:val="0035409A"/>
    <w:rsid w:val="003601DC"/>
    <w:rsid w:val="00367BA2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496A"/>
    <w:rsid w:val="004074AF"/>
    <w:rsid w:val="00414A4F"/>
    <w:rsid w:val="00415FF1"/>
    <w:rsid w:val="0042145B"/>
    <w:rsid w:val="00422EA0"/>
    <w:rsid w:val="00423E9A"/>
    <w:rsid w:val="004336DD"/>
    <w:rsid w:val="004402FB"/>
    <w:rsid w:val="00441514"/>
    <w:rsid w:val="00443566"/>
    <w:rsid w:val="00445F58"/>
    <w:rsid w:val="00446122"/>
    <w:rsid w:val="004537B1"/>
    <w:rsid w:val="00453CA0"/>
    <w:rsid w:val="004556F2"/>
    <w:rsid w:val="00456204"/>
    <w:rsid w:val="00462C53"/>
    <w:rsid w:val="00463D69"/>
    <w:rsid w:val="00463DB1"/>
    <w:rsid w:val="004769DA"/>
    <w:rsid w:val="004771EE"/>
    <w:rsid w:val="00486308"/>
    <w:rsid w:val="0049650C"/>
    <w:rsid w:val="004969C4"/>
    <w:rsid w:val="00496E35"/>
    <w:rsid w:val="004A2FB4"/>
    <w:rsid w:val="004A487E"/>
    <w:rsid w:val="004B2D2E"/>
    <w:rsid w:val="004B7A1E"/>
    <w:rsid w:val="004C3628"/>
    <w:rsid w:val="004C3BF7"/>
    <w:rsid w:val="004C4214"/>
    <w:rsid w:val="004C4A00"/>
    <w:rsid w:val="004C6571"/>
    <w:rsid w:val="004D20CB"/>
    <w:rsid w:val="004D5221"/>
    <w:rsid w:val="004E3ED1"/>
    <w:rsid w:val="004E43D4"/>
    <w:rsid w:val="004F4D90"/>
    <w:rsid w:val="004F76D4"/>
    <w:rsid w:val="004F7D28"/>
    <w:rsid w:val="005053DC"/>
    <w:rsid w:val="00510C54"/>
    <w:rsid w:val="0052040B"/>
    <w:rsid w:val="00521EA5"/>
    <w:rsid w:val="00524C01"/>
    <w:rsid w:val="00526170"/>
    <w:rsid w:val="00526612"/>
    <w:rsid w:val="00537705"/>
    <w:rsid w:val="0054082D"/>
    <w:rsid w:val="005467D9"/>
    <w:rsid w:val="00550333"/>
    <w:rsid w:val="00556966"/>
    <w:rsid w:val="00560815"/>
    <w:rsid w:val="0056501B"/>
    <w:rsid w:val="0056603F"/>
    <w:rsid w:val="00566AD1"/>
    <w:rsid w:val="00571332"/>
    <w:rsid w:val="00572AF6"/>
    <w:rsid w:val="00574B3A"/>
    <w:rsid w:val="00584E91"/>
    <w:rsid w:val="00590CF7"/>
    <w:rsid w:val="005A083A"/>
    <w:rsid w:val="005A0869"/>
    <w:rsid w:val="005A22E5"/>
    <w:rsid w:val="005A28E3"/>
    <w:rsid w:val="005B36AD"/>
    <w:rsid w:val="005B5562"/>
    <w:rsid w:val="005B6439"/>
    <w:rsid w:val="005B6FDC"/>
    <w:rsid w:val="005C2099"/>
    <w:rsid w:val="005C3B7D"/>
    <w:rsid w:val="005C5BDB"/>
    <w:rsid w:val="005C671B"/>
    <w:rsid w:val="005D4C6D"/>
    <w:rsid w:val="005E35F3"/>
    <w:rsid w:val="005F2403"/>
    <w:rsid w:val="005F4998"/>
    <w:rsid w:val="00610F3B"/>
    <w:rsid w:val="00613A35"/>
    <w:rsid w:val="006237B8"/>
    <w:rsid w:val="0063261C"/>
    <w:rsid w:val="00632696"/>
    <w:rsid w:val="00632FB3"/>
    <w:rsid w:val="00634550"/>
    <w:rsid w:val="00636FBB"/>
    <w:rsid w:val="0064148C"/>
    <w:rsid w:val="006459C9"/>
    <w:rsid w:val="00655712"/>
    <w:rsid w:val="00655FA8"/>
    <w:rsid w:val="00662E89"/>
    <w:rsid w:val="00663895"/>
    <w:rsid w:val="00665F37"/>
    <w:rsid w:val="00673E0F"/>
    <w:rsid w:val="00675F2E"/>
    <w:rsid w:val="00675F3C"/>
    <w:rsid w:val="00675F5F"/>
    <w:rsid w:val="00684FC7"/>
    <w:rsid w:val="0068588D"/>
    <w:rsid w:val="0068721E"/>
    <w:rsid w:val="00692E9C"/>
    <w:rsid w:val="00693DAE"/>
    <w:rsid w:val="00696329"/>
    <w:rsid w:val="006964FA"/>
    <w:rsid w:val="006A2CCD"/>
    <w:rsid w:val="006A3E14"/>
    <w:rsid w:val="006B0BC4"/>
    <w:rsid w:val="006B4691"/>
    <w:rsid w:val="006B4BB9"/>
    <w:rsid w:val="006B4F9D"/>
    <w:rsid w:val="006C0C60"/>
    <w:rsid w:val="006C2A48"/>
    <w:rsid w:val="006C42FB"/>
    <w:rsid w:val="006C5D10"/>
    <w:rsid w:val="006C5D58"/>
    <w:rsid w:val="006D0E12"/>
    <w:rsid w:val="006D7DA2"/>
    <w:rsid w:val="006E03C6"/>
    <w:rsid w:val="006E0CCA"/>
    <w:rsid w:val="006E1551"/>
    <w:rsid w:val="006E2F05"/>
    <w:rsid w:val="006F13A3"/>
    <w:rsid w:val="006F16B6"/>
    <w:rsid w:val="006F3BD8"/>
    <w:rsid w:val="006F53A8"/>
    <w:rsid w:val="006F76E8"/>
    <w:rsid w:val="007202EE"/>
    <w:rsid w:val="0072169D"/>
    <w:rsid w:val="0073105E"/>
    <w:rsid w:val="00733AC1"/>
    <w:rsid w:val="00734EFA"/>
    <w:rsid w:val="007352D0"/>
    <w:rsid w:val="007360DA"/>
    <w:rsid w:val="00737AF9"/>
    <w:rsid w:val="00743748"/>
    <w:rsid w:val="00745188"/>
    <w:rsid w:val="0074595E"/>
    <w:rsid w:val="007461B4"/>
    <w:rsid w:val="007506E0"/>
    <w:rsid w:val="00754CA7"/>
    <w:rsid w:val="007557A0"/>
    <w:rsid w:val="0075642C"/>
    <w:rsid w:val="007619A6"/>
    <w:rsid w:val="00762D65"/>
    <w:rsid w:val="007645DE"/>
    <w:rsid w:val="00774643"/>
    <w:rsid w:val="00780595"/>
    <w:rsid w:val="00784170"/>
    <w:rsid w:val="00791FCA"/>
    <w:rsid w:val="007A20AC"/>
    <w:rsid w:val="007A2D51"/>
    <w:rsid w:val="007B5334"/>
    <w:rsid w:val="007C38D5"/>
    <w:rsid w:val="007D1964"/>
    <w:rsid w:val="007D5808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0346"/>
    <w:rsid w:val="0082629B"/>
    <w:rsid w:val="00827D6D"/>
    <w:rsid w:val="00844CE6"/>
    <w:rsid w:val="00845F1E"/>
    <w:rsid w:val="008467DA"/>
    <w:rsid w:val="00855E54"/>
    <w:rsid w:val="00861C3F"/>
    <w:rsid w:val="0086215F"/>
    <w:rsid w:val="00864CBE"/>
    <w:rsid w:val="008665D8"/>
    <w:rsid w:val="00873239"/>
    <w:rsid w:val="00881AF1"/>
    <w:rsid w:val="008820ED"/>
    <w:rsid w:val="00882CC0"/>
    <w:rsid w:val="00883919"/>
    <w:rsid w:val="0088698F"/>
    <w:rsid w:val="008878AC"/>
    <w:rsid w:val="008946AC"/>
    <w:rsid w:val="008957D4"/>
    <w:rsid w:val="00896146"/>
    <w:rsid w:val="008977BF"/>
    <w:rsid w:val="00897894"/>
    <w:rsid w:val="00897C77"/>
    <w:rsid w:val="008A329F"/>
    <w:rsid w:val="008A4E9C"/>
    <w:rsid w:val="008B00AE"/>
    <w:rsid w:val="008B29F8"/>
    <w:rsid w:val="008B5106"/>
    <w:rsid w:val="008C05C9"/>
    <w:rsid w:val="008C5C5E"/>
    <w:rsid w:val="008C7BEE"/>
    <w:rsid w:val="008D3096"/>
    <w:rsid w:val="008D31B9"/>
    <w:rsid w:val="008E146E"/>
    <w:rsid w:val="008E7580"/>
    <w:rsid w:val="008E7743"/>
    <w:rsid w:val="008F0F57"/>
    <w:rsid w:val="008F1536"/>
    <w:rsid w:val="008F4691"/>
    <w:rsid w:val="008F4A5E"/>
    <w:rsid w:val="008F534E"/>
    <w:rsid w:val="00900082"/>
    <w:rsid w:val="009007EC"/>
    <w:rsid w:val="00902480"/>
    <w:rsid w:val="00902F05"/>
    <w:rsid w:val="00905202"/>
    <w:rsid w:val="009077B2"/>
    <w:rsid w:val="00914C41"/>
    <w:rsid w:val="00920646"/>
    <w:rsid w:val="00922D27"/>
    <w:rsid w:val="009337CE"/>
    <w:rsid w:val="009369B4"/>
    <w:rsid w:val="00937C44"/>
    <w:rsid w:val="00943FF0"/>
    <w:rsid w:val="009562E0"/>
    <w:rsid w:val="00956ABF"/>
    <w:rsid w:val="0096113D"/>
    <w:rsid w:val="0096708A"/>
    <w:rsid w:val="009675CD"/>
    <w:rsid w:val="00971418"/>
    <w:rsid w:val="0099184D"/>
    <w:rsid w:val="00997B0E"/>
    <w:rsid w:val="00997D99"/>
    <w:rsid w:val="009A2854"/>
    <w:rsid w:val="009A417B"/>
    <w:rsid w:val="009B26CC"/>
    <w:rsid w:val="009B708B"/>
    <w:rsid w:val="009B791C"/>
    <w:rsid w:val="009D0F06"/>
    <w:rsid w:val="009D1C1F"/>
    <w:rsid w:val="009D40AA"/>
    <w:rsid w:val="009F1850"/>
    <w:rsid w:val="009F318F"/>
    <w:rsid w:val="009F6C32"/>
    <w:rsid w:val="00A116DA"/>
    <w:rsid w:val="00A11FAA"/>
    <w:rsid w:val="00A15BD4"/>
    <w:rsid w:val="00A1631E"/>
    <w:rsid w:val="00A20475"/>
    <w:rsid w:val="00A24326"/>
    <w:rsid w:val="00A3672C"/>
    <w:rsid w:val="00A44D6D"/>
    <w:rsid w:val="00A4544D"/>
    <w:rsid w:val="00A46E0A"/>
    <w:rsid w:val="00A51CA9"/>
    <w:rsid w:val="00A520F3"/>
    <w:rsid w:val="00A536A1"/>
    <w:rsid w:val="00A5534B"/>
    <w:rsid w:val="00A57EEF"/>
    <w:rsid w:val="00A63AEE"/>
    <w:rsid w:val="00A7019F"/>
    <w:rsid w:val="00A75955"/>
    <w:rsid w:val="00A774EF"/>
    <w:rsid w:val="00A802B0"/>
    <w:rsid w:val="00A8662F"/>
    <w:rsid w:val="00A918E6"/>
    <w:rsid w:val="00A91D71"/>
    <w:rsid w:val="00A95A38"/>
    <w:rsid w:val="00A96618"/>
    <w:rsid w:val="00AA5696"/>
    <w:rsid w:val="00AB12D5"/>
    <w:rsid w:val="00AB3510"/>
    <w:rsid w:val="00AB3861"/>
    <w:rsid w:val="00AB4456"/>
    <w:rsid w:val="00AB7D76"/>
    <w:rsid w:val="00AC1F5D"/>
    <w:rsid w:val="00AC5A61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F252C"/>
    <w:rsid w:val="00AF7E5C"/>
    <w:rsid w:val="00B0051D"/>
    <w:rsid w:val="00B031C7"/>
    <w:rsid w:val="00B0720F"/>
    <w:rsid w:val="00B07BC2"/>
    <w:rsid w:val="00B10088"/>
    <w:rsid w:val="00B11964"/>
    <w:rsid w:val="00B17D3A"/>
    <w:rsid w:val="00B2097A"/>
    <w:rsid w:val="00B31DDD"/>
    <w:rsid w:val="00B35167"/>
    <w:rsid w:val="00B3539F"/>
    <w:rsid w:val="00B41F0A"/>
    <w:rsid w:val="00B52B69"/>
    <w:rsid w:val="00B60A76"/>
    <w:rsid w:val="00B65556"/>
    <w:rsid w:val="00B66CF3"/>
    <w:rsid w:val="00B73D8E"/>
    <w:rsid w:val="00B7406E"/>
    <w:rsid w:val="00B751B2"/>
    <w:rsid w:val="00B753F6"/>
    <w:rsid w:val="00B840F3"/>
    <w:rsid w:val="00B91F63"/>
    <w:rsid w:val="00B97997"/>
    <w:rsid w:val="00BA377C"/>
    <w:rsid w:val="00BA3A84"/>
    <w:rsid w:val="00BA7391"/>
    <w:rsid w:val="00BA7C6D"/>
    <w:rsid w:val="00BA7FB8"/>
    <w:rsid w:val="00BB145C"/>
    <w:rsid w:val="00BB2BE8"/>
    <w:rsid w:val="00BC2631"/>
    <w:rsid w:val="00BC2E8B"/>
    <w:rsid w:val="00BC4CBC"/>
    <w:rsid w:val="00BC549A"/>
    <w:rsid w:val="00BC69F2"/>
    <w:rsid w:val="00BD3A49"/>
    <w:rsid w:val="00BE3DE7"/>
    <w:rsid w:val="00BE63EC"/>
    <w:rsid w:val="00BF0BC4"/>
    <w:rsid w:val="00BF4C06"/>
    <w:rsid w:val="00C0747D"/>
    <w:rsid w:val="00C125BA"/>
    <w:rsid w:val="00C172B3"/>
    <w:rsid w:val="00C21255"/>
    <w:rsid w:val="00C26DBF"/>
    <w:rsid w:val="00C34180"/>
    <w:rsid w:val="00C354B7"/>
    <w:rsid w:val="00C378F8"/>
    <w:rsid w:val="00C40EBF"/>
    <w:rsid w:val="00C45830"/>
    <w:rsid w:val="00C53702"/>
    <w:rsid w:val="00C576F0"/>
    <w:rsid w:val="00C600FB"/>
    <w:rsid w:val="00C60F9C"/>
    <w:rsid w:val="00C64669"/>
    <w:rsid w:val="00C648B0"/>
    <w:rsid w:val="00C769FD"/>
    <w:rsid w:val="00C77ECD"/>
    <w:rsid w:val="00C80C23"/>
    <w:rsid w:val="00C81BB2"/>
    <w:rsid w:val="00C93592"/>
    <w:rsid w:val="00C94D34"/>
    <w:rsid w:val="00C94D64"/>
    <w:rsid w:val="00CA22EB"/>
    <w:rsid w:val="00CA36C8"/>
    <w:rsid w:val="00CA4093"/>
    <w:rsid w:val="00CA72E1"/>
    <w:rsid w:val="00CB1011"/>
    <w:rsid w:val="00CB43D8"/>
    <w:rsid w:val="00CB50F2"/>
    <w:rsid w:val="00CC5FDB"/>
    <w:rsid w:val="00CC638F"/>
    <w:rsid w:val="00CD2EAB"/>
    <w:rsid w:val="00CE147B"/>
    <w:rsid w:val="00CE18D1"/>
    <w:rsid w:val="00CE439D"/>
    <w:rsid w:val="00CE7060"/>
    <w:rsid w:val="00CF645A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3CE8"/>
    <w:rsid w:val="00D57605"/>
    <w:rsid w:val="00D61B55"/>
    <w:rsid w:val="00D6311E"/>
    <w:rsid w:val="00D7013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36A2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71D9"/>
    <w:rsid w:val="00DC0597"/>
    <w:rsid w:val="00DC593C"/>
    <w:rsid w:val="00DD6977"/>
    <w:rsid w:val="00DE00CF"/>
    <w:rsid w:val="00DF0D3D"/>
    <w:rsid w:val="00DF436D"/>
    <w:rsid w:val="00E00FE0"/>
    <w:rsid w:val="00E016D9"/>
    <w:rsid w:val="00E021AC"/>
    <w:rsid w:val="00E04228"/>
    <w:rsid w:val="00E043C5"/>
    <w:rsid w:val="00E10ABB"/>
    <w:rsid w:val="00E16FF0"/>
    <w:rsid w:val="00E2124E"/>
    <w:rsid w:val="00E21284"/>
    <w:rsid w:val="00E25595"/>
    <w:rsid w:val="00E26368"/>
    <w:rsid w:val="00E375C2"/>
    <w:rsid w:val="00E523E6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B1768"/>
    <w:rsid w:val="00EB7DE4"/>
    <w:rsid w:val="00EB7FF5"/>
    <w:rsid w:val="00EC18E1"/>
    <w:rsid w:val="00ED0F20"/>
    <w:rsid w:val="00ED192F"/>
    <w:rsid w:val="00ED6429"/>
    <w:rsid w:val="00ED66D1"/>
    <w:rsid w:val="00EE302C"/>
    <w:rsid w:val="00EE4D82"/>
    <w:rsid w:val="00EE742A"/>
    <w:rsid w:val="00EF4147"/>
    <w:rsid w:val="00F155A2"/>
    <w:rsid w:val="00F1570C"/>
    <w:rsid w:val="00F20199"/>
    <w:rsid w:val="00F2495C"/>
    <w:rsid w:val="00F340AA"/>
    <w:rsid w:val="00F35164"/>
    <w:rsid w:val="00F40714"/>
    <w:rsid w:val="00F4090C"/>
    <w:rsid w:val="00F40DAC"/>
    <w:rsid w:val="00F50612"/>
    <w:rsid w:val="00F57277"/>
    <w:rsid w:val="00F61A69"/>
    <w:rsid w:val="00F70898"/>
    <w:rsid w:val="00F7304C"/>
    <w:rsid w:val="00F746FD"/>
    <w:rsid w:val="00F83873"/>
    <w:rsid w:val="00F854A5"/>
    <w:rsid w:val="00F855B9"/>
    <w:rsid w:val="00F85C37"/>
    <w:rsid w:val="00F8649F"/>
    <w:rsid w:val="00F871CA"/>
    <w:rsid w:val="00F9095A"/>
    <w:rsid w:val="00FA3B10"/>
    <w:rsid w:val="00FA7430"/>
    <w:rsid w:val="00FB2673"/>
    <w:rsid w:val="00FB5187"/>
    <w:rsid w:val="00FB5DB9"/>
    <w:rsid w:val="00FC0F85"/>
    <w:rsid w:val="00FC2DB1"/>
    <w:rsid w:val="00FC4D3A"/>
    <w:rsid w:val="00FC6BE9"/>
    <w:rsid w:val="00FE24F7"/>
    <w:rsid w:val="00FE43B4"/>
    <w:rsid w:val="00FE52DB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53DC"/>
    <w:rPr>
      <w:kern w:val="0"/>
    </w:rPr>
  </w:style>
  <w:style w:type="paragraph" w:styleId="1">
    <w:name w:val="heading 1"/>
    <w:basedOn w:val="a"/>
    <w:next w:val="a"/>
    <w:link w:val="10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9369B4"/>
    <w:rPr>
      <w:kern w:val="0"/>
    </w:rPr>
  </w:style>
  <w:style w:type="paragraph" w:styleId="a5">
    <w:name w:val="footer"/>
    <w:basedOn w:val="a"/>
    <w:link w:val="a6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9369B4"/>
    <w:rPr>
      <w:kern w:val="0"/>
    </w:rPr>
  </w:style>
  <w:style w:type="character" w:styleId="a7">
    <w:name w:val="Hyperlink"/>
    <w:basedOn w:val="a0"/>
    <w:uiPriority w:val="99"/>
    <w:unhideWhenUsed/>
    <w:rsid w:val="009369B4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9369B4"/>
    <w:rPr>
      <w:rFonts w:ascii="Consolas" w:hAnsi="Consolas"/>
      <w:b/>
      <w:noProof/>
      <w:kern w:val="0"/>
    </w:rPr>
  </w:style>
  <w:style w:type="table" w:styleId="aa">
    <w:name w:val="Table Grid"/>
    <w:basedOn w:val="a1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Списък на абзаци Знак"/>
    <w:basedOn w:val="a0"/>
    <w:link w:val="a8"/>
    <w:uiPriority w:val="34"/>
    <w:qFormat/>
    <w:rsid w:val="009369B4"/>
    <w:rPr>
      <w:kern w:val="0"/>
    </w:rPr>
  </w:style>
  <w:style w:type="character" w:customStyle="1" w:styleId="10">
    <w:name w:val="Заглавие 1 Знак"/>
    <w:basedOn w:val="a0"/>
    <w:link w:val="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ab">
    <w:name w:val="Unresolved Mention"/>
    <w:basedOn w:val="a0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30">
    <w:name w:val="Заглавие 3 Знак"/>
    <w:basedOn w:val="a0"/>
    <w:link w:val="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ac">
    <w:name w:val="FollowedHyperlink"/>
    <w:basedOn w:val="a0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ad">
    <w:name w:val="Strong"/>
    <w:aliases w:val="Example Test"/>
    <w:basedOn w:val="a0"/>
    <w:uiPriority w:val="22"/>
    <w:qFormat/>
    <w:rsid w:val="006B0BC4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902F05"/>
    <w:pPr>
      <w:spacing w:before="80"/>
    </w:pPr>
    <w:rPr>
      <w:rFonts w:ascii="Tahoma" w:hAnsi="Tahoma" w:cs="Tahoma"/>
      <w:sz w:val="16"/>
      <w:szCs w:val="16"/>
    </w:rPr>
  </w:style>
  <w:style w:type="character" w:customStyle="1" w:styleId="af">
    <w:name w:val="Изнесен текст Знак"/>
    <w:basedOn w:val="a0"/>
    <w:link w:val="ae"/>
    <w:uiPriority w:val="99"/>
    <w:semiHidden/>
    <w:rsid w:val="00902F05"/>
    <w:rPr>
      <w:rFonts w:ascii="Tahoma" w:hAnsi="Tahoma" w:cs="Tahoma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://localhost:3030/users/register" TargetMode="External"/><Relationship Id="rId26" Type="http://schemas.openxmlformats.org/officeDocument/2006/relationships/image" Target="media/image12.png"/><Relationship Id="rId39" Type="http://schemas.openxmlformats.org/officeDocument/2006/relationships/footer" Target="footer1.xml"/><Relationship Id="rId21" Type="http://schemas.openxmlformats.org/officeDocument/2006/relationships/hyperlink" Target="http://localhost:3030/data/theaters" TargetMode="External"/><Relationship Id="rId34" Type="http://schemas.openxmlformats.org/officeDocument/2006/relationships/hyperlink" Target="http://localhost:3000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localhost:3030/data/theaters?sortBy=_createdOn%20desc&amp;distinct=title" TargetMode="External"/><Relationship Id="rId29" Type="http://schemas.openxmlformats.org/officeDocument/2006/relationships/hyperlink" Target="http://localhost:3000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hyperlink" Target="http://localhost:3000" TargetMode="External"/><Relationship Id="rId37" Type="http://schemas.openxmlformats.org/officeDocument/2006/relationships/image" Target="media/image15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localhost:3030/data/theaters/:eventId" TargetMode="External"/><Relationship Id="rId28" Type="http://schemas.openxmlformats.org/officeDocument/2006/relationships/hyperlink" Target="http://localhost:3000" TargetMode="External"/><Relationship Id="rId36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hyperlink" Target="http://localhost:3030/users/login" TargetMode="External"/><Relationship Id="rId31" Type="http://schemas.openxmlformats.org/officeDocument/2006/relationships/hyperlink" Target="http://localhost:300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://localhost:3030/data/theaters/:eventId" TargetMode="External"/><Relationship Id="rId27" Type="http://schemas.openxmlformats.org/officeDocument/2006/relationships/image" Target="media/image13.png"/><Relationship Id="rId30" Type="http://schemas.openxmlformats.org/officeDocument/2006/relationships/hyperlink" Target="http://localhost:3000" TargetMode="External"/><Relationship Id="rId35" Type="http://schemas.openxmlformats.org/officeDocument/2006/relationships/hyperlink" Target="http://localhost:3000" TargetMode="External"/><Relationship Id="rId8" Type="http://schemas.openxmlformats.org/officeDocument/2006/relationships/hyperlink" Target="https://softuni.bg/modules/141/front-end-test-automation-may-2024/1456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1.png"/><Relationship Id="rId33" Type="http://schemas.openxmlformats.org/officeDocument/2006/relationships/hyperlink" Target="http://localhost:3000" TargetMode="External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04</TotalTime>
  <Pages>11</Pages>
  <Words>2061</Words>
  <Characters>11751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Yoana Yonkova</cp:lastModifiedBy>
  <cp:revision>201</cp:revision>
  <dcterms:created xsi:type="dcterms:W3CDTF">2024-03-14T14:03:00Z</dcterms:created>
  <dcterms:modified xsi:type="dcterms:W3CDTF">2024-06-24T06:58:00Z</dcterms:modified>
</cp:coreProperties>
</file>